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1B0BACD" w14:textId="50B4DE42" w:rsidR="00AA1D62" w:rsidRDefault="00072180" w:rsidP="00072180">
      <w:pPr>
        <w:jc w:val="center"/>
      </w:pPr>
      <w:r>
        <w:rPr>
          <w:noProof/>
        </w:rPr>
        <w:drawing>
          <wp:inline distT="0" distB="0" distL="0" distR="0" wp14:anchorId="65A67C1B" wp14:editId="1056101D">
            <wp:extent cx="3067050" cy="4857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chool Logo.jp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67050" cy="485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BF6CE2" w14:textId="0E219824" w:rsidR="00072180" w:rsidRDefault="00072180" w:rsidP="00072180">
      <w:pPr>
        <w:jc w:val="center"/>
        <w:rPr>
          <w:rFonts w:ascii="Times New Roman" w:hAnsi="Times New Roman" w:cs="Times New Roman"/>
          <w:b/>
          <w:i/>
          <w:sz w:val="24"/>
          <w:szCs w:val="24"/>
        </w:rPr>
      </w:pPr>
      <w:r w:rsidRPr="00072180">
        <w:rPr>
          <w:rFonts w:ascii="Times New Roman" w:hAnsi="Times New Roman" w:cs="Times New Roman"/>
          <w:b/>
          <w:i/>
          <w:sz w:val="24"/>
          <w:szCs w:val="24"/>
        </w:rPr>
        <w:t xml:space="preserve">OFFICE of INSTITUTIONAL RESEARCH </w:t>
      </w:r>
      <w:r>
        <w:rPr>
          <w:rFonts w:ascii="Times New Roman" w:hAnsi="Times New Roman" w:cs="Times New Roman"/>
          <w:b/>
          <w:i/>
          <w:sz w:val="24"/>
          <w:szCs w:val="24"/>
        </w:rPr>
        <w:t>and</w:t>
      </w:r>
      <w:r w:rsidRPr="00072180">
        <w:rPr>
          <w:rFonts w:ascii="Times New Roman" w:hAnsi="Times New Roman" w:cs="Times New Roman"/>
          <w:b/>
          <w:i/>
          <w:sz w:val="24"/>
          <w:szCs w:val="24"/>
        </w:rPr>
        <w:t xml:space="preserve"> PLANNING</w:t>
      </w:r>
    </w:p>
    <w:p w14:paraId="39D667EF" w14:textId="715E00E8" w:rsidR="00072180" w:rsidRDefault="00072180" w:rsidP="00072180">
      <w:pPr>
        <w:jc w:val="center"/>
        <w:rPr>
          <w:rFonts w:ascii="Times New Roman" w:hAnsi="Times New Roman" w:cs="Times New Roman"/>
          <w:b/>
          <w:i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325"/>
        <w:gridCol w:w="2908"/>
        <w:gridCol w:w="3117"/>
      </w:tblGrid>
      <w:tr w:rsidR="0044310B" w14:paraId="2B03662E" w14:textId="77777777" w:rsidTr="008B578E">
        <w:tc>
          <w:tcPr>
            <w:tcW w:w="3325" w:type="dxa"/>
          </w:tcPr>
          <w:p w14:paraId="6E3CEF0F" w14:textId="5C4CE961" w:rsidR="0044310B" w:rsidRPr="00A17929" w:rsidRDefault="0044310B" w:rsidP="0044310B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A17929">
              <w:rPr>
                <w:rFonts w:ascii="Times New Roman" w:hAnsi="Times New Roman" w:cs="Times New Roman"/>
                <w:b/>
              </w:rPr>
              <w:t>JULY 20</w:t>
            </w:r>
            <w:r w:rsidR="008B578E">
              <w:rPr>
                <w:rFonts w:ascii="Times New Roman" w:hAnsi="Times New Roman" w:cs="Times New Roman"/>
                <w:b/>
              </w:rPr>
              <w:t>20</w:t>
            </w:r>
          </w:p>
        </w:tc>
        <w:tc>
          <w:tcPr>
            <w:tcW w:w="2908" w:type="dxa"/>
          </w:tcPr>
          <w:p w14:paraId="72A61241" w14:textId="77777777" w:rsidR="0044310B" w:rsidRPr="00A17929" w:rsidRDefault="0044310B" w:rsidP="00F803C5">
            <w:pPr>
              <w:pStyle w:val="ListParagraph"/>
              <w:numPr>
                <w:ilvl w:val="0"/>
                <w:numId w:val="13"/>
              </w:numPr>
              <w:rPr>
                <w:rFonts w:ascii="Times New Roman" w:hAnsi="Times New Roman" w:cs="Times New Roman"/>
              </w:rPr>
            </w:pPr>
            <w:r w:rsidRPr="00A17929">
              <w:rPr>
                <w:rFonts w:ascii="Times New Roman" w:hAnsi="Times New Roman" w:cs="Times New Roman"/>
              </w:rPr>
              <w:t>New fiscal year begins</w:t>
            </w:r>
          </w:p>
          <w:p w14:paraId="03B04EBE" w14:textId="77777777" w:rsidR="0044310B" w:rsidRPr="00A17929" w:rsidRDefault="0044310B" w:rsidP="0044310B">
            <w:pPr>
              <w:rPr>
                <w:rFonts w:ascii="Times New Roman" w:hAnsi="Times New Roman" w:cs="Times New Roman"/>
              </w:rPr>
            </w:pPr>
          </w:p>
          <w:p w14:paraId="4B77F77C" w14:textId="77777777" w:rsidR="0044310B" w:rsidRDefault="0044310B" w:rsidP="00F803C5">
            <w:pPr>
              <w:pStyle w:val="ListParagraph"/>
              <w:numPr>
                <w:ilvl w:val="0"/>
                <w:numId w:val="13"/>
              </w:numPr>
              <w:rPr>
                <w:rFonts w:ascii="Times New Roman" w:hAnsi="Times New Roman" w:cs="Times New Roman"/>
              </w:rPr>
            </w:pPr>
            <w:r w:rsidRPr="00A17929">
              <w:rPr>
                <w:rFonts w:ascii="Times New Roman" w:hAnsi="Times New Roman" w:cs="Times New Roman"/>
              </w:rPr>
              <w:t>Update Planning and Assessment Calendar for the new fiscal year</w:t>
            </w:r>
          </w:p>
          <w:p w14:paraId="545E2683" w14:textId="77777777" w:rsidR="008B578E" w:rsidRPr="008B578E" w:rsidRDefault="008B578E" w:rsidP="008B578E">
            <w:pPr>
              <w:pStyle w:val="ListParagraph"/>
              <w:rPr>
                <w:rFonts w:ascii="Times New Roman" w:hAnsi="Times New Roman" w:cs="Times New Roman"/>
              </w:rPr>
            </w:pPr>
          </w:p>
          <w:p w14:paraId="32AC11C1" w14:textId="69DD9641" w:rsidR="008B578E" w:rsidRPr="00A17929" w:rsidRDefault="008B578E" w:rsidP="00F803C5">
            <w:pPr>
              <w:pStyle w:val="ListParagraph"/>
              <w:numPr>
                <w:ilvl w:val="0"/>
                <w:numId w:val="13"/>
              </w:num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ACSCOC Special Committee Visit</w:t>
            </w:r>
          </w:p>
        </w:tc>
        <w:tc>
          <w:tcPr>
            <w:tcW w:w="3117" w:type="dxa"/>
          </w:tcPr>
          <w:p w14:paraId="5A23CB2E" w14:textId="77777777" w:rsidR="0044310B" w:rsidRPr="00A17929" w:rsidRDefault="0044310B" w:rsidP="0044310B">
            <w:pPr>
              <w:jc w:val="center"/>
              <w:rPr>
                <w:rFonts w:ascii="Times New Roman" w:hAnsi="Times New Roman" w:cs="Times New Roman"/>
              </w:rPr>
            </w:pPr>
            <w:r w:rsidRPr="00A17929">
              <w:rPr>
                <w:rFonts w:ascii="Times New Roman" w:hAnsi="Times New Roman" w:cs="Times New Roman"/>
              </w:rPr>
              <w:t xml:space="preserve">All Personnel </w:t>
            </w:r>
          </w:p>
          <w:p w14:paraId="0B890D36" w14:textId="77777777" w:rsidR="0044310B" w:rsidRPr="00A17929" w:rsidRDefault="0044310B" w:rsidP="0044310B">
            <w:pPr>
              <w:jc w:val="center"/>
              <w:rPr>
                <w:rFonts w:ascii="Times New Roman" w:hAnsi="Times New Roman" w:cs="Times New Roman"/>
              </w:rPr>
            </w:pPr>
          </w:p>
          <w:p w14:paraId="55C1D636" w14:textId="77777777" w:rsidR="0044310B" w:rsidRPr="00A17929" w:rsidRDefault="0044310B" w:rsidP="0044310B">
            <w:pPr>
              <w:jc w:val="center"/>
              <w:rPr>
                <w:rFonts w:ascii="Times New Roman" w:hAnsi="Times New Roman" w:cs="Times New Roman"/>
              </w:rPr>
            </w:pPr>
          </w:p>
          <w:p w14:paraId="0E31E3F8" w14:textId="7AF6C389" w:rsidR="0044310B" w:rsidRPr="00A17929" w:rsidRDefault="0044310B" w:rsidP="0044310B">
            <w:pPr>
              <w:jc w:val="center"/>
              <w:rPr>
                <w:rFonts w:ascii="Times New Roman" w:hAnsi="Times New Roman" w:cs="Times New Roman"/>
              </w:rPr>
            </w:pPr>
            <w:r w:rsidRPr="00A17929">
              <w:rPr>
                <w:rFonts w:ascii="Times New Roman" w:hAnsi="Times New Roman" w:cs="Times New Roman"/>
              </w:rPr>
              <w:t>IRP</w:t>
            </w:r>
            <w:r w:rsidR="00017D68" w:rsidRPr="00A17929">
              <w:rPr>
                <w:rFonts w:ascii="Times New Roman" w:hAnsi="Times New Roman" w:cs="Times New Roman"/>
              </w:rPr>
              <w:t xml:space="preserve"> Director</w:t>
            </w:r>
          </w:p>
        </w:tc>
      </w:tr>
      <w:tr w:rsidR="0044310B" w14:paraId="35F8CB9C" w14:textId="77777777" w:rsidTr="008B578E">
        <w:trPr>
          <w:cantSplit/>
          <w:trHeight w:val="2213"/>
        </w:trPr>
        <w:tc>
          <w:tcPr>
            <w:tcW w:w="3325" w:type="dxa"/>
          </w:tcPr>
          <w:p w14:paraId="3C73B852" w14:textId="06684911" w:rsidR="0044310B" w:rsidRPr="00A17929" w:rsidRDefault="0044310B" w:rsidP="0044310B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A17929">
              <w:rPr>
                <w:rFonts w:ascii="Times New Roman" w:hAnsi="Times New Roman" w:cs="Times New Roman"/>
                <w:b/>
              </w:rPr>
              <w:t>AUGUST 20</w:t>
            </w:r>
            <w:r w:rsidR="008B578E">
              <w:rPr>
                <w:rFonts w:ascii="Times New Roman" w:hAnsi="Times New Roman" w:cs="Times New Roman"/>
                <w:b/>
              </w:rPr>
              <w:t>20</w:t>
            </w:r>
          </w:p>
        </w:tc>
        <w:tc>
          <w:tcPr>
            <w:tcW w:w="2908" w:type="dxa"/>
            <w:vAlign w:val="center"/>
          </w:tcPr>
          <w:p w14:paraId="26747863" w14:textId="05BA4B68" w:rsidR="00A17929" w:rsidRDefault="00A17929" w:rsidP="00A17929">
            <w:pPr>
              <w:pStyle w:val="ListParagraph"/>
              <w:numPr>
                <w:ilvl w:val="0"/>
                <w:numId w:val="14"/>
              </w:num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tudent Orientation</w:t>
            </w:r>
          </w:p>
          <w:p w14:paraId="56EB8EC6" w14:textId="77777777" w:rsidR="00A17929" w:rsidRPr="00A17929" w:rsidRDefault="00A17929" w:rsidP="00A17929">
            <w:pPr>
              <w:pStyle w:val="ListParagraph"/>
              <w:ind w:left="72"/>
              <w:rPr>
                <w:rFonts w:ascii="Times New Roman" w:hAnsi="Times New Roman" w:cs="Times New Roman"/>
              </w:rPr>
            </w:pPr>
          </w:p>
          <w:p w14:paraId="1EF02492" w14:textId="5366B682" w:rsidR="0086501C" w:rsidRPr="00A17929" w:rsidRDefault="00017D68" w:rsidP="00F803C5">
            <w:pPr>
              <w:pStyle w:val="ListParagraph"/>
              <w:numPr>
                <w:ilvl w:val="0"/>
                <w:numId w:val="14"/>
              </w:numPr>
              <w:rPr>
                <w:rFonts w:ascii="Times New Roman" w:hAnsi="Times New Roman" w:cs="Times New Roman"/>
              </w:rPr>
            </w:pPr>
            <w:r w:rsidRPr="00A17929">
              <w:rPr>
                <w:rFonts w:ascii="Times New Roman" w:hAnsi="Times New Roman" w:cs="Times New Roman"/>
              </w:rPr>
              <w:t xml:space="preserve">ALL Faculty/Staff </w:t>
            </w:r>
            <w:r w:rsidR="0086501C" w:rsidRPr="00A17929">
              <w:rPr>
                <w:rFonts w:ascii="Times New Roman" w:hAnsi="Times New Roman" w:cs="Times New Roman"/>
              </w:rPr>
              <w:t xml:space="preserve">  </w:t>
            </w:r>
          </w:p>
          <w:p w14:paraId="1635F58A" w14:textId="310A49A2" w:rsidR="0044310B" w:rsidRPr="00A17929" w:rsidRDefault="00017D68" w:rsidP="00236591">
            <w:pPr>
              <w:pStyle w:val="ListParagraph"/>
              <w:ind w:left="72"/>
              <w:rPr>
                <w:rFonts w:ascii="Times New Roman" w:hAnsi="Times New Roman" w:cs="Times New Roman"/>
              </w:rPr>
            </w:pPr>
            <w:r w:rsidRPr="00A17929">
              <w:rPr>
                <w:rFonts w:ascii="Times New Roman" w:hAnsi="Times New Roman" w:cs="Times New Roman"/>
              </w:rPr>
              <w:t xml:space="preserve">Blackout Day -Professional </w:t>
            </w:r>
            <w:r w:rsidR="00F803C5" w:rsidRPr="00A17929">
              <w:rPr>
                <w:rFonts w:ascii="Times New Roman" w:hAnsi="Times New Roman" w:cs="Times New Roman"/>
              </w:rPr>
              <w:t xml:space="preserve">     </w:t>
            </w:r>
            <w:r w:rsidRPr="00A17929">
              <w:rPr>
                <w:rFonts w:ascii="Times New Roman" w:hAnsi="Times New Roman" w:cs="Times New Roman"/>
              </w:rPr>
              <w:t>Development/Convocation</w:t>
            </w:r>
          </w:p>
          <w:p w14:paraId="72B79B7F" w14:textId="08D55A91" w:rsidR="00236591" w:rsidRPr="00A17929" w:rsidRDefault="00236591" w:rsidP="00236591">
            <w:pPr>
              <w:pStyle w:val="ListParagraph"/>
              <w:ind w:left="72"/>
              <w:rPr>
                <w:rFonts w:ascii="Times New Roman" w:hAnsi="Times New Roman" w:cs="Times New Roman"/>
              </w:rPr>
            </w:pPr>
          </w:p>
          <w:p w14:paraId="7C0010DD" w14:textId="5323FC8A" w:rsidR="00236591" w:rsidRPr="00A17929" w:rsidRDefault="00236591" w:rsidP="00236591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</w:rPr>
            </w:pPr>
            <w:r w:rsidRPr="00A17929">
              <w:rPr>
                <w:rFonts w:ascii="Times New Roman" w:hAnsi="Times New Roman" w:cs="Times New Roman"/>
              </w:rPr>
              <w:t>20</w:t>
            </w:r>
            <w:r w:rsidR="008B578E">
              <w:rPr>
                <w:rFonts w:ascii="Times New Roman" w:hAnsi="Times New Roman" w:cs="Times New Roman"/>
              </w:rPr>
              <w:t>20</w:t>
            </w:r>
            <w:r w:rsidRPr="00A17929">
              <w:rPr>
                <w:rFonts w:ascii="Times New Roman" w:hAnsi="Times New Roman" w:cs="Times New Roman"/>
              </w:rPr>
              <w:t>-202</w:t>
            </w:r>
            <w:r w:rsidR="008B578E">
              <w:rPr>
                <w:rFonts w:ascii="Times New Roman" w:hAnsi="Times New Roman" w:cs="Times New Roman"/>
              </w:rPr>
              <w:t>1</w:t>
            </w:r>
            <w:r w:rsidRPr="00A17929">
              <w:rPr>
                <w:rFonts w:ascii="Times New Roman" w:hAnsi="Times New Roman" w:cs="Times New Roman"/>
              </w:rPr>
              <w:t xml:space="preserve"> IE Plans development and </w:t>
            </w:r>
            <w:r w:rsidR="00DF1231" w:rsidRPr="00A17929">
              <w:rPr>
                <w:rFonts w:ascii="Times New Roman" w:hAnsi="Times New Roman" w:cs="Times New Roman"/>
              </w:rPr>
              <w:t>implementation</w:t>
            </w:r>
            <w:r w:rsidR="00C050DB" w:rsidRPr="00A17929">
              <w:rPr>
                <w:rFonts w:ascii="Times New Roman" w:hAnsi="Times New Roman" w:cs="Times New Roman"/>
              </w:rPr>
              <w:t xml:space="preserve"> begins</w:t>
            </w:r>
          </w:p>
          <w:p w14:paraId="6EC5208D" w14:textId="77777777" w:rsidR="0086501C" w:rsidRPr="00A17929" w:rsidRDefault="0086501C" w:rsidP="0086501C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</w:p>
          <w:p w14:paraId="7B3C541A" w14:textId="0A49FCAB" w:rsidR="00017D68" w:rsidRPr="00A17929" w:rsidRDefault="00926607" w:rsidP="00F803C5">
            <w:pPr>
              <w:pStyle w:val="ListParagraph"/>
              <w:numPr>
                <w:ilvl w:val="0"/>
                <w:numId w:val="14"/>
              </w:numPr>
              <w:rPr>
                <w:rFonts w:ascii="Times New Roman" w:hAnsi="Times New Roman" w:cs="Times New Roman"/>
              </w:rPr>
            </w:pPr>
            <w:r w:rsidRPr="00A17929">
              <w:rPr>
                <w:rFonts w:ascii="Times New Roman" w:hAnsi="Times New Roman" w:cs="Times New Roman"/>
              </w:rPr>
              <w:t>Distribute Reports Calendar for NCCCS and IPEDS</w:t>
            </w:r>
          </w:p>
          <w:p w14:paraId="5E768E69" w14:textId="77777777" w:rsidR="00CC5079" w:rsidRPr="00A17929" w:rsidRDefault="00CC5079" w:rsidP="00CC5079">
            <w:pPr>
              <w:pStyle w:val="ListParagraph"/>
              <w:rPr>
                <w:rFonts w:ascii="Times New Roman" w:hAnsi="Times New Roman" w:cs="Times New Roman"/>
              </w:rPr>
            </w:pPr>
          </w:p>
          <w:p w14:paraId="536ED88D" w14:textId="009F36BD" w:rsidR="00CC5079" w:rsidRPr="00A17929" w:rsidRDefault="00CC5079" w:rsidP="00F803C5">
            <w:pPr>
              <w:pStyle w:val="ListParagraph"/>
              <w:numPr>
                <w:ilvl w:val="0"/>
                <w:numId w:val="14"/>
              </w:numPr>
              <w:rPr>
                <w:rFonts w:ascii="Times New Roman" w:hAnsi="Times New Roman" w:cs="Times New Roman"/>
              </w:rPr>
            </w:pPr>
            <w:r w:rsidRPr="00A17929">
              <w:rPr>
                <w:rFonts w:ascii="Times New Roman" w:hAnsi="Times New Roman" w:cs="Times New Roman"/>
              </w:rPr>
              <w:t xml:space="preserve">Grade Distribution Results and </w:t>
            </w:r>
            <w:r w:rsidR="0025520D" w:rsidRPr="00A17929">
              <w:rPr>
                <w:rFonts w:ascii="Times New Roman" w:hAnsi="Times New Roman" w:cs="Times New Roman"/>
              </w:rPr>
              <w:t>Continuous Improvement Tables</w:t>
            </w:r>
          </w:p>
          <w:p w14:paraId="22EF41A1" w14:textId="77777777" w:rsidR="00F803C5" w:rsidRPr="00A17929" w:rsidRDefault="00F803C5" w:rsidP="00F803C5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</w:p>
          <w:p w14:paraId="7461C51B" w14:textId="77777777" w:rsidR="00017D68" w:rsidRPr="00A17929" w:rsidRDefault="00017D68" w:rsidP="00F803C5">
            <w:pPr>
              <w:pStyle w:val="ListParagraph"/>
              <w:numPr>
                <w:ilvl w:val="0"/>
                <w:numId w:val="14"/>
              </w:numPr>
              <w:rPr>
                <w:rFonts w:ascii="Times New Roman" w:hAnsi="Times New Roman" w:cs="Times New Roman"/>
              </w:rPr>
            </w:pPr>
            <w:r w:rsidRPr="00A17929">
              <w:rPr>
                <w:rFonts w:ascii="Times New Roman" w:hAnsi="Times New Roman" w:cs="Times New Roman"/>
              </w:rPr>
              <w:t>IPEDS Registration</w:t>
            </w:r>
          </w:p>
          <w:p w14:paraId="3E72F1D0" w14:textId="4BF187C9" w:rsidR="00C050DB" w:rsidRPr="00A17929" w:rsidRDefault="00C050DB" w:rsidP="00C050D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117" w:type="dxa"/>
          </w:tcPr>
          <w:p w14:paraId="01C83A81" w14:textId="77777777" w:rsidR="00017D68" w:rsidRPr="00A17929" w:rsidRDefault="00017D68" w:rsidP="00017D68">
            <w:pPr>
              <w:jc w:val="center"/>
              <w:rPr>
                <w:rFonts w:ascii="Times New Roman" w:hAnsi="Times New Roman" w:cs="Times New Roman"/>
              </w:rPr>
            </w:pPr>
            <w:r w:rsidRPr="00A17929">
              <w:rPr>
                <w:rFonts w:ascii="Times New Roman" w:hAnsi="Times New Roman" w:cs="Times New Roman"/>
              </w:rPr>
              <w:t xml:space="preserve">All Personnel </w:t>
            </w:r>
          </w:p>
          <w:p w14:paraId="2E7CEF6C" w14:textId="77777777" w:rsidR="0044310B" w:rsidRPr="00A17929" w:rsidRDefault="0044310B" w:rsidP="0044310B">
            <w:pPr>
              <w:jc w:val="center"/>
              <w:rPr>
                <w:rFonts w:ascii="Times New Roman" w:hAnsi="Times New Roman" w:cs="Times New Roman"/>
              </w:rPr>
            </w:pPr>
          </w:p>
          <w:p w14:paraId="2B490A5F" w14:textId="77777777" w:rsidR="00DF1231" w:rsidRPr="00A17929" w:rsidRDefault="00DF1231" w:rsidP="0044310B">
            <w:pPr>
              <w:jc w:val="center"/>
              <w:rPr>
                <w:rFonts w:ascii="Times New Roman" w:hAnsi="Times New Roman" w:cs="Times New Roman"/>
              </w:rPr>
            </w:pPr>
          </w:p>
          <w:p w14:paraId="559A4144" w14:textId="22D76513" w:rsidR="00DF1231" w:rsidRPr="00A17929" w:rsidRDefault="00C050DB" w:rsidP="0044310B">
            <w:pPr>
              <w:jc w:val="center"/>
              <w:rPr>
                <w:rFonts w:ascii="Times New Roman" w:hAnsi="Times New Roman" w:cs="Times New Roman"/>
              </w:rPr>
            </w:pPr>
            <w:r w:rsidRPr="00A17929">
              <w:rPr>
                <w:rFonts w:ascii="Times New Roman" w:hAnsi="Times New Roman" w:cs="Times New Roman"/>
              </w:rPr>
              <w:t>Planning Units</w:t>
            </w:r>
          </w:p>
          <w:p w14:paraId="76FEFB2E" w14:textId="547A0C5B" w:rsidR="00DF1231" w:rsidRDefault="00DF1231" w:rsidP="0044310B">
            <w:pPr>
              <w:jc w:val="center"/>
              <w:rPr>
                <w:rFonts w:ascii="Times New Roman" w:hAnsi="Times New Roman" w:cs="Times New Roman"/>
              </w:rPr>
            </w:pPr>
          </w:p>
          <w:p w14:paraId="6938D54D" w14:textId="445BC76F" w:rsidR="00C52C77" w:rsidRDefault="00C52C77" w:rsidP="0044310B">
            <w:pPr>
              <w:jc w:val="center"/>
              <w:rPr>
                <w:rFonts w:ascii="Times New Roman" w:hAnsi="Times New Roman" w:cs="Times New Roman"/>
              </w:rPr>
            </w:pPr>
          </w:p>
          <w:p w14:paraId="0FFECCB6" w14:textId="77777777" w:rsidR="00C52C77" w:rsidRPr="00A17929" w:rsidRDefault="00C52C77" w:rsidP="0044310B">
            <w:pPr>
              <w:jc w:val="center"/>
              <w:rPr>
                <w:rFonts w:ascii="Times New Roman" w:hAnsi="Times New Roman" w:cs="Times New Roman"/>
              </w:rPr>
            </w:pPr>
          </w:p>
          <w:p w14:paraId="050B9A09" w14:textId="43B0E1DB" w:rsidR="00017D68" w:rsidRPr="00A17929" w:rsidRDefault="00017D68" w:rsidP="00C52C77">
            <w:pPr>
              <w:jc w:val="center"/>
              <w:rPr>
                <w:rFonts w:ascii="Times New Roman" w:hAnsi="Times New Roman" w:cs="Times New Roman"/>
              </w:rPr>
            </w:pPr>
            <w:r w:rsidRPr="00A17929">
              <w:rPr>
                <w:rFonts w:ascii="Times New Roman" w:hAnsi="Times New Roman" w:cs="Times New Roman"/>
              </w:rPr>
              <w:t xml:space="preserve">IRP </w:t>
            </w:r>
            <w:r w:rsidR="00C050DB" w:rsidRPr="00A17929">
              <w:rPr>
                <w:rFonts w:ascii="Times New Roman" w:hAnsi="Times New Roman" w:cs="Times New Roman"/>
              </w:rPr>
              <w:t>Director</w:t>
            </w:r>
          </w:p>
          <w:p w14:paraId="739A22E2" w14:textId="77777777" w:rsidR="00C050DB" w:rsidRPr="00A17929" w:rsidRDefault="00C050DB" w:rsidP="0044310B">
            <w:pPr>
              <w:jc w:val="center"/>
              <w:rPr>
                <w:rFonts w:ascii="Times New Roman" w:hAnsi="Times New Roman" w:cs="Times New Roman"/>
              </w:rPr>
            </w:pPr>
          </w:p>
          <w:p w14:paraId="58C54D09" w14:textId="41C60A2E" w:rsidR="00C050DB" w:rsidRDefault="00C050DB" w:rsidP="0044310B">
            <w:pPr>
              <w:jc w:val="center"/>
              <w:rPr>
                <w:rFonts w:ascii="Times New Roman" w:hAnsi="Times New Roman" w:cs="Times New Roman"/>
              </w:rPr>
            </w:pPr>
          </w:p>
          <w:p w14:paraId="2E91EA5D" w14:textId="77777777" w:rsidR="00C52C77" w:rsidRPr="00A17929" w:rsidRDefault="00C52C77" w:rsidP="00C52C77">
            <w:pPr>
              <w:jc w:val="center"/>
              <w:rPr>
                <w:rFonts w:ascii="Times New Roman" w:hAnsi="Times New Roman" w:cs="Times New Roman"/>
              </w:rPr>
            </w:pPr>
            <w:r w:rsidRPr="00A17929">
              <w:rPr>
                <w:rFonts w:ascii="Times New Roman" w:hAnsi="Times New Roman" w:cs="Times New Roman"/>
              </w:rPr>
              <w:t>IRP Director</w:t>
            </w:r>
          </w:p>
          <w:p w14:paraId="65815310" w14:textId="2D5C6A2D" w:rsidR="00C52C77" w:rsidRDefault="00C52C77" w:rsidP="0044310B">
            <w:pPr>
              <w:jc w:val="center"/>
              <w:rPr>
                <w:rFonts w:ascii="Times New Roman" w:hAnsi="Times New Roman" w:cs="Times New Roman"/>
              </w:rPr>
            </w:pPr>
          </w:p>
          <w:p w14:paraId="4D620043" w14:textId="77777777" w:rsidR="00C52C77" w:rsidRPr="00A17929" w:rsidRDefault="00C52C77" w:rsidP="0044310B">
            <w:pPr>
              <w:jc w:val="center"/>
              <w:rPr>
                <w:rFonts w:ascii="Times New Roman" w:hAnsi="Times New Roman" w:cs="Times New Roman"/>
              </w:rPr>
            </w:pPr>
          </w:p>
          <w:p w14:paraId="7E79EB15" w14:textId="77777777" w:rsidR="00C050DB" w:rsidRPr="00A17929" w:rsidRDefault="00C050DB" w:rsidP="0044310B">
            <w:pPr>
              <w:jc w:val="center"/>
              <w:rPr>
                <w:rFonts w:ascii="Times New Roman" w:hAnsi="Times New Roman" w:cs="Times New Roman"/>
              </w:rPr>
            </w:pPr>
            <w:r w:rsidRPr="00A17929">
              <w:rPr>
                <w:rFonts w:ascii="Times New Roman" w:hAnsi="Times New Roman" w:cs="Times New Roman"/>
              </w:rPr>
              <w:t>IRP Director</w:t>
            </w:r>
          </w:p>
          <w:p w14:paraId="3A8BC397" w14:textId="1EDB5152" w:rsidR="00C52C77" w:rsidRDefault="00C52C77" w:rsidP="0044310B">
            <w:pPr>
              <w:jc w:val="center"/>
              <w:rPr>
                <w:rFonts w:ascii="Times New Roman" w:hAnsi="Times New Roman" w:cs="Times New Roman"/>
              </w:rPr>
            </w:pPr>
          </w:p>
          <w:p w14:paraId="5ECB8BFB" w14:textId="2ED8C58E" w:rsidR="00C52C77" w:rsidRDefault="00C52C77" w:rsidP="0044310B">
            <w:pPr>
              <w:jc w:val="center"/>
              <w:rPr>
                <w:rFonts w:ascii="Times New Roman" w:hAnsi="Times New Roman" w:cs="Times New Roman"/>
              </w:rPr>
            </w:pPr>
          </w:p>
          <w:p w14:paraId="4D1FB546" w14:textId="77777777" w:rsidR="00C52C77" w:rsidRPr="00A17929" w:rsidRDefault="00C52C77" w:rsidP="0044310B">
            <w:pPr>
              <w:jc w:val="center"/>
              <w:rPr>
                <w:rFonts w:ascii="Times New Roman" w:hAnsi="Times New Roman" w:cs="Times New Roman"/>
              </w:rPr>
            </w:pPr>
          </w:p>
          <w:p w14:paraId="38DDB397" w14:textId="1831DFF0" w:rsidR="00C050DB" w:rsidRPr="00A17929" w:rsidRDefault="00C050DB" w:rsidP="0044310B">
            <w:pPr>
              <w:jc w:val="center"/>
              <w:rPr>
                <w:rFonts w:ascii="Times New Roman" w:hAnsi="Times New Roman" w:cs="Times New Roman"/>
              </w:rPr>
            </w:pPr>
            <w:r w:rsidRPr="00A17929">
              <w:rPr>
                <w:rFonts w:ascii="Times New Roman" w:hAnsi="Times New Roman" w:cs="Times New Roman"/>
              </w:rPr>
              <w:t>IRP Director</w:t>
            </w:r>
          </w:p>
          <w:p w14:paraId="5AB3921A" w14:textId="10196253" w:rsidR="00C050DB" w:rsidRPr="00A17929" w:rsidRDefault="00C050DB" w:rsidP="0044310B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44310B" w14:paraId="3C8716BC" w14:textId="77777777" w:rsidTr="008B578E">
        <w:tc>
          <w:tcPr>
            <w:tcW w:w="3325" w:type="dxa"/>
          </w:tcPr>
          <w:p w14:paraId="24A7E32F" w14:textId="0B10537E" w:rsidR="0044310B" w:rsidRPr="00A17929" w:rsidRDefault="0044310B" w:rsidP="0044310B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A17929">
              <w:rPr>
                <w:rFonts w:ascii="Times New Roman" w:hAnsi="Times New Roman" w:cs="Times New Roman"/>
                <w:b/>
              </w:rPr>
              <w:t>SEPTEMBER 20</w:t>
            </w:r>
            <w:r w:rsidR="008B578E">
              <w:rPr>
                <w:rFonts w:ascii="Times New Roman" w:hAnsi="Times New Roman" w:cs="Times New Roman"/>
                <w:b/>
              </w:rPr>
              <w:t>20</w:t>
            </w:r>
          </w:p>
        </w:tc>
        <w:tc>
          <w:tcPr>
            <w:tcW w:w="2908" w:type="dxa"/>
          </w:tcPr>
          <w:p w14:paraId="5E8BAD4D" w14:textId="27D6B858" w:rsidR="0044310B" w:rsidRPr="00A17929" w:rsidRDefault="00017D68" w:rsidP="006905A3">
            <w:pPr>
              <w:pStyle w:val="ListParagraph"/>
              <w:numPr>
                <w:ilvl w:val="0"/>
                <w:numId w:val="16"/>
              </w:numPr>
              <w:rPr>
                <w:rFonts w:ascii="Times New Roman" w:hAnsi="Times New Roman" w:cs="Times New Roman"/>
                <w:b/>
                <w:bCs/>
              </w:rPr>
            </w:pPr>
            <w:r w:rsidRPr="00A17929">
              <w:rPr>
                <w:rFonts w:ascii="Times New Roman" w:hAnsi="Times New Roman" w:cs="Times New Roman"/>
              </w:rPr>
              <w:t>IPEDS Fall Collection</w:t>
            </w:r>
            <w:r w:rsidR="002C5C95" w:rsidRPr="00A17929">
              <w:rPr>
                <w:rFonts w:ascii="Times New Roman" w:hAnsi="Times New Roman" w:cs="Times New Roman"/>
              </w:rPr>
              <w:t xml:space="preserve"> Opens</w:t>
            </w:r>
            <w:r w:rsidR="00C050DB" w:rsidRPr="00A17929">
              <w:rPr>
                <w:rFonts w:ascii="Times New Roman" w:hAnsi="Times New Roman" w:cs="Times New Roman"/>
              </w:rPr>
              <w:t xml:space="preserve"> </w:t>
            </w:r>
          </w:p>
          <w:p w14:paraId="7F53C7E7" w14:textId="183FB710" w:rsidR="00C050DB" w:rsidRPr="00A17929" w:rsidRDefault="00C050DB" w:rsidP="00C050DB">
            <w:pPr>
              <w:rPr>
                <w:rFonts w:ascii="Times New Roman" w:hAnsi="Times New Roman" w:cs="Times New Roman"/>
              </w:rPr>
            </w:pPr>
          </w:p>
          <w:p w14:paraId="5F5E926A" w14:textId="3C281B97" w:rsidR="00C050DB" w:rsidRPr="00A17929" w:rsidRDefault="00C050DB" w:rsidP="005B09BE">
            <w:pPr>
              <w:pStyle w:val="ListParagraph"/>
              <w:numPr>
                <w:ilvl w:val="0"/>
                <w:numId w:val="16"/>
              </w:numPr>
              <w:rPr>
                <w:rFonts w:ascii="Times New Roman" w:hAnsi="Times New Roman" w:cs="Times New Roman"/>
              </w:rPr>
            </w:pPr>
            <w:r w:rsidRPr="00A17929">
              <w:rPr>
                <w:rFonts w:ascii="Times New Roman" w:hAnsi="Times New Roman" w:cs="Times New Roman"/>
              </w:rPr>
              <w:t>Program Review Sch</w:t>
            </w:r>
            <w:r w:rsidR="005B09BE" w:rsidRPr="00A17929">
              <w:rPr>
                <w:rFonts w:ascii="Times New Roman" w:hAnsi="Times New Roman" w:cs="Times New Roman"/>
              </w:rPr>
              <w:t>edule Distributed</w:t>
            </w:r>
          </w:p>
          <w:p w14:paraId="1B6D0DC9" w14:textId="77777777" w:rsidR="006905A3" w:rsidRPr="00A17929" w:rsidRDefault="006905A3" w:rsidP="006905A3">
            <w:pPr>
              <w:pStyle w:val="ListParagraph"/>
              <w:ind w:left="72"/>
              <w:rPr>
                <w:rFonts w:ascii="Times New Roman" w:hAnsi="Times New Roman" w:cs="Times New Roman"/>
              </w:rPr>
            </w:pPr>
          </w:p>
          <w:p w14:paraId="3624E655" w14:textId="41B68E45" w:rsidR="006905A3" w:rsidRPr="00A17929" w:rsidRDefault="006905A3" w:rsidP="006905A3">
            <w:pPr>
              <w:pStyle w:val="ListParagraph"/>
              <w:numPr>
                <w:ilvl w:val="0"/>
                <w:numId w:val="16"/>
              </w:numPr>
              <w:rPr>
                <w:rFonts w:ascii="Times New Roman" w:hAnsi="Times New Roman" w:cs="Times New Roman"/>
              </w:rPr>
            </w:pPr>
            <w:r w:rsidRPr="00A17929">
              <w:rPr>
                <w:rFonts w:ascii="Times New Roman" w:hAnsi="Times New Roman" w:cs="Times New Roman"/>
              </w:rPr>
              <w:t>IE Plan Review Meetings with Faculty/Staff</w:t>
            </w:r>
          </w:p>
          <w:p w14:paraId="3213248B" w14:textId="77777777" w:rsidR="006905A3" w:rsidRPr="00A17929" w:rsidRDefault="006905A3" w:rsidP="006905A3">
            <w:pPr>
              <w:pStyle w:val="ListParagraph"/>
              <w:rPr>
                <w:rFonts w:ascii="Times New Roman" w:hAnsi="Times New Roman" w:cs="Times New Roman"/>
              </w:rPr>
            </w:pPr>
          </w:p>
          <w:p w14:paraId="17422011" w14:textId="77777777" w:rsidR="006905A3" w:rsidRPr="00A17929" w:rsidRDefault="006905A3" w:rsidP="00236591">
            <w:pPr>
              <w:pStyle w:val="ListParagraph"/>
              <w:numPr>
                <w:ilvl w:val="0"/>
                <w:numId w:val="16"/>
              </w:numPr>
              <w:rPr>
                <w:rFonts w:ascii="Times New Roman" w:hAnsi="Times New Roman" w:cs="Times New Roman"/>
              </w:rPr>
            </w:pPr>
            <w:r w:rsidRPr="00A17929">
              <w:rPr>
                <w:rFonts w:ascii="Times New Roman" w:hAnsi="Times New Roman" w:cs="Times New Roman"/>
              </w:rPr>
              <w:t>Standing Committee schedule meetings</w:t>
            </w:r>
          </w:p>
          <w:p w14:paraId="5ED4FCDF" w14:textId="77777777" w:rsidR="00236591" w:rsidRPr="00A17929" w:rsidRDefault="00236591" w:rsidP="00236591">
            <w:pPr>
              <w:pStyle w:val="ListParagraph"/>
              <w:rPr>
                <w:rFonts w:ascii="Times New Roman" w:hAnsi="Times New Roman" w:cs="Times New Roman"/>
              </w:rPr>
            </w:pPr>
          </w:p>
          <w:p w14:paraId="140CE0C4" w14:textId="77777777" w:rsidR="00236591" w:rsidRPr="00A17929" w:rsidRDefault="00236591" w:rsidP="00236591">
            <w:pPr>
              <w:pStyle w:val="ListParagraph"/>
              <w:numPr>
                <w:ilvl w:val="0"/>
                <w:numId w:val="16"/>
              </w:numPr>
              <w:rPr>
                <w:rFonts w:ascii="Times New Roman" w:hAnsi="Times New Roman" w:cs="Times New Roman"/>
              </w:rPr>
            </w:pPr>
            <w:r w:rsidRPr="00A17929">
              <w:rPr>
                <w:rFonts w:ascii="Times New Roman" w:hAnsi="Times New Roman" w:cs="Times New Roman"/>
              </w:rPr>
              <w:t>QEP Prep Focus Groups</w:t>
            </w:r>
          </w:p>
          <w:p w14:paraId="4D1770BB" w14:textId="77777777" w:rsidR="00C050DB" w:rsidRPr="00A17929" w:rsidRDefault="00C050DB" w:rsidP="00C050DB">
            <w:pPr>
              <w:pStyle w:val="ListParagraph"/>
              <w:rPr>
                <w:rFonts w:ascii="Times New Roman" w:hAnsi="Times New Roman" w:cs="Times New Roman"/>
              </w:rPr>
            </w:pPr>
          </w:p>
          <w:p w14:paraId="57C34ECD" w14:textId="75A1882D" w:rsidR="00C050DB" w:rsidRPr="00A17929" w:rsidRDefault="00C050DB" w:rsidP="00C050DB">
            <w:pPr>
              <w:pStyle w:val="ListParagraph"/>
              <w:ind w:left="72"/>
              <w:rPr>
                <w:rFonts w:ascii="Times New Roman" w:hAnsi="Times New Roman" w:cs="Times New Roman"/>
              </w:rPr>
            </w:pPr>
          </w:p>
        </w:tc>
        <w:tc>
          <w:tcPr>
            <w:tcW w:w="3117" w:type="dxa"/>
          </w:tcPr>
          <w:p w14:paraId="532A1113" w14:textId="77777777" w:rsidR="0044310B" w:rsidRPr="00A17929" w:rsidRDefault="00017D68" w:rsidP="0044310B">
            <w:pPr>
              <w:jc w:val="center"/>
              <w:rPr>
                <w:rFonts w:ascii="Times New Roman" w:hAnsi="Times New Roman" w:cs="Times New Roman"/>
              </w:rPr>
            </w:pPr>
            <w:r w:rsidRPr="00A17929">
              <w:rPr>
                <w:rFonts w:ascii="Times New Roman" w:hAnsi="Times New Roman" w:cs="Times New Roman"/>
              </w:rPr>
              <w:t>IRP and Registrar</w:t>
            </w:r>
          </w:p>
          <w:p w14:paraId="4D2DF595" w14:textId="77777777" w:rsidR="006905A3" w:rsidRPr="00A17929" w:rsidRDefault="006905A3" w:rsidP="0044310B">
            <w:pPr>
              <w:jc w:val="center"/>
              <w:rPr>
                <w:rFonts w:ascii="Times New Roman" w:hAnsi="Times New Roman" w:cs="Times New Roman"/>
              </w:rPr>
            </w:pPr>
          </w:p>
          <w:p w14:paraId="04B9EDF2" w14:textId="77777777" w:rsidR="006905A3" w:rsidRPr="00A17929" w:rsidRDefault="006905A3" w:rsidP="0044310B">
            <w:pPr>
              <w:jc w:val="center"/>
              <w:rPr>
                <w:rFonts w:ascii="Times New Roman" w:hAnsi="Times New Roman" w:cs="Times New Roman"/>
              </w:rPr>
            </w:pPr>
          </w:p>
          <w:p w14:paraId="1901406E" w14:textId="77777777" w:rsidR="005B09BE" w:rsidRPr="00A17929" w:rsidRDefault="005B09BE" w:rsidP="0044310B">
            <w:pPr>
              <w:jc w:val="center"/>
              <w:rPr>
                <w:rFonts w:ascii="Times New Roman" w:hAnsi="Times New Roman" w:cs="Times New Roman"/>
              </w:rPr>
            </w:pPr>
          </w:p>
          <w:p w14:paraId="1C22DCDD" w14:textId="77777777" w:rsidR="005B09BE" w:rsidRPr="00A17929" w:rsidRDefault="005B09BE" w:rsidP="0044310B">
            <w:pPr>
              <w:jc w:val="center"/>
              <w:rPr>
                <w:rFonts w:ascii="Times New Roman" w:hAnsi="Times New Roman" w:cs="Times New Roman"/>
              </w:rPr>
            </w:pPr>
          </w:p>
          <w:p w14:paraId="0EDC8E7C" w14:textId="007FD8D0" w:rsidR="006905A3" w:rsidRPr="00A17929" w:rsidRDefault="00C050DB" w:rsidP="0044310B">
            <w:pPr>
              <w:jc w:val="center"/>
              <w:rPr>
                <w:rFonts w:ascii="Times New Roman" w:hAnsi="Times New Roman" w:cs="Times New Roman"/>
              </w:rPr>
            </w:pPr>
            <w:r w:rsidRPr="00A17929">
              <w:rPr>
                <w:rFonts w:ascii="Times New Roman" w:hAnsi="Times New Roman" w:cs="Times New Roman"/>
              </w:rPr>
              <w:t>IRP Director</w:t>
            </w:r>
          </w:p>
          <w:p w14:paraId="39DFBF68" w14:textId="6E01D482" w:rsidR="005B09BE" w:rsidRPr="00A17929" w:rsidRDefault="005B09BE" w:rsidP="0044310B">
            <w:pPr>
              <w:jc w:val="center"/>
              <w:rPr>
                <w:rFonts w:ascii="Times New Roman" w:hAnsi="Times New Roman" w:cs="Times New Roman"/>
              </w:rPr>
            </w:pPr>
          </w:p>
          <w:p w14:paraId="57426D12" w14:textId="77777777" w:rsidR="005B09BE" w:rsidRPr="00A17929" w:rsidRDefault="005B09BE" w:rsidP="0044310B">
            <w:pPr>
              <w:jc w:val="center"/>
              <w:rPr>
                <w:rFonts w:ascii="Times New Roman" w:hAnsi="Times New Roman" w:cs="Times New Roman"/>
              </w:rPr>
            </w:pPr>
          </w:p>
          <w:p w14:paraId="23280465" w14:textId="77777777" w:rsidR="005B09BE" w:rsidRPr="00A17929" w:rsidRDefault="005B09BE" w:rsidP="0044310B">
            <w:pPr>
              <w:jc w:val="center"/>
              <w:rPr>
                <w:rFonts w:ascii="Times New Roman" w:hAnsi="Times New Roman" w:cs="Times New Roman"/>
              </w:rPr>
            </w:pPr>
          </w:p>
          <w:p w14:paraId="3A8C202D" w14:textId="77777777" w:rsidR="005B09BE" w:rsidRPr="00A17929" w:rsidRDefault="005B09BE" w:rsidP="0044310B">
            <w:pPr>
              <w:jc w:val="center"/>
              <w:rPr>
                <w:rFonts w:ascii="Times New Roman" w:hAnsi="Times New Roman" w:cs="Times New Roman"/>
              </w:rPr>
            </w:pPr>
          </w:p>
          <w:p w14:paraId="20B33655" w14:textId="513D5FAC" w:rsidR="006905A3" w:rsidRPr="00A17929" w:rsidRDefault="006905A3" w:rsidP="0044310B">
            <w:pPr>
              <w:jc w:val="center"/>
              <w:rPr>
                <w:rFonts w:ascii="Times New Roman" w:hAnsi="Times New Roman" w:cs="Times New Roman"/>
              </w:rPr>
            </w:pPr>
            <w:r w:rsidRPr="00A17929">
              <w:rPr>
                <w:rFonts w:ascii="Times New Roman" w:hAnsi="Times New Roman" w:cs="Times New Roman"/>
              </w:rPr>
              <w:t>Committee Chairs</w:t>
            </w:r>
          </w:p>
          <w:p w14:paraId="740C0BC6" w14:textId="77777777" w:rsidR="005B09BE" w:rsidRPr="00A17929" w:rsidRDefault="005B09BE" w:rsidP="0044310B">
            <w:pPr>
              <w:jc w:val="center"/>
              <w:rPr>
                <w:rFonts w:ascii="Times New Roman" w:hAnsi="Times New Roman" w:cs="Times New Roman"/>
              </w:rPr>
            </w:pPr>
          </w:p>
          <w:p w14:paraId="11422D35" w14:textId="5CC22762" w:rsidR="00236591" w:rsidRPr="00A17929" w:rsidRDefault="00236591" w:rsidP="00C52C77">
            <w:pPr>
              <w:jc w:val="center"/>
              <w:rPr>
                <w:rFonts w:ascii="Times New Roman" w:hAnsi="Times New Roman" w:cs="Times New Roman"/>
              </w:rPr>
            </w:pPr>
            <w:r w:rsidRPr="00A17929">
              <w:rPr>
                <w:rFonts w:ascii="Times New Roman" w:hAnsi="Times New Roman" w:cs="Times New Roman"/>
              </w:rPr>
              <w:t>IRP and QEP Committee</w:t>
            </w:r>
          </w:p>
          <w:p w14:paraId="7AB2E84F" w14:textId="4AE3690E" w:rsidR="00C050DB" w:rsidRPr="00A17929" w:rsidRDefault="00C050DB" w:rsidP="0044310B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44310B" w14:paraId="1490677A" w14:textId="77777777" w:rsidTr="008B578E">
        <w:tc>
          <w:tcPr>
            <w:tcW w:w="3325" w:type="dxa"/>
          </w:tcPr>
          <w:p w14:paraId="258003D7" w14:textId="7A23F381" w:rsidR="0044310B" w:rsidRPr="00A17929" w:rsidRDefault="0044310B" w:rsidP="0044310B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A17929">
              <w:rPr>
                <w:rFonts w:ascii="Times New Roman" w:hAnsi="Times New Roman" w:cs="Times New Roman"/>
                <w:b/>
              </w:rPr>
              <w:lastRenderedPageBreak/>
              <w:t>OCTOBER 20</w:t>
            </w:r>
            <w:r w:rsidR="008B578E">
              <w:rPr>
                <w:rFonts w:ascii="Times New Roman" w:hAnsi="Times New Roman" w:cs="Times New Roman"/>
                <w:b/>
              </w:rPr>
              <w:t>20</w:t>
            </w:r>
          </w:p>
        </w:tc>
        <w:tc>
          <w:tcPr>
            <w:tcW w:w="2908" w:type="dxa"/>
          </w:tcPr>
          <w:p w14:paraId="4D98C4B9" w14:textId="1E2205CA" w:rsidR="00017D68" w:rsidRPr="00A17929" w:rsidRDefault="00017D68" w:rsidP="005B09BE">
            <w:pPr>
              <w:pStyle w:val="ListParagraph"/>
              <w:numPr>
                <w:ilvl w:val="0"/>
                <w:numId w:val="16"/>
              </w:numPr>
              <w:rPr>
                <w:rFonts w:ascii="Times New Roman" w:hAnsi="Times New Roman" w:cs="Times New Roman"/>
              </w:rPr>
            </w:pPr>
            <w:r w:rsidRPr="00A17929">
              <w:rPr>
                <w:rFonts w:ascii="Times New Roman" w:hAnsi="Times New Roman" w:cs="Times New Roman"/>
              </w:rPr>
              <w:t>20</w:t>
            </w:r>
            <w:r w:rsidR="008B578E">
              <w:rPr>
                <w:rFonts w:ascii="Times New Roman" w:hAnsi="Times New Roman" w:cs="Times New Roman"/>
              </w:rPr>
              <w:t>20</w:t>
            </w:r>
            <w:r w:rsidRPr="00A17929">
              <w:rPr>
                <w:rFonts w:ascii="Times New Roman" w:hAnsi="Times New Roman" w:cs="Times New Roman"/>
              </w:rPr>
              <w:t>-202</w:t>
            </w:r>
            <w:r w:rsidR="008B578E">
              <w:rPr>
                <w:rFonts w:ascii="Times New Roman" w:hAnsi="Times New Roman" w:cs="Times New Roman"/>
              </w:rPr>
              <w:t>1</w:t>
            </w:r>
            <w:r w:rsidRPr="00A17929">
              <w:rPr>
                <w:rFonts w:ascii="Times New Roman" w:hAnsi="Times New Roman" w:cs="Times New Roman"/>
              </w:rPr>
              <w:t xml:space="preserve"> Legislative Budget request approved by Board of Trustees and presented to the State</w:t>
            </w:r>
          </w:p>
          <w:p w14:paraId="3C671F6F" w14:textId="77777777" w:rsidR="002C5C95" w:rsidRPr="00A17929" w:rsidRDefault="002C5C95" w:rsidP="0044310B">
            <w:pPr>
              <w:rPr>
                <w:rFonts w:ascii="Times New Roman" w:hAnsi="Times New Roman" w:cs="Times New Roman"/>
              </w:rPr>
            </w:pPr>
          </w:p>
          <w:p w14:paraId="76A3C710" w14:textId="6D669BB4" w:rsidR="002C5C95" w:rsidRPr="00A17929" w:rsidRDefault="002C5C95" w:rsidP="005B09BE">
            <w:pPr>
              <w:pStyle w:val="ListParagraph"/>
              <w:numPr>
                <w:ilvl w:val="0"/>
                <w:numId w:val="16"/>
              </w:numPr>
              <w:rPr>
                <w:rFonts w:ascii="Times New Roman" w:hAnsi="Times New Roman" w:cs="Times New Roman"/>
              </w:rPr>
            </w:pPr>
            <w:r w:rsidRPr="00A17929">
              <w:rPr>
                <w:rFonts w:ascii="Times New Roman" w:hAnsi="Times New Roman" w:cs="Times New Roman"/>
              </w:rPr>
              <w:t xml:space="preserve">IPEDS Fall Collection </w:t>
            </w:r>
            <w:r w:rsidR="00236591" w:rsidRPr="00A17929">
              <w:rPr>
                <w:rFonts w:ascii="Times New Roman" w:hAnsi="Times New Roman" w:cs="Times New Roman"/>
              </w:rPr>
              <w:t>Data Reported</w:t>
            </w:r>
            <w:r w:rsidR="00C050DB" w:rsidRPr="00A17929">
              <w:rPr>
                <w:rFonts w:ascii="Times New Roman" w:hAnsi="Times New Roman" w:cs="Times New Roman"/>
              </w:rPr>
              <w:t xml:space="preserve"> </w:t>
            </w:r>
            <w:r w:rsidR="00C050DB" w:rsidRPr="00A17929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(Institutional Characteristics; Completion; 12-Months Enrollment)</w:t>
            </w:r>
          </w:p>
          <w:p w14:paraId="2FACA2DA" w14:textId="77777777" w:rsidR="005B09BE" w:rsidRPr="00A17929" w:rsidRDefault="005B09BE" w:rsidP="005B09BE">
            <w:pPr>
              <w:pStyle w:val="ListParagraph"/>
              <w:rPr>
                <w:rFonts w:ascii="Times New Roman" w:hAnsi="Times New Roman" w:cs="Times New Roman"/>
              </w:rPr>
            </w:pPr>
          </w:p>
          <w:p w14:paraId="5723A3F5" w14:textId="5578AE5D" w:rsidR="005B09BE" w:rsidRPr="00A17929" w:rsidRDefault="005B09BE" w:rsidP="005B09BE">
            <w:pPr>
              <w:pStyle w:val="ListParagraph"/>
              <w:numPr>
                <w:ilvl w:val="0"/>
                <w:numId w:val="16"/>
              </w:numPr>
              <w:rPr>
                <w:rFonts w:ascii="Times New Roman" w:hAnsi="Times New Roman" w:cs="Times New Roman"/>
              </w:rPr>
            </w:pPr>
            <w:r w:rsidRPr="00A17929">
              <w:rPr>
                <w:rFonts w:ascii="Times New Roman" w:hAnsi="Times New Roman" w:cs="Times New Roman"/>
              </w:rPr>
              <w:t>IOTA Student Course Evaluation (First 8-wks)</w:t>
            </w:r>
          </w:p>
          <w:p w14:paraId="72888EE8" w14:textId="1217D5E0" w:rsidR="00017D68" w:rsidRPr="00A17929" w:rsidRDefault="00017D68" w:rsidP="0044310B">
            <w:pPr>
              <w:rPr>
                <w:rFonts w:ascii="Times New Roman" w:hAnsi="Times New Roman" w:cs="Times New Roman"/>
              </w:rPr>
            </w:pPr>
          </w:p>
          <w:p w14:paraId="3774B789" w14:textId="25D13266" w:rsidR="00017D68" w:rsidRDefault="00017D68" w:rsidP="005B09BE">
            <w:pPr>
              <w:pStyle w:val="ListParagraph"/>
              <w:numPr>
                <w:ilvl w:val="0"/>
                <w:numId w:val="16"/>
              </w:numPr>
              <w:rPr>
                <w:rFonts w:ascii="Times New Roman" w:hAnsi="Times New Roman" w:cs="Times New Roman"/>
              </w:rPr>
            </w:pPr>
            <w:r w:rsidRPr="00A17929">
              <w:rPr>
                <w:rFonts w:ascii="Times New Roman" w:hAnsi="Times New Roman" w:cs="Times New Roman"/>
              </w:rPr>
              <w:t>Planning retreat</w:t>
            </w:r>
          </w:p>
          <w:p w14:paraId="108FB688" w14:textId="77777777" w:rsidR="00A17929" w:rsidRPr="00A17929" w:rsidRDefault="00A17929" w:rsidP="00A17929">
            <w:pPr>
              <w:pStyle w:val="ListParagraph"/>
              <w:rPr>
                <w:rFonts w:ascii="Times New Roman" w:hAnsi="Times New Roman" w:cs="Times New Roman"/>
              </w:rPr>
            </w:pPr>
          </w:p>
          <w:p w14:paraId="65873F2E" w14:textId="6783A0CA" w:rsidR="00A17929" w:rsidRDefault="00A17929" w:rsidP="005B09BE">
            <w:pPr>
              <w:pStyle w:val="ListParagraph"/>
              <w:numPr>
                <w:ilvl w:val="0"/>
                <w:numId w:val="16"/>
              </w:num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tudent Fall Break</w:t>
            </w:r>
          </w:p>
          <w:p w14:paraId="39611F5D" w14:textId="77777777" w:rsidR="00A17929" w:rsidRPr="00A17929" w:rsidRDefault="00A17929" w:rsidP="00A17929">
            <w:pPr>
              <w:pStyle w:val="ListParagraph"/>
              <w:rPr>
                <w:rFonts w:ascii="Times New Roman" w:hAnsi="Times New Roman" w:cs="Times New Roman"/>
              </w:rPr>
            </w:pPr>
          </w:p>
          <w:p w14:paraId="3FBC6450" w14:textId="54B5E5A5" w:rsidR="00A17929" w:rsidRPr="00A17929" w:rsidRDefault="00A17929" w:rsidP="005B09BE">
            <w:pPr>
              <w:pStyle w:val="ListParagraph"/>
              <w:numPr>
                <w:ilvl w:val="0"/>
                <w:numId w:val="16"/>
              </w:num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dvising/Registration begins</w:t>
            </w:r>
          </w:p>
          <w:p w14:paraId="67A3CDB7" w14:textId="77777777" w:rsidR="00017D68" w:rsidRPr="00A17929" w:rsidRDefault="00017D68" w:rsidP="0044310B">
            <w:pPr>
              <w:rPr>
                <w:rFonts w:ascii="Times New Roman" w:hAnsi="Times New Roman" w:cs="Times New Roman"/>
              </w:rPr>
            </w:pPr>
          </w:p>
          <w:p w14:paraId="3C88C928" w14:textId="77777777" w:rsidR="00236591" w:rsidRPr="00A17929" w:rsidRDefault="0044310B" w:rsidP="005B09BE">
            <w:pPr>
              <w:pStyle w:val="ListParagraph"/>
              <w:numPr>
                <w:ilvl w:val="0"/>
                <w:numId w:val="16"/>
              </w:numPr>
              <w:rPr>
                <w:rFonts w:ascii="Times New Roman" w:hAnsi="Times New Roman" w:cs="Times New Roman"/>
              </w:rPr>
            </w:pPr>
            <w:r w:rsidRPr="00A17929">
              <w:rPr>
                <w:rFonts w:ascii="Times New Roman" w:hAnsi="Times New Roman" w:cs="Times New Roman"/>
              </w:rPr>
              <w:t xml:space="preserve">Planning consultations and assistance offered to units </w:t>
            </w:r>
          </w:p>
          <w:p w14:paraId="3B2004E8" w14:textId="1777F739" w:rsidR="00236591" w:rsidRPr="00A17929" w:rsidRDefault="00236591" w:rsidP="0023659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117" w:type="dxa"/>
          </w:tcPr>
          <w:p w14:paraId="2CB7A3EA" w14:textId="1619174B" w:rsidR="00017D68" w:rsidRPr="00A17929" w:rsidRDefault="00017D68" w:rsidP="0044310B">
            <w:pPr>
              <w:jc w:val="center"/>
              <w:rPr>
                <w:rFonts w:ascii="Times New Roman" w:hAnsi="Times New Roman" w:cs="Times New Roman"/>
              </w:rPr>
            </w:pPr>
            <w:r w:rsidRPr="00A17929">
              <w:rPr>
                <w:rFonts w:ascii="Times New Roman" w:hAnsi="Times New Roman" w:cs="Times New Roman"/>
              </w:rPr>
              <w:t xml:space="preserve">President                                                                              </w:t>
            </w:r>
          </w:p>
          <w:p w14:paraId="627E8E88" w14:textId="77777777" w:rsidR="00017D68" w:rsidRPr="00A17929" w:rsidRDefault="00017D68" w:rsidP="0044310B">
            <w:pPr>
              <w:jc w:val="center"/>
              <w:rPr>
                <w:rFonts w:ascii="Times New Roman" w:hAnsi="Times New Roman" w:cs="Times New Roman"/>
              </w:rPr>
            </w:pPr>
          </w:p>
          <w:p w14:paraId="1DA4F276" w14:textId="77777777" w:rsidR="00017D68" w:rsidRPr="00A17929" w:rsidRDefault="00017D68" w:rsidP="0044310B">
            <w:pPr>
              <w:jc w:val="center"/>
              <w:rPr>
                <w:rFonts w:ascii="Times New Roman" w:hAnsi="Times New Roman" w:cs="Times New Roman"/>
              </w:rPr>
            </w:pPr>
          </w:p>
          <w:p w14:paraId="17900775" w14:textId="77777777" w:rsidR="00017D68" w:rsidRPr="00A17929" w:rsidRDefault="00017D68" w:rsidP="0044310B">
            <w:pPr>
              <w:jc w:val="center"/>
              <w:rPr>
                <w:rFonts w:ascii="Times New Roman" w:hAnsi="Times New Roman" w:cs="Times New Roman"/>
              </w:rPr>
            </w:pPr>
          </w:p>
          <w:p w14:paraId="0010BE48" w14:textId="77777777" w:rsidR="00017D68" w:rsidRPr="00A17929" w:rsidRDefault="00017D68" w:rsidP="0044310B">
            <w:pPr>
              <w:jc w:val="center"/>
              <w:rPr>
                <w:rFonts w:ascii="Times New Roman" w:hAnsi="Times New Roman" w:cs="Times New Roman"/>
              </w:rPr>
            </w:pPr>
          </w:p>
          <w:p w14:paraId="01536AD1" w14:textId="77777777" w:rsidR="0044310B" w:rsidRPr="00A17929" w:rsidRDefault="0044310B" w:rsidP="0044310B">
            <w:pPr>
              <w:jc w:val="center"/>
              <w:rPr>
                <w:rFonts w:ascii="Times New Roman" w:hAnsi="Times New Roman" w:cs="Times New Roman"/>
              </w:rPr>
            </w:pPr>
            <w:r w:rsidRPr="00A17929">
              <w:rPr>
                <w:rFonts w:ascii="Times New Roman" w:hAnsi="Times New Roman" w:cs="Times New Roman"/>
              </w:rPr>
              <w:t xml:space="preserve">IRP </w:t>
            </w:r>
            <w:r w:rsidR="00017D68" w:rsidRPr="00A17929">
              <w:rPr>
                <w:rFonts w:ascii="Times New Roman" w:hAnsi="Times New Roman" w:cs="Times New Roman"/>
              </w:rPr>
              <w:t xml:space="preserve">Director </w:t>
            </w:r>
            <w:r w:rsidRPr="00A17929">
              <w:rPr>
                <w:rFonts w:ascii="Times New Roman" w:hAnsi="Times New Roman" w:cs="Times New Roman"/>
              </w:rPr>
              <w:t xml:space="preserve">and </w:t>
            </w:r>
            <w:r w:rsidR="006905A3" w:rsidRPr="00A17929">
              <w:rPr>
                <w:rFonts w:ascii="Times New Roman" w:hAnsi="Times New Roman" w:cs="Times New Roman"/>
              </w:rPr>
              <w:t>Registrar</w:t>
            </w:r>
          </w:p>
          <w:p w14:paraId="360BC973" w14:textId="77777777" w:rsidR="006905A3" w:rsidRPr="00A17929" w:rsidRDefault="006905A3" w:rsidP="0044310B">
            <w:pPr>
              <w:jc w:val="center"/>
              <w:rPr>
                <w:rFonts w:ascii="Times New Roman" w:hAnsi="Times New Roman" w:cs="Times New Roman"/>
              </w:rPr>
            </w:pPr>
          </w:p>
          <w:p w14:paraId="279A4BEC" w14:textId="77777777" w:rsidR="00C050DB" w:rsidRPr="00A17929" w:rsidRDefault="00C050DB" w:rsidP="00C050DB">
            <w:pPr>
              <w:jc w:val="center"/>
              <w:rPr>
                <w:rFonts w:ascii="Times New Roman" w:hAnsi="Times New Roman" w:cs="Times New Roman"/>
              </w:rPr>
            </w:pPr>
            <w:r w:rsidRPr="00A17929">
              <w:rPr>
                <w:rFonts w:ascii="Times New Roman" w:hAnsi="Times New Roman" w:cs="Times New Roman"/>
              </w:rPr>
              <w:t xml:space="preserve">                </w:t>
            </w:r>
          </w:p>
          <w:p w14:paraId="74007D90" w14:textId="77777777" w:rsidR="00C050DB" w:rsidRPr="00A17929" w:rsidRDefault="00C050DB" w:rsidP="00C050DB">
            <w:pPr>
              <w:jc w:val="center"/>
              <w:rPr>
                <w:rFonts w:ascii="Times New Roman" w:hAnsi="Times New Roman" w:cs="Times New Roman"/>
              </w:rPr>
            </w:pPr>
          </w:p>
          <w:p w14:paraId="48B5EC58" w14:textId="77777777" w:rsidR="00C050DB" w:rsidRPr="00A17929" w:rsidRDefault="00C050DB" w:rsidP="00C050DB">
            <w:pPr>
              <w:jc w:val="center"/>
              <w:rPr>
                <w:rFonts w:ascii="Times New Roman" w:hAnsi="Times New Roman" w:cs="Times New Roman"/>
              </w:rPr>
            </w:pPr>
          </w:p>
          <w:p w14:paraId="41EE0C86" w14:textId="6BC8E4C8" w:rsidR="00C050DB" w:rsidRPr="00A17929" w:rsidRDefault="00C050DB" w:rsidP="005B09BE">
            <w:pPr>
              <w:jc w:val="center"/>
              <w:rPr>
                <w:rFonts w:ascii="Times New Roman" w:hAnsi="Times New Roman" w:cs="Times New Roman"/>
              </w:rPr>
            </w:pPr>
            <w:r w:rsidRPr="00A17929">
              <w:rPr>
                <w:rFonts w:ascii="Times New Roman" w:hAnsi="Times New Roman" w:cs="Times New Roman"/>
              </w:rPr>
              <w:t>IRP &amp; IE Committee</w:t>
            </w:r>
          </w:p>
          <w:p w14:paraId="51623426" w14:textId="77777777" w:rsidR="006905A3" w:rsidRPr="00A17929" w:rsidRDefault="006905A3" w:rsidP="00C050DB">
            <w:pPr>
              <w:jc w:val="center"/>
              <w:rPr>
                <w:rFonts w:ascii="Times New Roman" w:hAnsi="Times New Roman" w:cs="Times New Roman"/>
              </w:rPr>
            </w:pPr>
          </w:p>
          <w:p w14:paraId="5668FBCA" w14:textId="08C1C9DB" w:rsidR="00C050DB" w:rsidRPr="00A17929" w:rsidRDefault="00C050DB" w:rsidP="00C050DB">
            <w:pPr>
              <w:jc w:val="center"/>
              <w:rPr>
                <w:rFonts w:ascii="Times New Roman" w:hAnsi="Times New Roman" w:cs="Times New Roman"/>
              </w:rPr>
            </w:pPr>
            <w:r w:rsidRPr="00A17929">
              <w:rPr>
                <w:rFonts w:ascii="Times New Roman" w:hAnsi="Times New Roman" w:cs="Times New Roman"/>
              </w:rPr>
              <w:t>IRP Director</w:t>
            </w:r>
          </w:p>
        </w:tc>
      </w:tr>
      <w:tr w:rsidR="0044310B" w14:paraId="6EF8B496" w14:textId="77777777" w:rsidTr="008B578E">
        <w:tc>
          <w:tcPr>
            <w:tcW w:w="3325" w:type="dxa"/>
          </w:tcPr>
          <w:p w14:paraId="02DE66CD" w14:textId="762D0926" w:rsidR="0044310B" w:rsidRPr="00A17929" w:rsidRDefault="0044310B" w:rsidP="0044310B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A17929">
              <w:rPr>
                <w:rFonts w:ascii="Times New Roman" w:hAnsi="Times New Roman" w:cs="Times New Roman"/>
                <w:b/>
              </w:rPr>
              <w:t>NOVEMBER 20</w:t>
            </w:r>
            <w:r w:rsidR="008B578E">
              <w:rPr>
                <w:rFonts w:ascii="Times New Roman" w:hAnsi="Times New Roman" w:cs="Times New Roman"/>
                <w:b/>
              </w:rPr>
              <w:t>20</w:t>
            </w:r>
          </w:p>
        </w:tc>
        <w:tc>
          <w:tcPr>
            <w:tcW w:w="2908" w:type="dxa"/>
          </w:tcPr>
          <w:p w14:paraId="4C606949" w14:textId="7AEFF791" w:rsidR="00236591" w:rsidRDefault="00753152" w:rsidP="00236591">
            <w:pPr>
              <w:pStyle w:val="ListParagraph"/>
              <w:numPr>
                <w:ilvl w:val="0"/>
                <w:numId w:val="18"/>
              </w:num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Administer Student </w:t>
            </w:r>
            <w:r w:rsidR="00236591" w:rsidRPr="00A17929">
              <w:rPr>
                <w:rFonts w:ascii="Times New Roman" w:hAnsi="Times New Roman" w:cs="Times New Roman"/>
              </w:rPr>
              <w:t>Climate Survey</w:t>
            </w:r>
          </w:p>
          <w:p w14:paraId="4547C3AE" w14:textId="6D2AC22D" w:rsidR="00A17929" w:rsidRDefault="00A17929" w:rsidP="00A17929">
            <w:pPr>
              <w:pStyle w:val="ListParagraph"/>
              <w:ind w:left="72"/>
              <w:rPr>
                <w:rFonts w:ascii="Times New Roman" w:hAnsi="Times New Roman" w:cs="Times New Roman"/>
              </w:rPr>
            </w:pPr>
          </w:p>
          <w:p w14:paraId="1C681BA1" w14:textId="3B904186" w:rsidR="00A17929" w:rsidRPr="00A17929" w:rsidRDefault="00753152" w:rsidP="00A17929">
            <w:pPr>
              <w:pStyle w:val="ListParagraph"/>
              <w:numPr>
                <w:ilvl w:val="0"/>
                <w:numId w:val="18"/>
              </w:num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Administer </w:t>
            </w:r>
            <w:r w:rsidR="00A17929">
              <w:rPr>
                <w:rFonts w:ascii="Times New Roman" w:hAnsi="Times New Roman" w:cs="Times New Roman"/>
              </w:rPr>
              <w:t>Faculty/Staff Survey</w:t>
            </w:r>
          </w:p>
          <w:p w14:paraId="651F42E5" w14:textId="49844730" w:rsidR="005B09BE" w:rsidRPr="00A17929" w:rsidRDefault="005B09BE" w:rsidP="005B09BE">
            <w:pPr>
              <w:rPr>
                <w:rFonts w:ascii="Times New Roman" w:hAnsi="Times New Roman" w:cs="Times New Roman"/>
              </w:rPr>
            </w:pPr>
          </w:p>
          <w:p w14:paraId="72ABE0C4" w14:textId="0FAD2324" w:rsidR="005B09BE" w:rsidRPr="00A17929" w:rsidRDefault="005B09BE" w:rsidP="005B09BE">
            <w:pPr>
              <w:pStyle w:val="ListParagraph"/>
              <w:numPr>
                <w:ilvl w:val="0"/>
                <w:numId w:val="18"/>
              </w:numPr>
              <w:rPr>
                <w:rFonts w:ascii="Times New Roman" w:hAnsi="Times New Roman" w:cs="Times New Roman"/>
              </w:rPr>
            </w:pPr>
            <w:r w:rsidRPr="00A17929">
              <w:rPr>
                <w:rFonts w:ascii="Times New Roman" w:hAnsi="Times New Roman" w:cs="Times New Roman"/>
              </w:rPr>
              <w:t>IOTA Student Course Evaluation (16wk and last 8wks)</w:t>
            </w:r>
          </w:p>
          <w:p w14:paraId="768812E0" w14:textId="77777777" w:rsidR="00236591" w:rsidRPr="00A17929" w:rsidRDefault="00236591" w:rsidP="005B09BE">
            <w:pPr>
              <w:pStyle w:val="ListParagraph"/>
              <w:ind w:left="72"/>
              <w:rPr>
                <w:rFonts w:ascii="Times New Roman" w:hAnsi="Times New Roman" w:cs="Times New Roman"/>
              </w:rPr>
            </w:pPr>
          </w:p>
          <w:p w14:paraId="56190225" w14:textId="29B3EC97" w:rsidR="0044310B" w:rsidRPr="00A17929" w:rsidRDefault="0044310B" w:rsidP="00236591">
            <w:pPr>
              <w:pStyle w:val="ListParagraph"/>
              <w:numPr>
                <w:ilvl w:val="0"/>
                <w:numId w:val="18"/>
              </w:numPr>
              <w:rPr>
                <w:rFonts w:ascii="Times New Roman" w:hAnsi="Times New Roman" w:cs="Times New Roman"/>
              </w:rPr>
            </w:pPr>
            <w:r w:rsidRPr="00A17929">
              <w:rPr>
                <w:rFonts w:ascii="Times New Roman" w:hAnsi="Times New Roman" w:cs="Times New Roman"/>
              </w:rPr>
              <w:t xml:space="preserve">Planning consultations and assistance offered to units </w:t>
            </w:r>
          </w:p>
          <w:p w14:paraId="291A71C8" w14:textId="242FBAAB" w:rsidR="00236591" w:rsidRPr="00A17929" w:rsidRDefault="00236591" w:rsidP="00A1792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117" w:type="dxa"/>
          </w:tcPr>
          <w:p w14:paraId="634C0CDA" w14:textId="77777777" w:rsidR="0044310B" w:rsidRDefault="00C050DB" w:rsidP="0044310B">
            <w:pPr>
              <w:jc w:val="center"/>
              <w:rPr>
                <w:rFonts w:ascii="Times New Roman" w:hAnsi="Times New Roman" w:cs="Times New Roman"/>
              </w:rPr>
            </w:pPr>
            <w:r w:rsidRPr="00A17929">
              <w:rPr>
                <w:rFonts w:ascii="Times New Roman" w:hAnsi="Times New Roman" w:cs="Times New Roman"/>
              </w:rPr>
              <w:t>IRP Director</w:t>
            </w:r>
          </w:p>
          <w:p w14:paraId="4D42B84B" w14:textId="77777777" w:rsidR="00753152" w:rsidRDefault="00753152" w:rsidP="0044310B">
            <w:pPr>
              <w:jc w:val="center"/>
              <w:rPr>
                <w:rFonts w:ascii="Times New Roman" w:hAnsi="Times New Roman" w:cs="Times New Roman"/>
              </w:rPr>
            </w:pPr>
          </w:p>
          <w:p w14:paraId="3969712F" w14:textId="77777777" w:rsidR="00753152" w:rsidRDefault="00753152" w:rsidP="0044310B">
            <w:pPr>
              <w:jc w:val="center"/>
              <w:rPr>
                <w:rFonts w:ascii="Times New Roman" w:hAnsi="Times New Roman" w:cs="Times New Roman"/>
              </w:rPr>
            </w:pPr>
          </w:p>
          <w:p w14:paraId="1D1FD639" w14:textId="6969FC2E" w:rsidR="00753152" w:rsidRDefault="00753152" w:rsidP="0044310B">
            <w:pPr>
              <w:jc w:val="center"/>
              <w:rPr>
                <w:rFonts w:ascii="Times New Roman" w:hAnsi="Times New Roman" w:cs="Times New Roman"/>
              </w:rPr>
            </w:pPr>
            <w:r w:rsidRPr="00A17929">
              <w:rPr>
                <w:rFonts w:ascii="Times New Roman" w:hAnsi="Times New Roman" w:cs="Times New Roman"/>
              </w:rPr>
              <w:t>IRP Director</w:t>
            </w:r>
          </w:p>
          <w:p w14:paraId="6B4B40C6" w14:textId="77777777" w:rsidR="00753152" w:rsidRDefault="00753152" w:rsidP="0044310B">
            <w:pPr>
              <w:jc w:val="center"/>
              <w:rPr>
                <w:rFonts w:ascii="Times New Roman" w:hAnsi="Times New Roman" w:cs="Times New Roman"/>
              </w:rPr>
            </w:pPr>
          </w:p>
          <w:p w14:paraId="59B21A11" w14:textId="77777777" w:rsidR="00753152" w:rsidRDefault="00753152" w:rsidP="0044310B">
            <w:pPr>
              <w:jc w:val="center"/>
              <w:rPr>
                <w:rFonts w:ascii="Times New Roman" w:hAnsi="Times New Roman" w:cs="Times New Roman"/>
              </w:rPr>
            </w:pPr>
          </w:p>
          <w:p w14:paraId="0C7DD8D7" w14:textId="77777777" w:rsidR="00753152" w:rsidRDefault="00753152" w:rsidP="0044310B">
            <w:pPr>
              <w:jc w:val="center"/>
              <w:rPr>
                <w:rFonts w:ascii="Times New Roman" w:hAnsi="Times New Roman" w:cs="Times New Roman"/>
              </w:rPr>
            </w:pPr>
          </w:p>
          <w:p w14:paraId="3C9885F7" w14:textId="77777777" w:rsidR="00753152" w:rsidRDefault="00753152" w:rsidP="0044310B">
            <w:pPr>
              <w:jc w:val="center"/>
              <w:rPr>
                <w:rFonts w:ascii="Times New Roman" w:hAnsi="Times New Roman" w:cs="Times New Roman"/>
              </w:rPr>
            </w:pPr>
            <w:r w:rsidRPr="00A17929">
              <w:rPr>
                <w:rFonts w:ascii="Times New Roman" w:hAnsi="Times New Roman" w:cs="Times New Roman"/>
              </w:rPr>
              <w:t>IRP Director</w:t>
            </w:r>
          </w:p>
          <w:p w14:paraId="4AD47629" w14:textId="77777777" w:rsidR="00C52C77" w:rsidRDefault="00C52C77" w:rsidP="0044310B">
            <w:pPr>
              <w:jc w:val="center"/>
              <w:rPr>
                <w:rFonts w:ascii="Times New Roman" w:hAnsi="Times New Roman" w:cs="Times New Roman"/>
              </w:rPr>
            </w:pPr>
          </w:p>
          <w:p w14:paraId="699D9F5D" w14:textId="77777777" w:rsidR="00C52C77" w:rsidRDefault="00C52C77" w:rsidP="0044310B">
            <w:pPr>
              <w:jc w:val="center"/>
              <w:rPr>
                <w:rFonts w:ascii="Times New Roman" w:hAnsi="Times New Roman" w:cs="Times New Roman"/>
              </w:rPr>
            </w:pPr>
          </w:p>
          <w:p w14:paraId="5AE31BE6" w14:textId="77777777" w:rsidR="00C52C77" w:rsidRDefault="00C52C77" w:rsidP="0044310B">
            <w:pPr>
              <w:jc w:val="center"/>
              <w:rPr>
                <w:rFonts w:ascii="Times New Roman" w:hAnsi="Times New Roman" w:cs="Times New Roman"/>
              </w:rPr>
            </w:pPr>
          </w:p>
          <w:p w14:paraId="768BDF0C" w14:textId="55B22470" w:rsidR="00C52C77" w:rsidRPr="00A17929" w:rsidRDefault="00C52C77" w:rsidP="0044310B">
            <w:pPr>
              <w:jc w:val="center"/>
              <w:rPr>
                <w:rFonts w:ascii="Times New Roman" w:hAnsi="Times New Roman" w:cs="Times New Roman"/>
              </w:rPr>
            </w:pPr>
            <w:r w:rsidRPr="00A17929">
              <w:rPr>
                <w:rFonts w:ascii="Times New Roman" w:hAnsi="Times New Roman" w:cs="Times New Roman"/>
              </w:rPr>
              <w:t>IRP Director</w:t>
            </w:r>
          </w:p>
        </w:tc>
      </w:tr>
      <w:tr w:rsidR="0044310B" w14:paraId="2E5C9084" w14:textId="77777777" w:rsidTr="008B578E">
        <w:tc>
          <w:tcPr>
            <w:tcW w:w="3325" w:type="dxa"/>
          </w:tcPr>
          <w:p w14:paraId="5634C79E" w14:textId="029079F4" w:rsidR="0044310B" w:rsidRPr="00A17929" w:rsidRDefault="0044310B" w:rsidP="0044310B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A17929">
              <w:rPr>
                <w:rFonts w:ascii="Times New Roman" w:hAnsi="Times New Roman" w:cs="Times New Roman"/>
                <w:b/>
              </w:rPr>
              <w:t>DECEMBER 20</w:t>
            </w:r>
            <w:r w:rsidR="008B578E">
              <w:rPr>
                <w:rFonts w:ascii="Times New Roman" w:hAnsi="Times New Roman" w:cs="Times New Roman"/>
                <w:b/>
              </w:rPr>
              <w:t>20</w:t>
            </w:r>
          </w:p>
        </w:tc>
        <w:tc>
          <w:tcPr>
            <w:tcW w:w="2908" w:type="dxa"/>
          </w:tcPr>
          <w:p w14:paraId="70B882AE" w14:textId="35AA1B0B" w:rsidR="002C5C95" w:rsidRPr="00753152" w:rsidRDefault="002C5C95" w:rsidP="00753152">
            <w:pPr>
              <w:pStyle w:val="ListParagraph"/>
              <w:numPr>
                <w:ilvl w:val="0"/>
                <w:numId w:val="20"/>
              </w:numPr>
              <w:rPr>
                <w:rFonts w:ascii="Times New Roman" w:hAnsi="Times New Roman" w:cs="Times New Roman"/>
              </w:rPr>
            </w:pPr>
            <w:r w:rsidRPr="00753152">
              <w:rPr>
                <w:rFonts w:ascii="Times New Roman" w:hAnsi="Times New Roman" w:cs="Times New Roman"/>
              </w:rPr>
              <w:t>IPEDS Winter</w:t>
            </w:r>
            <w:r w:rsidR="00B42C9D">
              <w:rPr>
                <w:rFonts w:ascii="Times New Roman" w:hAnsi="Times New Roman" w:cs="Times New Roman"/>
              </w:rPr>
              <w:t xml:space="preserve">/Spring </w:t>
            </w:r>
            <w:r w:rsidRPr="00753152">
              <w:rPr>
                <w:rFonts w:ascii="Times New Roman" w:hAnsi="Times New Roman" w:cs="Times New Roman"/>
              </w:rPr>
              <w:t>Collection Opens</w:t>
            </w:r>
          </w:p>
          <w:p w14:paraId="405B5893" w14:textId="77777777" w:rsidR="00A17929" w:rsidRDefault="00A17929" w:rsidP="0044310B">
            <w:pPr>
              <w:rPr>
                <w:rFonts w:ascii="Times New Roman" w:hAnsi="Times New Roman" w:cs="Times New Roman"/>
              </w:rPr>
            </w:pPr>
          </w:p>
          <w:p w14:paraId="799FDAD6" w14:textId="77777777" w:rsidR="008B578E" w:rsidRDefault="00B42C9D" w:rsidP="008B578E">
            <w:pPr>
              <w:pStyle w:val="ListParagraph"/>
              <w:numPr>
                <w:ilvl w:val="0"/>
                <w:numId w:val="20"/>
              </w:numPr>
              <w:rPr>
                <w:rFonts w:ascii="Times New Roman" w:hAnsi="Times New Roman" w:cs="Times New Roman"/>
                <w:b/>
                <w:bCs/>
              </w:rPr>
            </w:pPr>
            <w:r w:rsidRPr="008B578E">
              <w:rPr>
                <w:rFonts w:ascii="Times New Roman" w:hAnsi="Times New Roman" w:cs="Times New Roman"/>
                <w:b/>
                <w:bCs/>
              </w:rPr>
              <w:t>Grades are due 12//19</w:t>
            </w:r>
          </w:p>
          <w:p w14:paraId="049B35A3" w14:textId="77777777" w:rsidR="008B578E" w:rsidRPr="008B578E" w:rsidRDefault="008B578E" w:rsidP="008B578E">
            <w:pPr>
              <w:pStyle w:val="ListParagraph"/>
              <w:rPr>
                <w:rFonts w:ascii="Times New Roman" w:hAnsi="Times New Roman" w:cs="Times New Roman"/>
                <w:b/>
                <w:bCs/>
              </w:rPr>
            </w:pPr>
          </w:p>
          <w:p w14:paraId="41DACC3E" w14:textId="166FED61" w:rsidR="008B578E" w:rsidRPr="008B578E" w:rsidRDefault="008B578E" w:rsidP="008B578E">
            <w:pPr>
              <w:pStyle w:val="ListParagraph"/>
              <w:numPr>
                <w:ilvl w:val="0"/>
                <w:numId w:val="20"/>
              </w:num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S</w:t>
            </w:r>
            <w:r w:rsidRPr="008B578E">
              <w:rPr>
                <w:rFonts w:ascii="Times New Roman" w:hAnsi="Times New Roman" w:cs="Times New Roman"/>
                <w:b/>
                <w:bCs/>
              </w:rPr>
              <w:t>ACSCOC Annual Meeting</w:t>
            </w:r>
          </w:p>
        </w:tc>
        <w:tc>
          <w:tcPr>
            <w:tcW w:w="3117" w:type="dxa"/>
          </w:tcPr>
          <w:p w14:paraId="2A3364BC" w14:textId="77777777" w:rsidR="0044310B" w:rsidRDefault="002C5C95" w:rsidP="0044310B">
            <w:pPr>
              <w:jc w:val="center"/>
              <w:rPr>
                <w:rFonts w:ascii="Times New Roman" w:hAnsi="Times New Roman" w:cs="Times New Roman"/>
              </w:rPr>
            </w:pPr>
            <w:r w:rsidRPr="00A17929">
              <w:rPr>
                <w:rFonts w:ascii="Times New Roman" w:hAnsi="Times New Roman" w:cs="Times New Roman"/>
              </w:rPr>
              <w:t>IRP Director</w:t>
            </w:r>
            <w:r w:rsidR="00A17929">
              <w:rPr>
                <w:rFonts w:ascii="Times New Roman" w:hAnsi="Times New Roman" w:cs="Times New Roman"/>
              </w:rPr>
              <w:t>, Financial Director, and Registrar</w:t>
            </w:r>
          </w:p>
          <w:p w14:paraId="3B6D2C08" w14:textId="757D1A8F" w:rsidR="00A17929" w:rsidRDefault="00A17929" w:rsidP="0044310B">
            <w:pPr>
              <w:jc w:val="center"/>
              <w:rPr>
                <w:rFonts w:ascii="Times New Roman" w:hAnsi="Times New Roman" w:cs="Times New Roman"/>
              </w:rPr>
            </w:pPr>
          </w:p>
          <w:p w14:paraId="5B70D5A9" w14:textId="77296FCB" w:rsidR="00B42C9D" w:rsidRDefault="00B42C9D" w:rsidP="0044310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aculty &amp; Registrar</w:t>
            </w:r>
          </w:p>
          <w:p w14:paraId="6DA8882D" w14:textId="77777777" w:rsidR="00B42C9D" w:rsidRDefault="00B42C9D" w:rsidP="0044310B">
            <w:pPr>
              <w:jc w:val="center"/>
              <w:rPr>
                <w:rFonts w:ascii="Times New Roman" w:hAnsi="Times New Roman" w:cs="Times New Roman"/>
              </w:rPr>
            </w:pPr>
          </w:p>
          <w:p w14:paraId="7546F388" w14:textId="006CC338" w:rsidR="00A17929" w:rsidRDefault="008B578E" w:rsidP="0044310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President, Accreditation </w:t>
            </w:r>
            <w:proofErr w:type="gramStart"/>
            <w:r>
              <w:rPr>
                <w:rFonts w:ascii="Times New Roman" w:hAnsi="Times New Roman" w:cs="Times New Roman"/>
              </w:rPr>
              <w:t>Liaison,  Leadership</w:t>
            </w:r>
            <w:proofErr w:type="gramEnd"/>
            <w:r>
              <w:rPr>
                <w:rFonts w:ascii="Times New Roman" w:hAnsi="Times New Roman" w:cs="Times New Roman"/>
              </w:rPr>
              <w:t xml:space="preserve"> Team Member, &amp; Faculty Member</w:t>
            </w:r>
          </w:p>
          <w:p w14:paraId="2AACDE1D" w14:textId="77777777" w:rsidR="00A17929" w:rsidRDefault="00A17929" w:rsidP="0044310B">
            <w:pPr>
              <w:jc w:val="center"/>
              <w:rPr>
                <w:rFonts w:ascii="Times New Roman" w:hAnsi="Times New Roman" w:cs="Times New Roman"/>
              </w:rPr>
            </w:pPr>
          </w:p>
          <w:p w14:paraId="01DA4A2F" w14:textId="3DF993EE" w:rsidR="00A17929" w:rsidRPr="00A17929" w:rsidRDefault="00A17929" w:rsidP="0044310B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44310B" w14:paraId="02A9105C" w14:textId="77777777" w:rsidTr="008B578E">
        <w:tc>
          <w:tcPr>
            <w:tcW w:w="3325" w:type="dxa"/>
          </w:tcPr>
          <w:p w14:paraId="3020EE93" w14:textId="0EC40656" w:rsidR="0044310B" w:rsidRPr="00A17929" w:rsidRDefault="0044310B" w:rsidP="0044310B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A17929">
              <w:rPr>
                <w:rFonts w:ascii="Times New Roman" w:hAnsi="Times New Roman" w:cs="Times New Roman"/>
                <w:b/>
              </w:rPr>
              <w:t>JANUARY 202</w:t>
            </w:r>
            <w:r w:rsidR="008B578E">
              <w:rPr>
                <w:rFonts w:ascii="Times New Roman" w:hAnsi="Times New Roman" w:cs="Times New Roman"/>
                <w:b/>
              </w:rPr>
              <w:t>1</w:t>
            </w:r>
          </w:p>
        </w:tc>
        <w:tc>
          <w:tcPr>
            <w:tcW w:w="2908" w:type="dxa"/>
          </w:tcPr>
          <w:p w14:paraId="0EF70931" w14:textId="6F6D13FF" w:rsidR="00B42C9D" w:rsidRDefault="00B42C9D" w:rsidP="00B42C9D">
            <w:pPr>
              <w:pStyle w:val="ListParagraph"/>
              <w:numPr>
                <w:ilvl w:val="0"/>
                <w:numId w:val="21"/>
              </w:num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ofessional Development</w:t>
            </w:r>
          </w:p>
          <w:p w14:paraId="46A51825" w14:textId="77777777" w:rsidR="00B42C9D" w:rsidRDefault="00B42C9D" w:rsidP="00B42C9D">
            <w:pPr>
              <w:pStyle w:val="ListParagraph"/>
              <w:ind w:left="72"/>
              <w:rPr>
                <w:rFonts w:ascii="Times New Roman" w:hAnsi="Times New Roman" w:cs="Times New Roman"/>
              </w:rPr>
            </w:pPr>
          </w:p>
          <w:p w14:paraId="43BE1D0B" w14:textId="3580170F" w:rsidR="00B42C9D" w:rsidRDefault="00B42C9D" w:rsidP="0044310B">
            <w:pPr>
              <w:pStyle w:val="ListParagraph"/>
              <w:numPr>
                <w:ilvl w:val="0"/>
                <w:numId w:val="21"/>
              </w:numPr>
              <w:rPr>
                <w:rFonts w:ascii="Times New Roman" w:hAnsi="Times New Roman" w:cs="Times New Roman"/>
              </w:rPr>
            </w:pPr>
            <w:r w:rsidRPr="00753152">
              <w:rPr>
                <w:rFonts w:ascii="Times New Roman" w:hAnsi="Times New Roman" w:cs="Times New Roman"/>
              </w:rPr>
              <w:t xml:space="preserve">Planning Unit Mid-year IE Plan Updates </w:t>
            </w:r>
          </w:p>
          <w:p w14:paraId="67E2B78C" w14:textId="77777777" w:rsidR="00B42C9D" w:rsidRPr="00B42C9D" w:rsidRDefault="00B42C9D" w:rsidP="00B42C9D">
            <w:pPr>
              <w:pStyle w:val="ListParagraph"/>
              <w:rPr>
                <w:rFonts w:ascii="Times New Roman" w:hAnsi="Times New Roman" w:cs="Times New Roman"/>
              </w:rPr>
            </w:pPr>
          </w:p>
          <w:p w14:paraId="0E016DEC" w14:textId="54664515" w:rsidR="00B42C9D" w:rsidRDefault="00B42C9D" w:rsidP="0044310B">
            <w:pPr>
              <w:pStyle w:val="ListParagraph"/>
              <w:numPr>
                <w:ilvl w:val="0"/>
                <w:numId w:val="21"/>
              </w:numPr>
              <w:rPr>
                <w:rFonts w:ascii="Times New Roman" w:hAnsi="Times New Roman" w:cs="Times New Roman"/>
              </w:rPr>
            </w:pPr>
            <w:r w:rsidRPr="00B42C9D">
              <w:rPr>
                <w:rFonts w:ascii="Times New Roman" w:hAnsi="Times New Roman" w:cs="Times New Roman"/>
              </w:rPr>
              <w:lastRenderedPageBreak/>
              <w:t>IOTA Student Course Evaluation</w:t>
            </w:r>
            <w:r w:rsidR="00C52C77">
              <w:rPr>
                <w:rFonts w:ascii="Times New Roman" w:hAnsi="Times New Roman" w:cs="Times New Roman"/>
              </w:rPr>
              <w:t xml:space="preserve"> Summary</w:t>
            </w:r>
          </w:p>
          <w:p w14:paraId="131EF993" w14:textId="77777777" w:rsidR="00C52C77" w:rsidRPr="00C52C77" w:rsidRDefault="00C52C77" w:rsidP="00C52C77">
            <w:pPr>
              <w:pStyle w:val="ListParagraph"/>
              <w:rPr>
                <w:rFonts w:ascii="Times New Roman" w:hAnsi="Times New Roman" w:cs="Times New Roman"/>
              </w:rPr>
            </w:pPr>
          </w:p>
          <w:p w14:paraId="61C497A1" w14:textId="4189EF2B" w:rsidR="00B42C9D" w:rsidRDefault="00C52C77" w:rsidP="00C52C77">
            <w:pPr>
              <w:pStyle w:val="ListParagraph"/>
              <w:numPr>
                <w:ilvl w:val="0"/>
                <w:numId w:val="21"/>
              </w:numPr>
              <w:rPr>
                <w:rFonts w:ascii="Times New Roman" w:hAnsi="Times New Roman" w:cs="Times New Roman"/>
              </w:rPr>
            </w:pPr>
            <w:r w:rsidRPr="00C52C77">
              <w:rPr>
                <w:rFonts w:ascii="Times New Roman" w:hAnsi="Times New Roman" w:cs="Times New Roman"/>
              </w:rPr>
              <w:t xml:space="preserve">Grade Distribution </w:t>
            </w:r>
            <w:r>
              <w:rPr>
                <w:rFonts w:ascii="Times New Roman" w:hAnsi="Times New Roman" w:cs="Times New Roman"/>
              </w:rPr>
              <w:t>Report</w:t>
            </w:r>
          </w:p>
          <w:p w14:paraId="6A026689" w14:textId="77777777" w:rsidR="00C52C77" w:rsidRPr="00C52C77" w:rsidRDefault="00C52C77" w:rsidP="00C52C77">
            <w:pPr>
              <w:pStyle w:val="ListParagraph"/>
              <w:rPr>
                <w:rFonts w:ascii="Times New Roman" w:hAnsi="Times New Roman" w:cs="Times New Roman"/>
              </w:rPr>
            </w:pPr>
          </w:p>
          <w:p w14:paraId="4D4EB086" w14:textId="0926AFC7" w:rsidR="0044310B" w:rsidRDefault="00C52C77" w:rsidP="0044310B">
            <w:pPr>
              <w:pStyle w:val="ListParagraph"/>
              <w:numPr>
                <w:ilvl w:val="0"/>
                <w:numId w:val="21"/>
              </w:num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</w:t>
            </w:r>
            <w:r w:rsidR="0044310B" w:rsidRPr="00B42C9D">
              <w:rPr>
                <w:rFonts w:ascii="Times New Roman" w:hAnsi="Times New Roman" w:cs="Times New Roman"/>
              </w:rPr>
              <w:t xml:space="preserve">lanning consultations and assistance offered to units </w:t>
            </w:r>
          </w:p>
          <w:p w14:paraId="1B7F51A0" w14:textId="77777777" w:rsidR="00AD1DD7" w:rsidRPr="00AD1DD7" w:rsidRDefault="00AD1DD7" w:rsidP="00AD1DD7">
            <w:pPr>
              <w:pStyle w:val="ListParagraph"/>
              <w:rPr>
                <w:rFonts w:ascii="Times New Roman" w:hAnsi="Times New Roman" w:cs="Times New Roman"/>
              </w:rPr>
            </w:pPr>
          </w:p>
          <w:p w14:paraId="2C3229EE" w14:textId="72A383E7" w:rsidR="00AD1DD7" w:rsidRDefault="00AD1DD7" w:rsidP="0044310B">
            <w:pPr>
              <w:pStyle w:val="ListParagraph"/>
              <w:numPr>
                <w:ilvl w:val="0"/>
                <w:numId w:val="21"/>
              </w:num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ogram Cost report (FTE per Program)</w:t>
            </w:r>
          </w:p>
          <w:p w14:paraId="03388008" w14:textId="77777777" w:rsidR="00AD1DD7" w:rsidRPr="00AD1DD7" w:rsidRDefault="00AD1DD7" w:rsidP="00AD1DD7">
            <w:pPr>
              <w:pStyle w:val="ListParagraph"/>
              <w:rPr>
                <w:rFonts w:ascii="Times New Roman" w:hAnsi="Times New Roman" w:cs="Times New Roman"/>
              </w:rPr>
            </w:pPr>
          </w:p>
          <w:p w14:paraId="0608307B" w14:textId="30099C00" w:rsidR="00AD1DD7" w:rsidRPr="00AD1DD7" w:rsidRDefault="00AD1DD7" w:rsidP="0044310B">
            <w:pPr>
              <w:pStyle w:val="ListParagraph"/>
              <w:numPr>
                <w:ilvl w:val="0"/>
                <w:numId w:val="21"/>
              </w:numPr>
              <w:rPr>
                <w:rFonts w:ascii="Times New Roman" w:hAnsi="Times New Roman" w:cs="Times New Roman"/>
              </w:rPr>
            </w:pPr>
            <w:r w:rsidRPr="00AD1DD7">
              <w:rPr>
                <w:rFonts w:ascii="Times New Roman" w:hAnsi="Times New Roman" w:cs="Times New Roman"/>
              </w:rPr>
              <w:t>Compile and analyze the Student Satisfaction Survey</w:t>
            </w:r>
          </w:p>
          <w:p w14:paraId="5ED6D214" w14:textId="77777777" w:rsidR="00C52C77" w:rsidRPr="00C52C77" w:rsidRDefault="00C52C77" w:rsidP="00C52C77">
            <w:pPr>
              <w:pStyle w:val="ListParagraph"/>
              <w:rPr>
                <w:rFonts w:ascii="Times New Roman" w:hAnsi="Times New Roman" w:cs="Times New Roman"/>
              </w:rPr>
            </w:pPr>
          </w:p>
          <w:p w14:paraId="7A6D46FB" w14:textId="243589D2" w:rsidR="00C52C77" w:rsidRPr="00345053" w:rsidRDefault="001E446F" w:rsidP="0044310B">
            <w:pPr>
              <w:pStyle w:val="ListParagraph"/>
              <w:numPr>
                <w:ilvl w:val="0"/>
                <w:numId w:val="21"/>
              </w:numPr>
              <w:rPr>
                <w:rFonts w:ascii="Times New Roman" w:hAnsi="Times New Roman" w:cs="Times New Roman"/>
              </w:rPr>
            </w:pPr>
            <w:r w:rsidRPr="00345053">
              <w:rPr>
                <w:rFonts w:ascii="Times New Roman" w:hAnsi="Times New Roman" w:cs="Times New Roman"/>
              </w:rPr>
              <w:t xml:space="preserve">Faculty report student learning outcome results to the IE Office </w:t>
            </w:r>
          </w:p>
        </w:tc>
        <w:tc>
          <w:tcPr>
            <w:tcW w:w="3117" w:type="dxa"/>
          </w:tcPr>
          <w:p w14:paraId="160F8C76" w14:textId="77777777" w:rsidR="0044310B" w:rsidRDefault="00B42C9D" w:rsidP="0044310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lastRenderedPageBreak/>
              <w:t>All Personnel</w:t>
            </w:r>
          </w:p>
          <w:p w14:paraId="3B68434D" w14:textId="77777777" w:rsidR="00B42C9D" w:rsidRDefault="00B42C9D" w:rsidP="0044310B">
            <w:pPr>
              <w:jc w:val="center"/>
              <w:rPr>
                <w:rFonts w:ascii="Times New Roman" w:hAnsi="Times New Roman" w:cs="Times New Roman"/>
              </w:rPr>
            </w:pPr>
          </w:p>
          <w:p w14:paraId="68BB6D1E" w14:textId="77777777" w:rsidR="00B42C9D" w:rsidRDefault="00B42C9D" w:rsidP="00B42C9D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RP Director, Deans, Division Directors, and Lead Faculty</w:t>
            </w:r>
          </w:p>
          <w:p w14:paraId="2BEE1C2B" w14:textId="77777777" w:rsidR="00B42C9D" w:rsidRDefault="00B42C9D" w:rsidP="0044310B">
            <w:pPr>
              <w:jc w:val="center"/>
              <w:rPr>
                <w:rFonts w:ascii="Times New Roman" w:hAnsi="Times New Roman" w:cs="Times New Roman"/>
              </w:rPr>
            </w:pPr>
          </w:p>
          <w:p w14:paraId="2DFCB0BA" w14:textId="53C59798" w:rsidR="00B42C9D" w:rsidRDefault="00B42C9D" w:rsidP="00B42C9D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lastRenderedPageBreak/>
              <w:t>IRP Director</w:t>
            </w:r>
          </w:p>
          <w:p w14:paraId="5E55819A" w14:textId="1159D38E" w:rsidR="00B42C9D" w:rsidRDefault="00B42C9D" w:rsidP="00B42C9D">
            <w:pPr>
              <w:jc w:val="center"/>
              <w:rPr>
                <w:rFonts w:ascii="Times New Roman" w:hAnsi="Times New Roman" w:cs="Times New Roman"/>
              </w:rPr>
            </w:pPr>
          </w:p>
          <w:p w14:paraId="64E6E13F" w14:textId="085C29F9" w:rsidR="00B42C9D" w:rsidRDefault="00B42C9D" w:rsidP="00B42C9D">
            <w:pPr>
              <w:jc w:val="center"/>
              <w:rPr>
                <w:rFonts w:ascii="Times New Roman" w:hAnsi="Times New Roman" w:cs="Times New Roman"/>
              </w:rPr>
            </w:pPr>
          </w:p>
          <w:p w14:paraId="496E4F15" w14:textId="27DCC175" w:rsidR="00AD1DD7" w:rsidRDefault="00AD1DD7" w:rsidP="00AD1DD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RP Director</w:t>
            </w:r>
          </w:p>
          <w:p w14:paraId="5AF65D66" w14:textId="3869FF3A" w:rsidR="00AD1DD7" w:rsidRDefault="00AD1DD7" w:rsidP="00AD1DD7">
            <w:pPr>
              <w:jc w:val="center"/>
              <w:rPr>
                <w:rFonts w:ascii="Times New Roman" w:hAnsi="Times New Roman" w:cs="Times New Roman"/>
              </w:rPr>
            </w:pPr>
          </w:p>
          <w:p w14:paraId="5571207F" w14:textId="6FF88C77" w:rsidR="00AD1DD7" w:rsidRDefault="00AD1DD7" w:rsidP="00AD1DD7">
            <w:pPr>
              <w:jc w:val="center"/>
              <w:rPr>
                <w:rFonts w:ascii="Times New Roman" w:hAnsi="Times New Roman" w:cs="Times New Roman"/>
              </w:rPr>
            </w:pPr>
          </w:p>
          <w:p w14:paraId="61F01501" w14:textId="77777777" w:rsidR="00AD1DD7" w:rsidRDefault="00AD1DD7" w:rsidP="00AD1DD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RP Director</w:t>
            </w:r>
          </w:p>
          <w:p w14:paraId="2D319363" w14:textId="77777777" w:rsidR="00AD1DD7" w:rsidRDefault="00AD1DD7" w:rsidP="00AD1DD7">
            <w:pPr>
              <w:jc w:val="center"/>
              <w:rPr>
                <w:rFonts w:ascii="Times New Roman" w:hAnsi="Times New Roman" w:cs="Times New Roman"/>
              </w:rPr>
            </w:pPr>
          </w:p>
          <w:p w14:paraId="52C2E124" w14:textId="77777777" w:rsidR="00B42C9D" w:rsidRDefault="00B42C9D" w:rsidP="00B42C9D">
            <w:pPr>
              <w:jc w:val="center"/>
              <w:rPr>
                <w:rFonts w:ascii="Times New Roman" w:hAnsi="Times New Roman" w:cs="Times New Roman"/>
              </w:rPr>
            </w:pPr>
          </w:p>
          <w:p w14:paraId="5262B19C" w14:textId="77777777" w:rsidR="00AD1DD7" w:rsidRDefault="00AD1DD7" w:rsidP="00AD1DD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RP Director</w:t>
            </w:r>
          </w:p>
          <w:p w14:paraId="765118C1" w14:textId="77777777" w:rsidR="00B42C9D" w:rsidRDefault="00B42C9D" w:rsidP="0044310B">
            <w:pPr>
              <w:jc w:val="center"/>
              <w:rPr>
                <w:rFonts w:ascii="Times New Roman" w:hAnsi="Times New Roman" w:cs="Times New Roman"/>
              </w:rPr>
            </w:pPr>
          </w:p>
          <w:p w14:paraId="5DCE1409" w14:textId="77777777" w:rsidR="00AD1DD7" w:rsidRDefault="00AD1DD7" w:rsidP="0044310B">
            <w:pPr>
              <w:jc w:val="center"/>
              <w:rPr>
                <w:rFonts w:ascii="Times New Roman" w:hAnsi="Times New Roman" w:cs="Times New Roman"/>
              </w:rPr>
            </w:pPr>
          </w:p>
          <w:p w14:paraId="4379D20A" w14:textId="77777777" w:rsidR="00AD1DD7" w:rsidRDefault="00AD1DD7" w:rsidP="0044310B">
            <w:pPr>
              <w:jc w:val="center"/>
              <w:rPr>
                <w:rFonts w:ascii="Times New Roman" w:hAnsi="Times New Roman" w:cs="Times New Roman"/>
              </w:rPr>
            </w:pPr>
          </w:p>
          <w:p w14:paraId="337BB109" w14:textId="77777777" w:rsidR="00AD1DD7" w:rsidRDefault="00AD1DD7" w:rsidP="00AD1DD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RP Director</w:t>
            </w:r>
          </w:p>
          <w:p w14:paraId="55A81A16" w14:textId="77777777" w:rsidR="00AD1DD7" w:rsidRDefault="00AD1DD7" w:rsidP="0044310B">
            <w:pPr>
              <w:jc w:val="center"/>
              <w:rPr>
                <w:rFonts w:ascii="Times New Roman" w:hAnsi="Times New Roman" w:cs="Times New Roman"/>
              </w:rPr>
            </w:pPr>
          </w:p>
          <w:p w14:paraId="1A62B946" w14:textId="77777777" w:rsidR="00AD1DD7" w:rsidRDefault="00AD1DD7" w:rsidP="0044310B">
            <w:pPr>
              <w:jc w:val="center"/>
              <w:rPr>
                <w:rFonts w:ascii="Times New Roman" w:hAnsi="Times New Roman" w:cs="Times New Roman"/>
              </w:rPr>
            </w:pPr>
          </w:p>
          <w:p w14:paraId="586A7617" w14:textId="77777777" w:rsidR="00AD1DD7" w:rsidRDefault="00AD1DD7" w:rsidP="00AD1DD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RP Director</w:t>
            </w:r>
          </w:p>
          <w:p w14:paraId="4D48F342" w14:textId="2CFDA9AA" w:rsidR="00AD1DD7" w:rsidRPr="00A17929" w:rsidRDefault="00AD1DD7" w:rsidP="0044310B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44310B" w14:paraId="68155B72" w14:textId="77777777" w:rsidTr="008B578E">
        <w:tc>
          <w:tcPr>
            <w:tcW w:w="3325" w:type="dxa"/>
          </w:tcPr>
          <w:p w14:paraId="2AE543AF" w14:textId="6BE17CFF" w:rsidR="0044310B" w:rsidRPr="00A17929" w:rsidRDefault="0044310B" w:rsidP="0044310B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A17929">
              <w:rPr>
                <w:rFonts w:ascii="Times New Roman" w:hAnsi="Times New Roman" w:cs="Times New Roman"/>
                <w:b/>
              </w:rPr>
              <w:lastRenderedPageBreak/>
              <w:t>FEBRUARY 202</w:t>
            </w:r>
            <w:r w:rsidR="008B578E">
              <w:rPr>
                <w:rFonts w:ascii="Times New Roman" w:hAnsi="Times New Roman" w:cs="Times New Roman"/>
                <w:b/>
              </w:rPr>
              <w:t>1</w:t>
            </w:r>
          </w:p>
        </w:tc>
        <w:tc>
          <w:tcPr>
            <w:tcW w:w="2908" w:type="dxa"/>
          </w:tcPr>
          <w:p w14:paraId="52154A05" w14:textId="77777777" w:rsidR="0044310B" w:rsidRPr="00A17929" w:rsidRDefault="0044310B" w:rsidP="0044310B">
            <w:pPr>
              <w:jc w:val="center"/>
              <w:rPr>
                <w:rFonts w:ascii="Times New Roman" w:hAnsi="Times New Roman" w:cs="Times New Roman"/>
              </w:rPr>
            </w:pPr>
          </w:p>
          <w:p w14:paraId="767834DD" w14:textId="77777777" w:rsidR="00AD1DD7" w:rsidRPr="00241E14" w:rsidRDefault="00AD1DD7" w:rsidP="006A5122">
            <w:pPr>
              <w:pStyle w:val="ListParagraph"/>
              <w:numPr>
                <w:ilvl w:val="0"/>
                <w:numId w:val="22"/>
              </w:numPr>
              <w:rPr>
                <w:rFonts w:ascii="Times New Roman" w:hAnsi="Times New Roman" w:cs="Times New Roman"/>
              </w:rPr>
            </w:pPr>
            <w:r w:rsidRPr="00241E14">
              <w:rPr>
                <w:rFonts w:ascii="Times New Roman" w:hAnsi="Times New Roman" w:cs="Times New Roman"/>
              </w:rPr>
              <w:t xml:space="preserve">Review instruments for employee Evaluation </w:t>
            </w:r>
          </w:p>
          <w:p w14:paraId="5EE60C17" w14:textId="77777777" w:rsidR="00AD1DD7" w:rsidRPr="00241E14" w:rsidRDefault="00AD1DD7" w:rsidP="00AD1DD7">
            <w:pPr>
              <w:pStyle w:val="ListParagraph"/>
              <w:ind w:left="72"/>
              <w:rPr>
                <w:rFonts w:ascii="Times New Roman" w:hAnsi="Times New Roman" w:cs="Times New Roman"/>
              </w:rPr>
            </w:pPr>
          </w:p>
          <w:p w14:paraId="38870D1E" w14:textId="7991685C" w:rsidR="00AD1DD7" w:rsidRDefault="00AD1DD7" w:rsidP="006A5122">
            <w:pPr>
              <w:pStyle w:val="ListParagraph"/>
              <w:numPr>
                <w:ilvl w:val="0"/>
                <w:numId w:val="22"/>
              </w:numPr>
              <w:rPr>
                <w:rFonts w:ascii="Times New Roman" w:hAnsi="Times New Roman" w:cs="Times New Roman"/>
              </w:rPr>
            </w:pPr>
            <w:r w:rsidRPr="00241E14">
              <w:rPr>
                <w:rFonts w:ascii="Times New Roman" w:hAnsi="Times New Roman" w:cs="Times New Roman"/>
              </w:rPr>
              <w:t>Submit Winter IPEDS Data</w:t>
            </w:r>
          </w:p>
          <w:p w14:paraId="506F527A" w14:textId="77777777" w:rsidR="009541C1" w:rsidRPr="009541C1" w:rsidRDefault="009541C1" w:rsidP="009541C1">
            <w:pPr>
              <w:pStyle w:val="ListParagraph"/>
              <w:rPr>
                <w:rFonts w:ascii="Times New Roman" w:hAnsi="Times New Roman" w:cs="Times New Roman"/>
              </w:rPr>
            </w:pPr>
          </w:p>
          <w:p w14:paraId="51DAD1F6" w14:textId="50C70AE2" w:rsidR="00EC13ED" w:rsidRDefault="009541C1" w:rsidP="006A5122">
            <w:pPr>
              <w:pStyle w:val="ListParagraph"/>
              <w:numPr>
                <w:ilvl w:val="0"/>
                <w:numId w:val="22"/>
              </w:numPr>
              <w:rPr>
                <w:rFonts w:ascii="Times New Roman" w:hAnsi="Times New Roman" w:cs="Times New Roman"/>
              </w:rPr>
            </w:pPr>
            <w:r w:rsidRPr="00EC13ED">
              <w:rPr>
                <w:rFonts w:ascii="Times New Roman" w:hAnsi="Times New Roman" w:cs="Times New Roman"/>
              </w:rPr>
              <w:t xml:space="preserve">Graduate </w:t>
            </w:r>
            <w:r w:rsidR="00A85D15">
              <w:rPr>
                <w:rFonts w:ascii="Times New Roman" w:hAnsi="Times New Roman" w:cs="Times New Roman"/>
              </w:rPr>
              <w:t xml:space="preserve">Exit </w:t>
            </w:r>
            <w:r w:rsidRPr="00EC13ED">
              <w:rPr>
                <w:rFonts w:ascii="Times New Roman" w:hAnsi="Times New Roman" w:cs="Times New Roman"/>
              </w:rPr>
              <w:t>Surveys Open</w:t>
            </w:r>
          </w:p>
          <w:p w14:paraId="52B5B657" w14:textId="77777777" w:rsidR="00EC13ED" w:rsidRPr="00EC13ED" w:rsidRDefault="00EC13ED" w:rsidP="00EC13ED">
            <w:pPr>
              <w:pStyle w:val="ListParagraph"/>
              <w:rPr>
                <w:rFonts w:ascii="Times New Roman" w:hAnsi="Times New Roman" w:cs="Times New Roman"/>
              </w:rPr>
            </w:pPr>
          </w:p>
          <w:p w14:paraId="3292090E" w14:textId="19119055" w:rsidR="00241E14" w:rsidRPr="00EC13ED" w:rsidRDefault="00AD1DD7" w:rsidP="006A5122">
            <w:pPr>
              <w:pStyle w:val="ListParagraph"/>
              <w:numPr>
                <w:ilvl w:val="0"/>
                <w:numId w:val="22"/>
              </w:numPr>
              <w:rPr>
                <w:rFonts w:ascii="Times New Roman" w:hAnsi="Times New Roman" w:cs="Times New Roman"/>
              </w:rPr>
            </w:pPr>
            <w:bookmarkStart w:id="0" w:name="_Hlk19195415"/>
            <w:r w:rsidRPr="00EC13ED">
              <w:rPr>
                <w:rFonts w:ascii="Times New Roman" w:hAnsi="Times New Roman" w:cs="Times New Roman"/>
              </w:rPr>
              <w:t>Units identify budget needs and submit completed forms to supervisors</w:t>
            </w:r>
          </w:p>
          <w:bookmarkEnd w:id="0"/>
          <w:p w14:paraId="27723D2C" w14:textId="77777777" w:rsidR="00241E14" w:rsidRPr="00241E14" w:rsidRDefault="00241E14" w:rsidP="00241E14">
            <w:pPr>
              <w:pStyle w:val="ListParagraph"/>
              <w:rPr>
                <w:rFonts w:ascii="Times New Roman" w:hAnsi="Times New Roman" w:cs="Times New Roman"/>
              </w:rPr>
            </w:pPr>
          </w:p>
          <w:p w14:paraId="1059FDB8" w14:textId="66E321BC" w:rsidR="0044310B" w:rsidRPr="00241E14" w:rsidRDefault="0044310B" w:rsidP="006A5122">
            <w:pPr>
              <w:pStyle w:val="ListParagraph"/>
              <w:numPr>
                <w:ilvl w:val="0"/>
                <w:numId w:val="22"/>
              </w:numPr>
            </w:pPr>
            <w:r w:rsidRPr="00241E14">
              <w:rPr>
                <w:rFonts w:ascii="Times New Roman" w:hAnsi="Times New Roman" w:cs="Times New Roman"/>
              </w:rPr>
              <w:t xml:space="preserve">Planning consultations and assistance offered to units </w:t>
            </w:r>
          </w:p>
          <w:p w14:paraId="003B242D" w14:textId="77777777" w:rsidR="0044310B" w:rsidRPr="00A17929" w:rsidRDefault="0044310B" w:rsidP="0044310B">
            <w:pPr>
              <w:rPr>
                <w:rFonts w:ascii="Times New Roman" w:hAnsi="Times New Roman" w:cs="Times New Roman"/>
              </w:rPr>
            </w:pPr>
          </w:p>
          <w:p w14:paraId="3568F019" w14:textId="77777777" w:rsidR="0044310B" w:rsidRDefault="0044310B" w:rsidP="006A5122">
            <w:pPr>
              <w:pStyle w:val="ListParagraph"/>
              <w:numPr>
                <w:ilvl w:val="0"/>
                <w:numId w:val="22"/>
              </w:numPr>
              <w:rPr>
                <w:rFonts w:ascii="Times New Roman" w:hAnsi="Times New Roman" w:cs="Times New Roman"/>
              </w:rPr>
            </w:pPr>
            <w:r w:rsidRPr="009541C1">
              <w:rPr>
                <w:rFonts w:ascii="Times New Roman" w:hAnsi="Times New Roman" w:cs="Times New Roman"/>
              </w:rPr>
              <w:t>IOTA Course Evaluation</w:t>
            </w:r>
            <w:r w:rsidR="0044666E" w:rsidRPr="009541C1">
              <w:rPr>
                <w:rFonts w:ascii="Times New Roman" w:hAnsi="Times New Roman" w:cs="Times New Roman"/>
              </w:rPr>
              <w:t xml:space="preserve"> (</w:t>
            </w:r>
            <w:r w:rsidRPr="009541C1">
              <w:rPr>
                <w:rFonts w:ascii="Times New Roman" w:hAnsi="Times New Roman" w:cs="Times New Roman"/>
              </w:rPr>
              <w:t>1</w:t>
            </w:r>
            <w:r w:rsidRPr="009541C1">
              <w:rPr>
                <w:rFonts w:ascii="Times New Roman" w:hAnsi="Times New Roman" w:cs="Times New Roman"/>
                <w:vertAlign w:val="superscript"/>
              </w:rPr>
              <w:t>st</w:t>
            </w:r>
            <w:r w:rsidRPr="009541C1">
              <w:rPr>
                <w:rFonts w:ascii="Times New Roman" w:hAnsi="Times New Roman" w:cs="Times New Roman"/>
              </w:rPr>
              <w:t xml:space="preserve"> 8wks</w:t>
            </w:r>
            <w:r w:rsidR="0044666E" w:rsidRPr="009541C1">
              <w:rPr>
                <w:rFonts w:ascii="Times New Roman" w:hAnsi="Times New Roman" w:cs="Times New Roman"/>
              </w:rPr>
              <w:t>)</w:t>
            </w:r>
          </w:p>
          <w:p w14:paraId="15CFB0DF" w14:textId="77777777" w:rsidR="006A5122" w:rsidRPr="006A5122" w:rsidRDefault="006A5122" w:rsidP="006A5122">
            <w:pPr>
              <w:pStyle w:val="ListParagraph"/>
              <w:rPr>
                <w:rFonts w:ascii="Times New Roman" w:hAnsi="Times New Roman" w:cs="Times New Roman"/>
              </w:rPr>
            </w:pPr>
          </w:p>
          <w:p w14:paraId="3DF475C9" w14:textId="77777777" w:rsidR="006A5122" w:rsidRPr="009541C1" w:rsidRDefault="006A5122" w:rsidP="006A5122">
            <w:pPr>
              <w:pStyle w:val="ListParagraph"/>
              <w:numPr>
                <w:ilvl w:val="0"/>
                <w:numId w:val="22"/>
              </w:numPr>
              <w:rPr>
                <w:rFonts w:ascii="Times New Roman" w:hAnsi="Times New Roman" w:cs="Times New Roman"/>
              </w:rPr>
            </w:pPr>
            <w:r w:rsidRPr="009541C1">
              <w:rPr>
                <w:rFonts w:ascii="Times New Roman" w:hAnsi="Times New Roman" w:cs="Times New Roman"/>
              </w:rPr>
              <w:t>Academic Departments - 202</w:t>
            </w:r>
            <w:r>
              <w:rPr>
                <w:rFonts w:ascii="Times New Roman" w:hAnsi="Times New Roman" w:cs="Times New Roman"/>
              </w:rPr>
              <w:t>1</w:t>
            </w:r>
            <w:r w:rsidRPr="009541C1">
              <w:rPr>
                <w:rFonts w:ascii="Times New Roman" w:hAnsi="Times New Roman" w:cs="Times New Roman"/>
              </w:rPr>
              <w:t>-202</w:t>
            </w:r>
            <w:r>
              <w:rPr>
                <w:rFonts w:ascii="Times New Roman" w:hAnsi="Times New Roman" w:cs="Times New Roman"/>
              </w:rPr>
              <w:t>2</w:t>
            </w:r>
            <w:r w:rsidRPr="009541C1">
              <w:rPr>
                <w:rFonts w:ascii="Times New Roman" w:hAnsi="Times New Roman" w:cs="Times New Roman"/>
              </w:rPr>
              <w:t xml:space="preserve"> Unit Plan and Assessment Report (Planning portion only) and budget requests for dean review</w:t>
            </w:r>
          </w:p>
          <w:p w14:paraId="66578851" w14:textId="77777777" w:rsidR="006A5122" w:rsidRPr="00A17929" w:rsidRDefault="006A5122" w:rsidP="006A5122">
            <w:pPr>
              <w:rPr>
                <w:rFonts w:ascii="Times New Roman" w:hAnsi="Times New Roman" w:cs="Times New Roman"/>
              </w:rPr>
            </w:pPr>
          </w:p>
          <w:p w14:paraId="471585A2" w14:textId="77777777" w:rsidR="006A5122" w:rsidRDefault="006A5122" w:rsidP="006A5122">
            <w:pPr>
              <w:pStyle w:val="ListParagraph"/>
              <w:numPr>
                <w:ilvl w:val="0"/>
                <w:numId w:val="22"/>
              </w:numPr>
              <w:rPr>
                <w:rFonts w:ascii="Times New Roman" w:hAnsi="Times New Roman" w:cs="Times New Roman"/>
              </w:rPr>
            </w:pPr>
            <w:r w:rsidRPr="009541C1">
              <w:rPr>
                <w:rFonts w:ascii="Times New Roman" w:hAnsi="Times New Roman" w:cs="Times New Roman"/>
              </w:rPr>
              <w:t>Academic &amp; Administrative Departments - 20</w:t>
            </w:r>
            <w:r>
              <w:rPr>
                <w:rFonts w:ascii="Times New Roman" w:hAnsi="Times New Roman" w:cs="Times New Roman"/>
              </w:rPr>
              <w:t>20</w:t>
            </w:r>
            <w:r w:rsidRPr="009541C1">
              <w:rPr>
                <w:rFonts w:ascii="Times New Roman" w:hAnsi="Times New Roman" w:cs="Times New Roman"/>
              </w:rPr>
              <w:t>-202</w:t>
            </w:r>
            <w:r>
              <w:rPr>
                <w:rFonts w:ascii="Times New Roman" w:hAnsi="Times New Roman" w:cs="Times New Roman"/>
              </w:rPr>
              <w:t>1</w:t>
            </w:r>
            <w:r w:rsidRPr="009541C1">
              <w:rPr>
                <w:rFonts w:ascii="Times New Roman" w:hAnsi="Times New Roman" w:cs="Times New Roman"/>
              </w:rPr>
              <w:t xml:space="preserve"> Unit Plan and Assessment Report (Planning portion only) and budget requests for division directors &amp; IRP review</w:t>
            </w:r>
          </w:p>
          <w:p w14:paraId="38625523" w14:textId="109EC143" w:rsidR="006A5122" w:rsidRPr="009541C1" w:rsidRDefault="006A5122" w:rsidP="006A5122">
            <w:pPr>
              <w:pStyle w:val="ListParagraph"/>
              <w:ind w:left="72"/>
              <w:rPr>
                <w:rFonts w:ascii="Times New Roman" w:hAnsi="Times New Roman" w:cs="Times New Roman"/>
              </w:rPr>
            </w:pPr>
          </w:p>
        </w:tc>
        <w:tc>
          <w:tcPr>
            <w:tcW w:w="3117" w:type="dxa"/>
          </w:tcPr>
          <w:p w14:paraId="323FFC59" w14:textId="77777777" w:rsidR="0044310B" w:rsidRDefault="0044310B" w:rsidP="0044310B">
            <w:pPr>
              <w:jc w:val="center"/>
              <w:rPr>
                <w:rFonts w:ascii="Times New Roman" w:hAnsi="Times New Roman" w:cs="Times New Roman"/>
              </w:rPr>
            </w:pPr>
          </w:p>
          <w:p w14:paraId="6D9ACCB2" w14:textId="77777777" w:rsidR="00241E14" w:rsidRDefault="00241E14" w:rsidP="0044310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R/Deans</w:t>
            </w:r>
          </w:p>
          <w:p w14:paraId="6503F876" w14:textId="77777777" w:rsidR="00241E14" w:rsidRDefault="00241E14" w:rsidP="0044310B">
            <w:pPr>
              <w:jc w:val="center"/>
              <w:rPr>
                <w:rFonts w:ascii="Times New Roman" w:hAnsi="Times New Roman" w:cs="Times New Roman"/>
              </w:rPr>
            </w:pPr>
          </w:p>
          <w:p w14:paraId="491172F6" w14:textId="77777777" w:rsidR="00241E14" w:rsidRDefault="00241E14" w:rsidP="0044310B">
            <w:pPr>
              <w:jc w:val="center"/>
              <w:rPr>
                <w:rFonts w:ascii="Times New Roman" w:hAnsi="Times New Roman" w:cs="Times New Roman"/>
              </w:rPr>
            </w:pPr>
          </w:p>
          <w:p w14:paraId="62B2C1C8" w14:textId="77777777" w:rsidR="00241E14" w:rsidRDefault="00241E14" w:rsidP="0044310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RP, Financial Aid &amp; Registrar</w:t>
            </w:r>
          </w:p>
          <w:p w14:paraId="2F48AD5F" w14:textId="77777777" w:rsidR="00241E14" w:rsidRDefault="00241E14" w:rsidP="0044310B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241E14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(Student Financial Aid; Graduation Rates; 200% Graduation Rates; Admission; Outcomes Measures)</w:t>
            </w:r>
          </w:p>
          <w:p w14:paraId="52EFED86" w14:textId="77777777" w:rsidR="00241E14" w:rsidRDefault="00241E14" w:rsidP="0044310B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  <w:p w14:paraId="6D43C54C" w14:textId="77777777" w:rsidR="00241E14" w:rsidRDefault="00241E14" w:rsidP="0044310B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  <w:p w14:paraId="3F2451AF" w14:textId="77777777" w:rsidR="00241E14" w:rsidRDefault="00241E14" w:rsidP="0044310B">
            <w:pPr>
              <w:jc w:val="center"/>
              <w:rPr>
                <w:rFonts w:ascii="Times New Roman" w:hAnsi="Times New Roman" w:cs="Times New Roman"/>
              </w:rPr>
            </w:pPr>
            <w:r w:rsidRPr="00241E14">
              <w:rPr>
                <w:rFonts w:ascii="Times New Roman" w:hAnsi="Times New Roman" w:cs="Times New Roman"/>
              </w:rPr>
              <w:t>Deans, Administrative Services &amp; President</w:t>
            </w:r>
          </w:p>
          <w:p w14:paraId="15660BB8" w14:textId="77777777" w:rsidR="00241E14" w:rsidRDefault="00241E14" w:rsidP="0044310B">
            <w:pPr>
              <w:jc w:val="center"/>
              <w:rPr>
                <w:rFonts w:ascii="Times New Roman" w:hAnsi="Times New Roman" w:cs="Times New Roman"/>
              </w:rPr>
            </w:pPr>
          </w:p>
          <w:p w14:paraId="4E7588C4" w14:textId="77777777" w:rsidR="00241E14" w:rsidRDefault="00241E14" w:rsidP="0044310B">
            <w:pPr>
              <w:jc w:val="center"/>
              <w:rPr>
                <w:rFonts w:ascii="Times New Roman" w:hAnsi="Times New Roman" w:cs="Times New Roman"/>
              </w:rPr>
            </w:pPr>
          </w:p>
          <w:p w14:paraId="0E910D6C" w14:textId="77777777" w:rsidR="00241E14" w:rsidRDefault="00241E14" w:rsidP="0044310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RP Director</w:t>
            </w:r>
          </w:p>
          <w:p w14:paraId="795D9363" w14:textId="77777777" w:rsidR="00241E14" w:rsidRDefault="00241E14" w:rsidP="0044310B">
            <w:pPr>
              <w:jc w:val="center"/>
              <w:rPr>
                <w:rFonts w:ascii="Times New Roman" w:hAnsi="Times New Roman" w:cs="Times New Roman"/>
              </w:rPr>
            </w:pPr>
          </w:p>
          <w:p w14:paraId="223B74A6" w14:textId="77777777" w:rsidR="00241E14" w:rsidRDefault="00241E14" w:rsidP="0044310B">
            <w:pPr>
              <w:jc w:val="center"/>
              <w:rPr>
                <w:rFonts w:ascii="Times New Roman" w:hAnsi="Times New Roman" w:cs="Times New Roman"/>
              </w:rPr>
            </w:pPr>
          </w:p>
          <w:p w14:paraId="2F68F1EA" w14:textId="5A93A9A8" w:rsidR="00241E14" w:rsidRPr="00241E14" w:rsidRDefault="00241E14" w:rsidP="0044310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RP Director</w:t>
            </w:r>
            <w:bookmarkStart w:id="1" w:name="_GoBack"/>
            <w:bookmarkEnd w:id="1"/>
          </w:p>
        </w:tc>
      </w:tr>
      <w:tr w:rsidR="0044310B" w14:paraId="10F9F75B" w14:textId="77777777" w:rsidTr="008B578E">
        <w:tc>
          <w:tcPr>
            <w:tcW w:w="3325" w:type="dxa"/>
          </w:tcPr>
          <w:p w14:paraId="2C949D03" w14:textId="57F48870" w:rsidR="0044310B" w:rsidRPr="00A17929" w:rsidRDefault="0044310B" w:rsidP="0044310B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A17929">
              <w:rPr>
                <w:rFonts w:ascii="Times New Roman" w:hAnsi="Times New Roman" w:cs="Times New Roman"/>
                <w:b/>
              </w:rPr>
              <w:lastRenderedPageBreak/>
              <w:t>MARCH 202</w:t>
            </w:r>
            <w:r w:rsidR="008B578E">
              <w:rPr>
                <w:rFonts w:ascii="Times New Roman" w:hAnsi="Times New Roman" w:cs="Times New Roman"/>
                <w:b/>
              </w:rPr>
              <w:t>1</w:t>
            </w:r>
          </w:p>
        </w:tc>
        <w:tc>
          <w:tcPr>
            <w:tcW w:w="2908" w:type="dxa"/>
          </w:tcPr>
          <w:p w14:paraId="1020FA93" w14:textId="77777777" w:rsidR="009541C1" w:rsidRDefault="009541C1" w:rsidP="009541C1">
            <w:pPr>
              <w:rPr>
                <w:rFonts w:ascii="Times New Roman" w:hAnsi="Times New Roman" w:cs="Times New Roman"/>
              </w:rPr>
            </w:pPr>
          </w:p>
          <w:p w14:paraId="5C58375B" w14:textId="54CFFD43" w:rsidR="009541C1" w:rsidRPr="009541C1" w:rsidRDefault="009541C1" w:rsidP="009541C1">
            <w:pPr>
              <w:pStyle w:val="ListParagraph"/>
              <w:numPr>
                <w:ilvl w:val="0"/>
                <w:numId w:val="23"/>
              </w:numPr>
              <w:rPr>
                <w:rFonts w:ascii="Times New Roman" w:hAnsi="Times New Roman" w:cs="Times New Roman"/>
              </w:rPr>
            </w:pPr>
            <w:r w:rsidRPr="009541C1">
              <w:rPr>
                <w:rFonts w:ascii="Times New Roman" w:hAnsi="Times New Roman" w:cs="Times New Roman"/>
              </w:rPr>
              <w:t>Submit all final purchase requisitions to business office by April 15th</w:t>
            </w:r>
          </w:p>
        </w:tc>
        <w:tc>
          <w:tcPr>
            <w:tcW w:w="3117" w:type="dxa"/>
          </w:tcPr>
          <w:p w14:paraId="27E61B7E" w14:textId="77777777" w:rsidR="0044310B" w:rsidRPr="00A17929" w:rsidRDefault="0044310B" w:rsidP="0044310B">
            <w:pPr>
              <w:jc w:val="center"/>
              <w:rPr>
                <w:rFonts w:ascii="Times New Roman" w:hAnsi="Times New Roman" w:cs="Times New Roman"/>
              </w:rPr>
            </w:pPr>
            <w:r w:rsidRPr="00A17929">
              <w:rPr>
                <w:rFonts w:ascii="Times New Roman" w:hAnsi="Times New Roman" w:cs="Times New Roman"/>
              </w:rPr>
              <w:t>Division Directors</w:t>
            </w:r>
          </w:p>
          <w:p w14:paraId="05890067" w14:textId="77777777" w:rsidR="00017D68" w:rsidRPr="00A17929" w:rsidRDefault="00017D68" w:rsidP="0044310B">
            <w:pPr>
              <w:jc w:val="center"/>
              <w:rPr>
                <w:rFonts w:ascii="Times New Roman" w:hAnsi="Times New Roman" w:cs="Times New Roman"/>
              </w:rPr>
            </w:pPr>
          </w:p>
          <w:p w14:paraId="1D60CFBF" w14:textId="77777777" w:rsidR="00017D68" w:rsidRPr="00A17929" w:rsidRDefault="00017D68" w:rsidP="0044310B">
            <w:pPr>
              <w:jc w:val="center"/>
              <w:rPr>
                <w:rFonts w:ascii="Times New Roman" w:hAnsi="Times New Roman" w:cs="Times New Roman"/>
              </w:rPr>
            </w:pPr>
          </w:p>
          <w:p w14:paraId="1A0F1479" w14:textId="77777777" w:rsidR="00017D68" w:rsidRPr="00A17929" w:rsidRDefault="00017D68" w:rsidP="0044310B">
            <w:pPr>
              <w:jc w:val="center"/>
              <w:rPr>
                <w:rFonts w:ascii="Times New Roman" w:hAnsi="Times New Roman" w:cs="Times New Roman"/>
              </w:rPr>
            </w:pPr>
          </w:p>
          <w:p w14:paraId="0CBD46AC" w14:textId="77777777" w:rsidR="00017D68" w:rsidRPr="00A17929" w:rsidRDefault="00017D68" w:rsidP="0044310B">
            <w:pPr>
              <w:jc w:val="center"/>
              <w:rPr>
                <w:rFonts w:ascii="Times New Roman" w:hAnsi="Times New Roman" w:cs="Times New Roman"/>
              </w:rPr>
            </w:pPr>
          </w:p>
          <w:p w14:paraId="25BC166B" w14:textId="77777777" w:rsidR="00017D68" w:rsidRPr="00A17929" w:rsidRDefault="00017D68" w:rsidP="0044310B">
            <w:pPr>
              <w:jc w:val="center"/>
              <w:rPr>
                <w:rFonts w:ascii="Times New Roman" w:hAnsi="Times New Roman" w:cs="Times New Roman"/>
              </w:rPr>
            </w:pPr>
          </w:p>
          <w:p w14:paraId="2500B916" w14:textId="77777777" w:rsidR="00017D68" w:rsidRPr="00A17929" w:rsidRDefault="00017D68" w:rsidP="0044310B">
            <w:pPr>
              <w:jc w:val="center"/>
              <w:rPr>
                <w:rFonts w:ascii="Times New Roman" w:hAnsi="Times New Roman" w:cs="Times New Roman"/>
              </w:rPr>
            </w:pPr>
          </w:p>
          <w:p w14:paraId="6D4AAD20" w14:textId="77777777" w:rsidR="00017D68" w:rsidRPr="00A17929" w:rsidRDefault="00017D68" w:rsidP="0044310B">
            <w:pPr>
              <w:jc w:val="center"/>
              <w:rPr>
                <w:rFonts w:ascii="Times New Roman" w:hAnsi="Times New Roman" w:cs="Times New Roman"/>
              </w:rPr>
            </w:pPr>
          </w:p>
          <w:p w14:paraId="0F4BBEFD" w14:textId="77777777" w:rsidR="00017D68" w:rsidRDefault="00017D68" w:rsidP="0044310B">
            <w:pPr>
              <w:jc w:val="center"/>
              <w:rPr>
                <w:rFonts w:ascii="Times New Roman" w:hAnsi="Times New Roman" w:cs="Times New Roman"/>
              </w:rPr>
            </w:pPr>
            <w:r w:rsidRPr="00A17929">
              <w:rPr>
                <w:rFonts w:ascii="Times New Roman" w:hAnsi="Times New Roman" w:cs="Times New Roman"/>
              </w:rPr>
              <w:t xml:space="preserve">Deans </w:t>
            </w:r>
          </w:p>
          <w:p w14:paraId="3198E6F9" w14:textId="77777777" w:rsidR="009541C1" w:rsidRDefault="009541C1" w:rsidP="0044310B">
            <w:pPr>
              <w:jc w:val="center"/>
              <w:rPr>
                <w:rFonts w:ascii="Times New Roman" w:hAnsi="Times New Roman" w:cs="Times New Roman"/>
              </w:rPr>
            </w:pPr>
          </w:p>
          <w:p w14:paraId="578E19A4" w14:textId="77777777" w:rsidR="009541C1" w:rsidRDefault="009541C1" w:rsidP="0044310B">
            <w:pPr>
              <w:jc w:val="center"/>
              <w:rPr>
                <w:rFonts w:ascii="Times New Roman" w:hAnsi="Times New Roman" w:cs="Times New Roman"/>
              </w:rPr>
            </w:pPr>
          </w:p>
          <w:p w14:paraId="52F5BF89" w14:textId="77777777" w:rsidR="009541C1" w:rsidRDefault="009541C1" w:rsidP="0044310B">
            <w:pPr>
              <w:jc w:val="center"/>
              <w:rPr>
                <w:rFonts w:ascii="Times New Roman" w:hAnsi="Times New Roman" w:cs="Times New Roman"/>
              </w:rPr>
            </w:pPr>
          </w:p>
          <w:p w14:paraId="7D4FC9EA" w14:textId="77777777" w:rsidR="009541C1" w:rsidRDefault="009541C1" w:rsidP="0044310B">
            <w:pPr>
              <w:jc w:val="center"/>
              <w:rPr>
                <w:rFonts w:ascii="Times New Roman" w:hAnsi="Times New Roman" w:cs="Times New Roman"/>
              </w:rPr>
            </w:pPr>
          </w:p>
          <w:p w14:paraId="6168585C" w14:textId="77777777" w:rsidR="009541C1" w:rsidRDefault="009541C1" w:rsidP="0044310B">
            <w:pPr>
              <w:jc w:val="center"/>
              <w:rPr>
                <w:rFonts w:ascii="Times New Roman" w:hAnsi="Times New Roman" w:cs="Times New Roman"/>
              </w:rPr>
            </w:pPr>
          </w:p>
          <w:p w14:paraId="3F5091E6" w14:textId="4E88149C" w:rsidR="009541C1" w:rsidRPr="00A17929" w:rsidRDefault="009541C1" w:rsidP="0044310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ll Planning Units</w:t>
            </w:r>
          </w:p>
        </w:tc>
      </w:tr>
      <w:tr w:rsidR="0044310B" w14:paraId="33B1B7EC" w14:textId="77777777" w:rsidTr="008B578E">
        <w:trPr>
          <w:trHeight w:val="1277"/>
        </w:trPr>
        <w:tc>
          <w:tcPr>
            <w:tcW w:w="3325" w:type="dxa"/>
          </w:tcPr>
          <w:p w14:paraId="19D88D79" w14:textId="5B110891" w:rsidR="0044310B" w:rsidRPr="00A17929" w:rsidRDefault="0044310B" w:rsidP="0044310B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A17929">
              <w:rPr>
                <w:rFonts w:ascii="Times New Roman" w:hAnsi="Times New Roman" w:cs="Times New Roman"/>
                <w:b/>
              </w:rPr>
              <w:t>APRIL 202</w:t>
            </w:r>
            <w:r w:rsidR="008B578E">
              <w:rPr>
                <w:rFonts w:ascii="Times New Roman" w:hAnsi="Times New Roman" w:cs="Times New Roman"/>
                <w:b/>
              </w:rPr>
              <w:t>1</w:t>
            </w:r>
          </w:p>
        </w:tc>
        <w:tc>
          <w:tcPr>
            <w:tcW w:w="2908" w:type="dxa"/>
          </w:tcPr>
          <w:p w14:paraId="2ABC1E1F" w14:textId="77777777" w:rsidR="0044310B" w:rsidRPr="00F23692" w:rsidRDefault="0044310B" w:rsidP="009541C1">
            <w:pPr>
              <w:pStyle w:val="ListParagraph"/>
              <w:numPr>
                <w:ilvl w:val="0"/>
                <w:numId w:val="24"/>
              </w:numPr>
              <w:jc w:val="center"/>
              <w:rPr>
                <w:rFonts w:ascii="Times New Roman" w:hAnsi="Times New Roman" w:cs="Times New Roman"/>
              </w:rPr>
            </w:pPr>
            <w:bookmarkStart w:id="2" w:name="_Hlk19195663"/>
            <w:r w:rsidRPr="00F23692">
              <w:rPr>
                <w:rFonts w:ascii="Times New Roman" w:hAnsi="Times New Roman" w:cs="Times New Roman"/>
              </w:rPr>
              <w:t xml:space="preserve">IOTA Course Evaluation last </w:t>
            </w:r>
            <w:r w:rsidR="0044666E" w:rsidRPr="00F23692">
              <w:rPr>
                <w:rFonts w:ascii="Times New Roman" w:hAnsi="Times New Roman" w:cs="Times New Roman"/>
              </w:rPr>
              <w:t>(</w:t>
            </w:r>
            <w:r w:rsidRPr="00F23692">
              <w:rPr>
                <w:rFonts w:ascii="Times New Roman" w:hAnsi="Times New Roman" w:cs="Times New Roman"/>
              </w:rPr>
              <w:t>8wks and 16wks</w:t>
            </w:r>
            <w:r w:rsidR="0044666E" w:rsidRPr="00F23692">
              <w:rPr>
                <w:rFonts w:ascii="Times New Roman" w:hAnsi="Times New Roman" w:cs="Times New Roman"/>
              </w:rPr>
              <w:t>)</w:t>
            </w:r>
          </w:p>
          <w:bookmarkEnd w:id="2"/>
          <w:p w14:paraId="5908C02C" w14:textId="77777777" w:rsidR="009541C1" w:rsidRPr="00F23692" w:rsidRDefault="009541C1" w:rsidP="009541C1">
            <w:pPr>
              <w:pStyle w:val="ListParagraph"/>
              <w:ind w:left="72"/>
              <w:rPr>
                <w:rFonts w:ascii="Times New Roman" w:hAnsi="Times New Roman" w:cs="Times New Roman"/>
              </w:rPr>
            </w:pPr>
          </w:p>
          <w:p w14:paraId="356A57B7" w14:textId="24C62210" w:rsidR="009541C1" w:rsidRPr="008B578E" w:rsidRDefault="009541C1" w:rsidP="009541C1">
            <w:pPr>
              <w:pStyle w:val="ListParagraph"/>
              <w:numPr>
                <w:ilvl w:val="0"/>
                <w:numId w:val="24"/>
              </w:num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8B578E">
              <w:rPr>
                <w:rFonts w:ascii="Times New Roman" w:hAnsi="Times New Roman" w:cs="Times New Roman"/>
              </w:rPr>
              <w:t>Submission of IPEDS Spring data</w:t>
            </w:r>
            <w:r w:rsidR="00F4508F" w:rsidRPr="008B578E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(Fall Enrollment; Finance, Human Resources, Academic Libraries)</w:t>
            </w:r>
          </w:p>
          <w:p w14:paraId="4BB3DEB2" w14:textId="77777777" w:rsidR="009541C1" w:rsidRPr="00F23692" w:rsidRDefault="009541C1" w:rsidP="009541C1">
            <w:pPr>
              <w:pStyle w:val="ListParagraph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  <w:p w14:paraId="57653DD7" w14:textId="77777777" w:rsidR="009541C1" w:rsidRPr="00F23692" w:rsidRDefault="009541C1" w:rsidP="009541C1">
            <w:pPr>
              <w:pStyle w:val="ListParagraph"/>
              <w:numPr>
                <w:ilvl w:val="0"/>
                <w:numId w:val="24"/>
              </w:numPr>
              <w:rPr>
                <w:rFonts w:ascii="Times New Roman" w:hAnsi="Times New Roman" w:cs="Times New Roman"/>
              </w:rPr>
            </w:pPr>
            <w:r w:rsidRPr="00F23692">
              <w:rPr>
                <w:rFonts w:ascii="Times New Roman" w:hAnsi="Times New Roman" w:cs="Times New Roman"/>
              </w:rPr>
              <w:t xml:space="preserve">Budget Planning is April thru May </w:t>
            </w:r>
          </w:p>
          <w:p w14:paraId="62025804" w14:textId="77777777" w:rsidR="009541C1" w:rsidRPr="00F23692" w:rsidRDefault="009541C1" w:rsidP="009541C1">
            <w:pPr>
              <w:pStyle w:val="ListParagraph"/>
              <w:rPr>
                <w:rFonts w:ascii="Times New Roman" w:hAnsi="Times New Roman" w:cs="Times New Roman"/>
              </w:rPr>
            </w:pPr>
          </w:p>
          <w:p w14:paraId="7F6603F4" w14:textId="77777777" w:rsidR="009541C1" w:rsidRPr="00F23692" w:rsidRDefault="009541C1" w:rsidP="009541C1">
            <w:pPr>
              <w:pStyle w:val="ListParagraph"/>
              <w:numPr>
                <w:ilvl w:val="0"/>
                <w:numId w:val="24"/>
              </w:numPr>
              <w:rPr>
                <w:rFonts w:ascii="Times New Roman" w:hAnsi="Times New Roman" w:cs="Times New Roman"/>
              </w:rPr>
            </w:pPr>
            <w:r w:rsidRPr="00F23692">
              <w:rPr>
                <w:rFonts w:ascii="Times New Roman" w:hAnsi="Times New Roman" w:cs="Times New Roman"/>
              </w:rPr>
              <w:t>Directors/Lead Faculty submit budget requests to Division Directors/ Deans and President</w:t>
            </w:r>
          </w:p>
          <w:p w14:paraId="07B2AF7D" w14:textId="77777777" w:rsidR="009541C1" w:rsidRPr="00F23692" w:rsidRDefault="009541C1" w:rsidP="009541C1">
            <w:pPr>
              <w:pStyle w:val="ListParagraph"/>
              <w:rPr>
                <w:rFonts w:ascii="Times New Roman" w:hAnsi="Times New Roman" w:cs="Times New Roman"/>
              </w:rPr>
            </w:pPr>
          </w:p>
          <w:p w14:paraId="514847C4" w14:textId="3CD8893D" w:rsidR="009541C1" w:rsidRPr="00F23692" w:rsidRDefault="00257341" w:rsidP="009541C1">
            <w:pPr>
              <w:pStyle w:val="ListParagraph"/>
              <w:numPr>
                <w:ilvl w:val="0"/>
                <w:numId w:val="24"/>
              </w:numPr>
              <w:rPr>
                <w:rFonts w:ascii="Times New Roman" w:hAnsi="Times New Roman" w:cs="Times New Roman"/>
              </w:rPr>
            </w:pPr>
            <w:r w:rsidRPr="00F23692">
              <w:rPr>
                <w:rFonts w:ascii="Times New Roman" w:hAnsi="Times New Roman" w:cs="Times New Roman"/>
              </w:rPr>
              <w:t>S</w:t>
            </w:r>
            <w:r w:rsidR="009541C1" w:rsidRPr="00F23692">
              <w:rPr>
                <w:rFonts w:ascii="Times New Roman" w:hAnsi="Times New Roman" w:cs="Times New Roman"/>
              </w:rPr>
              <w:t xml:space="preserve">ubmit Program Outcomes results and improvements to IE Office </w:t>
            </w:r>
            <w:r w:rsidRPr="00F23692">
              <w:rPr>
                <w:rFonts w:ascii="Times New Roman" w:hAnsi="Times New Roman" w:cs="Times New Roman"/>
                <w:highlight w:val="yellow"/>
              </w:rPr>
              <w:t>(April 30)</w:t>
            </w:r>
          </w:p>
          <w:p w14:paraId="5CF60AA2" w14:textId="77777777" w:rsidR="009541C1" w:rsidRPr="00F23692" w:rsidRDefault="009541C1" w:rsidP="009541C1">
            <w:pPr>
              <w:pStyle w:val="ListParagraph"/>
              <w:rPr>
                <w:rFonts w:ascii="Times New Roman" w:hAnsi="Times New Roman" w:cs="Times New Roman"/>
              </w:rPr>
            </w:pPr>
          </w:p>
          <w:p w14:paraId="23B8134E" w14:textId="121D4569" w:rsidR="009541C1" w:rsidRPr="00F23692" w:rsidRDefault="009541C1" w:rsidP="009541C1">
            <w:pPr>
              <w:pStyle w:val="ListParagraph"/>
              <w:numPr>
                <w:ilvl w:val="0"/>
                <w:numId w:val="24"/>
              </w:numPr>
              <w:rPr>
                <w:rFonts w:ascii="Times New Roman" w:hAnsi="Times New Roman" w:cs="Times New Roman"/>
              </w:rPr>
            </w:pPr>
            <w:r w:rsidRPr="00F23692">
              <w:rPr>
                <w:rFonts w:ascii="Times New Roman" w:hAnsi="Times New Roman" w:cs="Times New Roman"/>
              </w:rPr>
              <w:t>Submit Student Learning Outcomes (Program Matrix)</w:t>
            </w:r>
          </w:p>
        </w:tc>
        <w:tc>
          <w:tcPr>
            <w:tcW w:w="3117" w:type="dxa"/>
          </w:tcPr>
          <w:p w14:paraId="0E34F614" w14:textId="77777777" w:rsidR="0044310B" w:rsidRDefault="009541C1" w:rsidP="0044310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RP Director</w:t>
            </w:r>
          </w:p>
          <w:p w14:paraId="101D1375" w14:textId="77777777" w:rsidR="00F4508F" w:rsidRDefault="00F4508F" w:rsidP="0044310B">
            <w:pPr>
              <w:jc w:val="center"/>
              <w:rPr>
                <w:rFonts w:ascii="Times New Roman" w:hAnsi="Times New Roman" w:cs="Times New Roman"/>
              </w:rPr>
            </w:pPr>
          </w:p>
          <w:p w14:paraId="3CA28AAB" w14:textId="77777777" w:rsidR="00F4508F" w:rsidRDefault="00F4508F" w:rsidP="0044310B">
            <w:pPr>
              <w:jc w:val="center"/>
              <w:rPr>
                <w:rFonts w:ascii="Times New Roman" w:hAnsi="Times New Roman" w:cs="Times New Roman"/>
              </w:rPr>
            </w:pPr>
          </w:p>
          <w:p w14:paraId="16C3F6A4" w14:textId="77777777" w:rsidR="00F4508F" w:rsidRDefault="00F4508F" w:rsidP="0044310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egistrar, HR, Administrative Services, Librarian &amp; IRP</w:t>
            </w:r>
          </w:p>
          <w:p w14:paraId="17F9AC1D" w14:textId="77777777" w:rsidR="00F4508F" w:rsidRDefault="00F4508F" w:rsidP="0044310B">
            <w:pPr>
              <w:jc w:val="center"/>
              <w:rPr>
                <w:rFonts w:ascii="Times New Roman" w:hAnsi="Times New Roman" w:cs="Times New Roman"/>
              </w:rPr>
            </w:pPr>
          </w:p>
          <w:p w14:paraId="72FF2D47" w14:textId="77777777" w:rsidR="00F4508F" w:rsidRDefault="00F4508F" w:rsidP="0044310B">
            <w:pPr>
              <w:jc w:val="center"/>
              <w:rPr>
                <w:rFonts w:ascii="Times New Roman" w:hAnsi="Times New Roman" w:cs="Times New Roman"/>
              </w:rPr>
            </w:pPr>
          </w:p>
          <w:p w14:paraId="3335FAEC" w14:textId="77777777" w:rsidR="00F4508F" w:rsidRDefault="00F4508F" w:rsidP="0044310B">
            <w:pPr>
              <w:jc w:val="center"/>
              <w:rPr>
                <w:rFonts w:ascii="Times New Roman" w:hAnsi="Times New Roman" w:cs="Times New Roman"/>
              </w:rPr>
            </w:pPr>
          </w:p>
          <w:p w14:paraId="6F89F02E" w14:textId="77777777" w:rsidR="00F4508F" w:rsidRDefault="00F4508F" w:rsidP="0044310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dministrative Services Dean</w:t>
            </w:r>
          </w:p>
          <w:p w14:paraId="59FC5D96" w14:textId="77777777" w:rsidR="00F4508F" w:rsidRDefault="00F4508F" w:rsidP="0044310B">
            <w:pPr>
              <w:jc w:val="center"/>
              <w:rPr>
                <w:rFonts w:ascii="Times New Roman" w:hAnsi="Times New Roman" w:cs="Times New Roman"/>
              </w:rPr>
            </w:pPr>
          </w:p>
          <w:p w14:paraId="14540817" w14:textId="77777777" w:rsidR="00F4508F" w:rsidRDefault="00F4508F" w:rsidP="0044310B">
            <w:pPr>
              <w:jc w:val="center"/>
              <w:rPr>
                <w:rFonts w:ascii="Times New Roman" w:hAnsi="Times New Roman" w:cs="Times New Roman"/>
              </w:rPr>
            </w:pPr>
          </w:p>
          <w:p w14:paraId="50A930AD" w14:textId="77777777" w:rsidR="00F4508F" w:rsidRDefault="00F4508F" w:rsidP="0044310B">
            <w:pPr>
              <w:jc w:val="center"/>
              <w:rPr>
                <w:rFonts w:ascii="Times New Roman" w:hAnsi="Times New Roman" w:cs="Times New Roman"/>
              </w:rPr>
            </w:pPr>
          </w:p>
          <w:p w14:paraId="2B0F0DE5" w14:textId="77777777" w:rsidR="00F4508F" w:rsidRDefault="00F4508F" w:rsidP="0044310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irectors</w:t>
            </w:r>
            <w:r w:rsidR="00257341">
              <w:rPr>
                <w:rFonts w:ascii="Times New Roman" w:hAnsi="Times New Roman" w:cs="Times New Roman"/>
              </w:rPr>
              <w:t xml:space="preserve"> &amp; </w:t>
            </w:r>
            <w:r>
              <w:rPr>
                <w:rFonts w:ascii="Times New Roman" w:hAnsi="Times New Roman" w:cs="Times New Roman"/>
              </w:rPr>
              <w:t>Deans</w:t>
            </w:r>
            <w:r w:rsidR="00257341">
              <w:rPr>
                <w:rFonts w:ascii="Times New Roman" w:hAnsi="Times New Roman" w:cs="Times New Roman"/>
              </w:rPr>
              <w:t xml:space="preserve"> of All Units</w:t>
            </w:r>
          </w:p>
          <w:p w14:paraId="170E9A56" w14:textId="77777777" w:rsidR="00257341" w:rsidRDefault="00257341" w:rsidP="0044310B">
            <w:pPr>
              <w:jc w:val="center"/>
              <w:rPr>
                <w:rFonts w:ascii="Times New Roman" w:hAnsi="Times New Roman" w:cs="Times New Roman"/>
              </w:rPr>
            </w:pPr>
          </w:p>
          <w:p w14:paraId="08090AB5" w14:textId="77777777" w:rsidR="00257341" w:rsidRDefault="00257341" w:rsidP="0044310B">
            <w:pPr>
              <w:jc w:val="center"/>
              <w:rPr>
                <w:rFonts w:ascii="Times New Roman" w:hAnsi="Times New Roman" w:cs="Times New Roman"/>
              </w:rPr>
            </w:pPr>
          </w:p>
          <w:p w14:paraId="56230A08" w14:textId="77777777" w:rsidR="00257341" w:rsidRDefault="00257341" w:rsidP="0044310B">
            <w:pPr>
              <w:jc w:val="center"/>
              <w:rPr>
                <w:rFonts w:ascii="Times New Roman" w:hAnsi="Times New Roman" w:cs="Times New Roman"/>
              </w:rPr>
            </w:pPr>
          </w:p>
          <w:p w14:paraId="2A3B6461" w14:textId="77777777" w:rsidR="00257341" w:rsidRDefault="00257341" w:rsidP="0044310B">
            <w:pPr>
              <w:jc w:val="center"/>
              <w:rPr>
                <w:rFonts w:ascii="Times New Roman" w:hAnsi="Times New Roman" w:cs="Times New Roman"/>
              </w:rPr>
            </w:pPr>
            <w:r w:rsidRPr="009541C1">
              <w:rPr>
                <w:rFonts w:ascii="Times New Roman" w:hAnsi="Times New Roman" w:cs="Times New Roman"/>
              </w:rPr>
              <w:t>All Units</w:t>
            </w:r>
          </w:p>
          <w:p w14:paraId="1EEE7130" w14:textId="77777777" w:rsidR="00257341" w:rsidRDefault="00257341" w:rsidP="0044310B">
            <w:pPr>
              <w:jc w:val="center"/>
              <w:rPr>
                <w:rFonts w:ascii="Times New Roman" w:hAnsi="Times New Roman" w:cs="Times New Roman"/>
              </w:rPr>
            </w:pPr>
          </w:p>
          <w:p w14:paraId="06783499" w14:textId="77777777" w:rsidR="00257341" w:rsidRDefault="00257341" w:rsidP="0044310B">
            <w:pPr>
              <w:jc w:val="center"/>
              <w:rPr>
                <w:rFonts w:ascii="Times New Roman" w:hAnsi="Times New Roman" w:cs="Times New Roman"/>
              </w:rPr>
            </w:pPr>
          </w:p>
          <w:p w14:paraId="6012DD77" w14:textId="77777777" w:rsidR="00257341" w:rsidRDefault="00257341" w:rsidP="0044310B">
            <w:pPr>
              <w:jc w:val="center"/>
              <w:rPr>
                <w:rFonts w:ascii="Times New Roman" w:hAnsi="Times New Roman" w:cs="Times New Roman"/>
              </w:rPr>
            </w:pPr>
          </w:p>
          <w:p w14:paraId="67C96196" w14:textId="0F334B74" w:rsidR="00257341" w:rsidRPr="00A17929" w:rsidRDefault="00257341" w:rsidP="0044310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aculty</w:t>
            </w:r>
          </w:p>
        </w:tc>
      </w:tr>
      <w:tr w:rsidR="0044310B" w14:paraId="1CF5EDDF" w14:textId="77777777" w:rsidTr="008B578E">
        <w:tc>
          <w:tcPr>
            <w:tcW w:w="3325" w:type="dxa"/>
          </w:tcPr>
          <w:p w14:paraId="68766B33" w14:textId="24289387" w:rsidR="0044310B" w:rsidRPr="00A17929" w:rsidRDefault="0044310B" w:rsidP="0044310B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A17929">
              <w:rPr>
                <w:rFonts w:ascii="Times New Roman" w:hAnsi="Times New Roman" w:cs="Times New Roman"/>
                <w:b/>
              </w:rPr>
              <w:t>MAY 202</w:t>
            </w:r>
            <w:r w:rsidR="008B578E">
              <w:rPr>
                <w:rFonts w:ascii="Times New Roman" w:hAnsi="Times New Roman" w:cs="Times New Roman"/>
                <w:b/>
              </w:rPr>
              <w:t>1</w:t>
            </w:r>
          </w:p>
        </w:tc>
        <w:tc>
          <w:tcPr>
            <w:tcW w:w="2908" w:type="dxa"/>
          </w:tcPr>
          <w:p w14:paraId="7A6B06DF" w14:textId="14DE2C66" w:rsidR="00A42B21" w:rsidRDefault="00257341" w:rsidP="00A42B21">
            <w:pPr>
              <w:pStyle w:val="ListParagraph"/>
              <w:numPr>
                <w:ilvl w:val="0"/>
                <w:numId w:val="27"/>
              </w:numPr>
              <w:rPr>
                <w:rFonts w:ascii="Times New Roman" w:hAnsi="Times New Roman" w:cs="Times New Roman"/>
              </w:rPr>
            </w:pPr>
            <w:r w:rsidRPr="00F23692">
              <w:rPr>
                <w:rFonts w:ascii="Times New Roman" w:hAnsi="Times New Roman" w:cs="Times New Roman"/>
              </w:rPr>
              <w:t>Faculty and Staff Evaluations</w:t>
            </w:r>
          </w:p>
          <w:p w14:paraId="2A5A0858" w14:textId="47939828" w:rsidR="00A42B21" w:rsidRDefault="00A42B21" w:rsidP="00A42B21">
            <w:pPr>
              <w:rPr>
                <w:rFonts w:ascii="Times New Roman" w:hAnsi="Times New Roman" w:cs="Times New Roman"/>
              </w:rPr>
            </w:pPr>
          </w:p>
          <w:p w14:paraId="4ED527B1" w14:textId="14DD7FBF" w:rsidR="00257341" w:rsidRPr="00A42B21" w:rsidRDefault="00A42B21" w:rsidP="00257341">
            <w:pPr>
              <w:pStyle w:val="ListParagraph"/>
              <w:numPr>
                <w:ilvl w:val="0"/>
                <w:numId w:val="27"/>
              </w:numPr>
              <w:rPr>
                <w:rFonts w:ascii="Times New Roman" w:hAnsi="Times New Roman" w:cs="Times New Roman"/>
              </w:rPr>
            </w:pPr>
            <w:r w:rsidRPr="00A42B21">
              <w:rPr>
                <w:rFonts w:ascii="Times New Roman" w:hAnsi="Times New Roman" w:cs="Times New Roman"/>
              </w:rPr>
              <w:t>Graduate Survey</w:t>
            </w:r>
            <w:r>
              <w:rPr>
                <w:rFonts w:ascii="Times New Roman" w:hAnsi="Times New Roman" w:cs="Times New Roman"/>
              </w:rPr>
              <w:t>s</w:t>
            </w:r>
          </w:p>
          <w:p w14:paraId="1B76C289" w14:textId="77777777" w:rsidR="00257341" w:rsidRPr="00F23692" w:rsidRDefault="00257341" w:rsidP="00257341">
            <w:pPr>
              <w:pStyle w:val="ListParagraph"/>
              <w:rPr>
                <w:rFonts w:ascii="Times New Roman" w:hAnsi="Times New Roman" w:cs="Times New Roman"/>
              </w:rPr>
            </w:pPr>
          </w:p>
          <w:p w14:paraId="0B915796" w14:textId="4188E166" w:rsidR="00257341" w:rsidRPr="00F23692" w:rsidRDefault="00257341" w:rsidP="00257341">
            <w:pPr>
              <w:pStyle w:val="ListParagraph"/>
              <w:numPr>
                <w:ilvl w:val="0"/>
                <w:numId w:val="27"/>
              </w:numPr>
              <w:rPr>
                <w:rFonts w:ascii="Times New Roman" w:hAnsi="Times New Roman" w:cs="Times New Roman"/>
              </w:rPr>
            </w:pPr>
            <w:r w:rsidRPr="00F23692">
              <w:rPr>
                <w:rFonts w:ascii="Times New Roman" w:hAnsi="Times New Roman" w:cs="Times New Roman"/>
              </w:rPr>
              <w:t xml:space="preserve"> All Units submit to IE Office the Use of Results indicating that program goals have been met</w:t>
            </w:r>
            <w:r w:rsidR="00F23692">
              <w:rPr>
                <w:rFonts w:ascii="Times New Roman" w:hAnsi="Times New Roman" w:cs="Times New Roman"/>
              </w:rPr>
              <w:t>.  Show comparisons of intended results and outcomes.</w:t>
            </w:r>
          </w:p>
          <w:p w14:paraId="351C2EEC" w14:textId="77777777" w:rsidR="00257341" w:rsidRPr="00F23692" w:rsidRDefault="00257341" w:rsidP="00F23692">
            <w:pPr>
              <w:rPr>
                <w:rFonts w:ascii="Times New Roman" w:hAnsi="Times New Roman" w:cs="Times New Roman"/>
              </w:rPr>
            </w:pPr>
          </w:p>
          <w:p w14:paraId="2EA134BF" w14:textId="3758879C" w:rsidR="00257341" w:rsidRDefault="00257341" w:rsidP="00257341">
            <w:pPr>
              <w:pStyle w:val="ListParagraph"/>
              <w:numPr>
                <w:ilvl w:val="0"/>
                <w:numId w:val="27"/>
              </w:numPr>
              <w:rPr>
                <w:rFonts w:ascii="Times New Roman" w:hAnsi="Times New Roman" w:cs="Times New Roman"/>
              </w:rPr>
            </w:pPr>
            <w:r w:rsidRPr="00F23692">
              <w:rPr>
                <w:rFonts w:ascii="Times New Roman" w:hAnsi="Times New Roman" w:cs="Times New Roman"/>
              </w:rPr>
              <w:lastRenderedPageBreak/>
              <w:t xml:space="preserve">Final Submission of all IE </w:t>
            </w:r>
            <w:r w:rsidR="00F23692" w:rsidRPr="00F23692">
              <w:rPr>
                <w:rFonts w:ascii="Times New Roman" w:hAnsi="Times New Roman" w:cs="Times New Roman"/>
              </w:rPr>
              <w:t xml:space="preserve">Reports </w:t>
            </w:r>
            <w:r w:rsidRPr="00F23692">
              <w:rPr>
                <w:rFonts w:ascii="Times New Roman" w:hAnsi="Times New Roman" w:cs="Times New Roman"/>
              </w:rPr>
              <w:t xml:space="preserve">and Assessment data to IE Office (May 30) </w:t>
            </w:r>
          </w:p>
          <w:p w14:paraId="61715FFE" w14:textId="77777777" w:rsidR="00A42B21" w:rsidRPr="00A42B21" w:rsidRDefault="00A42B21" w:rsidP="00A42B21">
            <w:pPr>
              <w:pStyle w:val="ListParagraph"/>
              <w:rPr>
                <w:rFonts w:ascii="Times New Roman" w:hAnsi="Times New Roman" w:cs="Times New Roman"/>
              </w:rPr>
            </w:pPr>
          </w:p>
          <w:p w14:paraId="5A5747FB" w14:textId="7227BE24" w:rsidR="00A42B21" w:rsidRPr="00A42B21" w:rsidRDefault="00A42B21" w:rsidP="00257341">
            <w:pPr>
              <w:pStyle w:val="ListParagraph"/>
              <w:numPr>
                <w:ilvl w:val="0"/>
                <w:numId w:val="27"/>
              </w:numPr>
              <w:rPr>
                <w:rFonts w:ascii="Times New Roman" w:hAnsi="Times New Roman" w:cs="Times New Roman"/>
                <w:b/>
                <w:bCs/>
              </w:rPr>
            </w:pPr>
            <w:r w:rsidRPr="00A42B21">
              <w:rPr>
                <w:rFonts w:ascii="Times New Roman" w:hAnsi="Times New Roman" w:cs="Times New Roman"/>
                <w:b/>
                <w:bCs/>
              </w:rPr>
              <w:t>GRADUATION</w:t>
            </w:r>
          </w:p>
          <w:p w14:paraId="6AE06C98" w14:textId="77777777" w:rsidR="00A42B21" w:rsidRPr="00A42B21" w:rsidRDefault="00A42B21" w:rsidP="00A42B21">
            <w:pPr>
              <w:pStyle w:val="ListParagraph"/>
              <w:rPr>
                <w:rFonts w:ascii="Times New Roman" w:hAnsi="Times New Roman" w:cs="Times New Roman"/>
              </w:rPr>
            </w:pPr>
          </w:p>
          <w:p w14:paraId="30092BC2" w14:textId="77777777" w:rsidR="00A42B21" w:rsidRPr="00F23692" w:rsidRDefault="00A42B21" w:rsidP="00A42B21">
            <w:pPr>
              <w:pStyle w:val="ListParagraph"/>
              <w:ind w:left="72"/>
              <w:rPr>
                <w:rFonts w:ascii="Times New Roman" w:hAnsi="Times New Roman" w:cs="Times New Roman"/>
              </w:rPr>
            </w:pPr>
          </w:p>
          <w:p w14:paraId="79713DC1" w14:textId="77777777" w:rsidR="00257341" w:rsidRPr="00F23692" w:rsidRDefault="00257341" w:rsidP="00257341">
            <w:pPr>
              <w:pStyle w:val="ListParagraph"/>
              <w:rPr>
                <w:rFonts w:ascii="Times New Roman" w:hAnsi="Times New Roman" w:cs="Times New Roman"/>
              </w:rPr>
            </w:pPr>
          </w:p>
          <w:p w14:paraId="21FB6576" w14:textId="0C5CF52B" w:rsidR="00257341" w:rsidRPr="00F23692" w:rsidRDefault="00257341" w:rsidP="00257341">
            <w:pPr>
              <w:pStyle w:val="ListParagraph"/>
              <w:ind w:left="72"/>
              <w:rPr>
                <w:rFonts w:ascii="Times New Roman" w:hAnsi="Times New Roman" w:cs="Times New Roman"/>
              </w:rPr>
            </w:pPr>
          </w:p>
        </w:tc>
        <w:tc>
          <w:tcPr>
            <w:tcW w:w="3117" w:type="dxa"/>
          </w:tcPr>
          <w:p w14:paraId="0395FF88" w14:textId="77777777" w:rsidR="0044310B" w:rsidRDefault="00257341" w:rsidP="0044310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lastRenderedPageBreak/>
              <w:t>President, Deans, Division Directors, &amp; Lead Faculty</w:t>
            </w:r>
          </w:p>
          <w:p w14:paraId="2C9DDD03" w14:textId="77777777" w:rsidR="00F23692" w:rsidRDefault="00F23692" w:rsidP="0044310B">
            <w:pPr>
              <w:jc w:val="center"/>
              <w:rPr>
                <w:rFonts w:ascii="Times New Roman" w:hAnsi="Times New Roman" w:cs="Times New Roman"/>
              </w:rPr>
            </w:pPr>
          </w:p>
          <w:p w14:paraId="5A6F366C" w14:textId="77777777" w:rsidR="00F23692" w:rsidRDefault="00F23692" w:rsidP="0044310B">
            <w:pPr>
              <w:jc w:val="center"/>
              <w:rPr>
                <w:rFonts w:ascii="Times New Roman" w:hAnsi="Times New Roman" w:cs="Times New Roman"/>
              </w:rPr>
            </w:pPr>
          </w:p>
          <w:p w14:paraId="57D2D119" w14:textId="77777777" w:rsidR="00F23692" w:rsidRDefault="00F23692" w:rsidP="0044310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ll Units</w:t>
            </w:r>
          </w:p>
          <w:p w14:paraId="70C54772" w14:textId="77777777" w:rsidR="00A1576B" w:rsidRDefault="00A1576B" w:rsidP="0044310B">
            <w:pPr>
              <w:jc w:val="center"/>
              <w:rPr>
                <w:rFonts w:ascii="Times New Roman" w:hAnsi="Times New Roman" w:cs="Times New Roman"/>
              </w:rPr>
            </w:pPr>
          </w:p>
          <w:p w14:paraId="1138B07F" w14:textId="77777777" w:rsidR="00A1576B" w:rsidRDefault="00A1576B" w:rsidP="0044310B">
            <w:pPr>
              <w:jc w:val="center"/>
              <w:rPr>
                <w:rFonts w:ascii="Times New Roman" w:hAnsi="Times New Roman" w:cs="Times New Roman"/>
              </w:rPr>
            </w:pPr>
          </w:p>
          <w:p w14:paraId="5C7A8536" w14:textId="77777777" w:rsidR="00A1576B" w:rsidRDefault="00A1576B" w:rsidP="0044310B">
            <w:pPr>
              <w:jc w:val="center"/>
              <w:rPr>
                <w:rFonts w:ascii="Times New Roman" w:hAnsi="Times New Roman" w:cs="Times New Roman"/>
              </w:rPr>
            </w:pPr>
          </w:p>
          <w:p w14:paraId="5C7E0AA9" w14:textId="77777777" w:rsidR="00A1576B" w:rsidRDefault="00A1576B" w:rsidP="0044310B">
            <w:pPr>
              <w:jc w:val="center"/>
              <w:rPr>
                <w:rFonts w:ascii="Times New Roman" w:hAnsi="Times New Roman" w:cs="Times New Roman"/>
              </w:rPr>
            </w:pPr>
          </w:p>
          <w:p w14:paraId="47E280F9" w14:textId="77777777" w:rsidR="00A1576B" w:rsidRDefault="00A1576B" w:rsidP="0044310B">
            <w:pPr>
              <w:jc w:val="center"/>
              <w:rPr>
                <w:rFonts w:ascii="Times New Roman" w:hAnsi="Times New Roman" w:cs="Times New Roman"/>
              </w:rPr>
            </w:pPr>
          </w:p>
          <w:p w14:paraId="64B78C7D" w14:textId="77777777" w:rsidR="00A1576B" w:rsidRDefault="00A1576B" w:rsidP="0044310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ll Units</w:t>
            </w:r>
          </w:p>
          <w:p w14:paraId="34A44231" w14:textId="77777777" w:rsidR="00A42B21" w:rsidRDefault="00A42B21" w:rsidP="0044310B">
            <w:pPr>
              <w:jc w:val="center"/>
              <w:rPr>
                <w:rFonts w:ascii="Times New Roman" w:hAnsi="Times New Roman" w:cs="Times New Roman"/>
              </w:rPr>
            </w:pPr>
          </w:p>
          <w:p w14:paraId="489582B3" w14:textId="77777777" w:rsidR="00A42B21" w:rsidRDefault="00A42B21" w:rsidP="0044310B">
            <w:pPr>
              <w:jc w:val="center"/>
              <w:rPr>
                <w:rFonts w:ascii="Times New Roman" w:hAnsi="Times New Roman" w:cs="Times New Roman"/>
              </w:rPr>
            </w:pPr>
          </w:p>
          <w:p w14:paraId="447022DA" w14:textId="4EB44C71" w:rsidR="00A42B21" w:rsidRPr="00A42B21" w:rsidRDefault="00A42B21" w:rsidP="0044310B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A42B21">
              <w:rPr>
                <w:rFonts w:ascii="Times New Roman" w:hAnsi="Times New Roman" w:cs="Times New Roman"/>
                <w:b/>
                <w:bCs/>
              </w:rPr>
              <w:t>ALL PERSONNEL</w:t>
            </w:r>
          </w:p>
        </w:tc>
      </w:tr>
      <w:tr w:rsidR="00B42C9D" w14:paraId="3F767A05" w14:textId="77777777" w:rsidTr="008B578E">
        <w:tc>
          <w:tcPr>
            <w:tcW w:w="3325" w:type="dxa"/>
          </w:tcPr>
          <w:p w14:paraId="2B2804C7" w14:textId="5FA5374A" w:rsidR="00B42C9D" w:rsidRPr="00A17929" w:rsidRDefault="00B42C9D" w:rsidP="0044310B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JUNE 202</w:t>
            </w:r>
            <w:r w:rsidR="008B578E">
              <w:rPr>
                <w:rFonts w:ascii="Times New Roman" w:hAnsi="Times New Roman" w:cs="Times New Roman"/>
                <w:b/>
              </w:rPr>
              <w:t>1</w:t>
            </w:r>
          </w:p>
        </w:tc>
        <w:tc>
          <w:tcPr>
            <w:tcW w:w="2908" w:type="dxa"/>
          </w:tcPr>
          <w:p w14:paraId="141E2713" w14:textId="77777777" w:rsidR="00F23692" w:rsidRPr="00A1576B" w:rsidRDefault="00F23692" w:rsidP="00F23692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</w:rPr>
            </w:pPr>
            <w:r w:rsidRPr="00A1576B">
              <w:rPr>
                <w:rFonts w:ascii="Times New Roman" w:hAnsi="Times New Roman" w:cs="Times New Roman"/>
              </w:rPr>
              <w:t>IE Office review, evaluate, and analyze Outcomes data, Results, Use of Results</w:t>
            </w:r>
          </w:p>
          <w:p w14:paraId="668DC693" w14:textId="77777777" w:rsidR="00F23692" w:rsidRPr="00A1576B" w:rsidRDefault="00F23692" w:rsidP="00F23692">
            <w:pPr>
              <w:pStyle w:val="ListParagraph"/>
              <w:ind w:left="72"/>
              <w:rPr>
                <w:rFonts w:ascii="Times New Roman" w:hAnsi="Times New Roman" w:cs="Times New Roman"/>
              </w:rPr>
            </w:pPr>
          </w:p>
          <w:p w14:paraId="3834CFAC" w14:textId="77777777" w:rsidR="00B42C9D" w:rsidRPr="00A1576B" w:rsidRDefault="00F23692" w:rsidP="00F23692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</w:rPr>
            </w:pPr>
            <w:r w:rsidRPr="00A1576B">
              <w:rPr>
                <w:rFonts w:ascii="Times New Roman" w:hAnsi="Times New Roman" w:cs="Times New Roman"/>
              </w:rPr>
              <w:t>Review IE Plans for next academic year</w:t>
            </w:r>
          </w:p>
          <w:p w14:paraId="5D0FD592" w14:textId="77777777" w:rsidR="00A1576B" w:rsidRPr="00A1576B" w:rsidRDefault="00A1576B" w:rsidP="00A1576B">
            <w:pPr>
              <w:pStyle w:val="ListParagraph"/>
              <w:rPr>
                <w:rFonts w:ascii="Times New Roman" w:hAnsi="Times New Roman" w:cs="Times New Roman"/>
              </w:rPr>
            </w:pPr>
          </w:p>
          <w:p w14:paraId="4F35A6D9" w14:textId="3BAE40AB" w:rsidR="00A1576B" w:rsidRPr="00A1576B" w:rsidRDefault="00A1576B" w:rsidP="00F23692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</w:rPr>
            </w:pPr>
            <w:r w:rsidRPr="00A1576B">
              <w:rPr>
                <w:rFonts w:ascii="Times New Roman" w:hAnsi="Times New Roman" w:cs="Times New Roman"/>
              </w:rPr>
              <w:t>Compile and distribute graduate survey results</w:t>
            </w:r>
          </w:p>
          <w:p w14:paraId="584EA567" w14:textId="77777777" w:rsidR="00A1576B" w:rsidRPr="00A1576B" w:rsidRDefault="00A1576B" w:rsidP="00A1576B">
            <w:pPr>
              <w:pStyle w:val="ListParagraph"/>
              <w:rPr>
                <w:rFonts w:ascii="Times New Roman" w:hAnsi="Times New Roman" w:cs="Times New Roman"/>
              </w:rPr>
            </w:pPr>
          </w:p>
          <w:p w14:paraId="252A4A8C" w14:textId="1BBA604D" w:rsidR="00A1576B" w:rsidRPr="00A1576B" w:rsidRDefault="00A1576B" w:rsidP="00F23692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</w:rPr>
            </w:pPr>
            <w:r w:rsidRPr="00A1576B">
              <w:rPr>
                <w:rFonts w:ascii="Times New Roman" w:hAnsi="Times New Roman" w:cs="Times New Roman"/>
              </w:rPr>
              <w:t xml:space="preserve">Department budgets submitted to Dean of Administrative Services </w:t>
            </w:r>
          </w:p>
          <w:p w14:paraId="627AA7DC" w14:textId="77777777" w:rsidR="00A1576B" w:rsidRPr="00A1576B" w:rsidRDefault="00A1576B" w:rsidP="00A1576B">
            <w:pPr>
              <w:pStyle w:val="ListParagraph"/>
              <w:rPr>
                <w:rFonts w:ascii="Times New Roman" w:hAnsi="Times New Roman" w:cs="Times New Roman"/>
              </w:rPr>
            </w:pPr>
          </w:p>
          <w:p w14:paraId="7F796B45" w14:textId="2A55DF7F" w:rsidR="00A1576B" w:rsidRPr="00A1576B" w:rsidRDefault="00A1576B" w:rsidP="00F23692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</w:rPr>
            </w:pPr>
            <w:r w:rsidRPr="00A1576B">
              <w:rPr>
                <w:rFonts w:ascii="Times New Roman" w:hAnsi="Times New Roman" w:cs="Times New Roman"/>
              </w:rPr>
              <w:t xml:space="preserve">The President </w:t>
            </w:r>
            <w:r>
              <w:rPr>
                <w:rFonts w:ascii="Times New Roman" w:hAnsi="Times New Roman" w:cs="Times New Roman"/>
              </w:rPr>
              <w:t>Cabinet</w:t>
            </w:r>
            <w:r w:rsidRPr="00A1576B">
              <w:rPr>
                <w:rFonts w:ascii="Times New Roman" w:hAnsi="Times New Roman" w:cs="Times New Roman"/>
              </w:rPr>
              <w:t xml:space="preserve"> makes recommendations for Purchasing needs based on a listing of unencumbered funds </w:t>
            </w:r>
          </w:p>
          <w:p w14:paraId="70152ACD" w14:textId="77777777" w:rsidR="00A1576B" w:rsidRPr="00A1576B" w:rsidRDefault="00A1576B" w:rsidP="00A1576B">
            <w:pPr>
              <w:pStyle w:val="ListParagraph"/>
              <w:rPr>
                <w:rFonts w:ascii="Times New Roman" w:hAnsi="Times New Roman" w:cs="Times New Roman"/>
              </w:rPr>
            </w:pPr>
          </w:p>
          <w:p w14:paraId="22C5D59C" w14:textId="77777777" w:rsidR="00A1576B" w:rsidRDefault="00A1576B" w:rsidP="00F23692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</w:rPr>
            </w:pPr>
            <w:r w:rsidRPr="00A1576B">
              <w:rPr>
                <w:rFonts w:ascii="Times New Roman" w:hAnsi="Times New Roman" w:cs="Times New Roman"/>
              </w:rPr>
              <w:t xml:space="preserve"> IE end of year report</w:t>
            </w:r>
          </w:p>
          <w:p w14:paraId="1AA0742D" w14:textId="77777777" w:rsidR="00A1576B" w:rsidRPr="00A1576B" w:rsidRDefault="00A1576B" w:rsidP="00A1576B">
            <w:pPr>
              <w:pStyle w:val="ListParagraph"/>
              <w:rPr>
                <w:rFonts w:ascii="Times New Roman" w:hAnsi="Times New Roman" w:cs="Times New Roman"/>
              </w:rPr>
            </w:pPr>
          </w:p>
          <w:p w14:paraId="394C1BB6" w14:textId="19DB371D" w:rsidR="00A1576B" w:rsidRPr="00A1576B" w:rsidRDefault="00A1576B" w:rsidP="00F23692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OTA Student Course Evaluations compiled</w:t>
            </w:r>
          </w:p>
        </w:tc>
        <w:tc>
          <w:tcPr>
            <w:tcW w:w="3117" w:type="dxa"/>
          </w:tcPr>
          <w:p w14:paraId="4DA481C7" w14:textId="77777777" w:rsidR="00B42C9D" w:rsidRDefault="00F23692" w:rsidP="0044310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RP Director</w:t>
            </w:r>
          </w:p>
          <w:p w14:paraId="7AA86AAE" w14:textId="77777777" w:rsidR="00F23692" w:rsidRDefault="00F23692" w:rsidP="0044310B">
            <w:pPr>
              <w:jc w:val="center"/>
              <w:rPr>
                <w:rFonts w:ascii="Times New Roman" w:hAnsi="Times New Roman" w:cs="Times New Roman"/>
              </w:rPr>
            </w:pPr>
          </w:p>
          <w:p w14:paraId="7E7B8263" w14:textId="77777777" w:rsidR="00F23692" w:rsidRDefault="00F23692" w:rsidP="0044310B">
            <w:pPr>
              <w:jc w:val="center"/>
              <w:rPr>
                <w:rFonts w:ascii="Times New Roman" w:hAnsi="Times New Roman" w:cs="Times New Roman"/>
              </w:rPr>
            </w:pPr>
          </w:p>
          <w:p w14:paraId="130F2620" w14:textId="77777777" w:rsidR="00F23692" w:rsidRDefault="00F23692" w:rsidP="0044310B">
            <w:pPr>
              <w:jc w:val="center"/>
              <w:rPr>
                <w:rFonts w:ascii="Times New Roman" w:hAnsi="Times New Roman" w:cs="Times New Roman"/>
              </w:rPr>
            </w:pPr>
          </w:p>
          <w:p w14:paraId="0ADF3D1C" w14:textId="77777777" w:rsidR="00F23692" w:rsidRDefault="00F23692" w:rsidP="0044310B">
            <w:pPr>
              <w:jc w:val="center"/>
              <w:rPr>
                <w:rFonts w:ascii="Times New Roman" w:hAnsi="Times New Roman" w:cs="Times New Roman"/>
              </w:rPr>
            </w:pPr>
          </w:p>
          <w:p w14:paraId="4C30BAB6" w14:textId="77777777" w:rsidR="00F23692" w:rsidRDefault="00F23692" w:rsidP="0044310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</w:t>
            </w:r>
            <w:r w:rsidR="00A1576B">
              <w:rPr>
                <w:rFonts w:ascii="Times New Roman" w:hAnsi="Times New Roman" w:cs="Times New Roman"/>
              </w:rPr>
              <w:t>RP</w:t>
            </w:r>
            <w:r>
              <w:rPr>
                <w:rFonts w:ascii="Times New Roman" w:hAnsi="Times New Roman" w:cs="Times New Roman"/>
              </w:rPr>
              <w:t xml:space="preserve"> Director</w:t>
            </w:r>
          </w:p>
          <w:p w14:paraId="7E2F5E77" w14:textId="77777777" w:rsidR="00A1576B" w:rsidRDefault="00A1576B" w:rsidP="0044310B">
            <w:pPr>
              <w:jc w:val="center"/>
              <w:rPr>
                <w:rFonts w:ascii="Times New Roman" w:hAnsi="Times New Roman" w:cs="Times New Roman"/>
              </w:rPr>
            </w:pPr>
          </w:p>
          <w:p w14:paraId="17DD0EB5" w14:textId="77777777" w:rsidR="00A1576B" w:rsidRDefault="00A1576B" w:rsidP="0044310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RP Director</w:t>
            </w:r>
          </w:p>
          <w:p w14:paraId="450A1F7E" w14:textId="77777777" w:rsidR="00A1576B" w:rsidRDefault="00A1576B" w:rsidP="0044310B">
            <w:pPr>
              <w:jc w:val="center"/>
              <w:rPr>
                <w:rFonts w:ascii="Times New Roman" w:hAnsi="Times New Roman" w:cs="Times New Roman"/>
              </w:rPr>
            </w:pPr>
          </w:p>
          <w:p w14:paraId="796548A9" w14:textId="77777777" w:rsidR="00A1576B" w:rsidRDefault="00A1576B" w:rsidP="0044310B">
            <w:pPr>
              <w:jc w:val="center"/>
              <w:rPr>
                <w:rFonts w:ascii="Times New Roman" w:hAnsi="Times New Roman" w:cs="Times New Roman"/>
              </w:rPr>
            </w:pPr>
          </w:p>
          <w:p w14:paraId="788DBD0D" w14:textId="77777777" w:rsidR="00A1576B" w:rsidRDefault="00A1576B" w:rsidP="0044310B">
            <w:pPr>
              <w:jc w:val="center"/>
              <w:rPr>
                <w:rFonts w:ascii="Times New Roman" w:hAnsi="Times New Roman" w:cs="Times New Roman"/>
              </w:rPr>
            </w:pPr>
          </w:p>
          <w:p w14:paraId="31176C37" w14:textId="77777777" w:rsidR="00A1576B" w:rsidRDefault="00A1576B" w:rsidP="0044310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eans</w:t>
            </w:r>
          </w:p>
          <w:p w14:paraId="7B3A69A9" w14:textId="77777777" w:rsidR="00A1576B" w:rsidRDefault="00A1576B" w:rsidP="0044310B">
            <w:pPr>
              <w:jc w:val="center"/>
              <w:rPr>
                <w:rFonts w:ascii="Times New Roman" w:hAnsi="Times New Roman" w:cs="Times New Roman"/>
              </w:rPr>
            </w:pPr>
          </w:p>
          <w:p w14:paraId="5CEC181F" w14:textId="77777777" w:rsidR="00A1576B" w:rsidRDefault="00A1576B" w:rsidP="0044310B">
            <w:pPr>
              <w:jc w:val="center"/>
              <w:rPr>
                <w:rFonts w:ascii="Times New Roman" w:hAnsi="Times New Roman" w:cs="Times New Roman"/>
              </w:rPr>
            </w:pPr>
          </w:p>
          <w:p w14:paraId="3767AF12" w14:textId="77777777" w:rsidR="00A1576B" w:rsidRDefault="00A1576B" w:rsidP="0044310B">
            <w:pPr>
              <w:jc w:val="center"/>
              <w:rPr>
                <w:rFonts w:ascii="Times New Roman" w:hAnsi="Times New Roman" w:cs="Times New Roman"/>
              </w:rPr>
            </w:pPr>
          </w:p>
          <w:p w14:paraId="2C8F5C50" w14:textId="77777777" w:rsidR="00A1576B" w:rsidRDefault="00A1576B" w:rsidP="0044310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esident’s Cabinet</w:t>
            </w:r>
          </w:p>
          <w:p w14:paraId="1AD06574" w14:textId="77777777" w:rsidR="00A1576B" w:rsidRDefault="00A1576B" w:rsidP="0044310B">
            <w:pPr>
              <w:jc w:val="center"/>
              <w:rPr>
                <w:rFonts w:ascii="Times New Roman" w:hAnsi="Times New Roman" w:cs="Times New Roman"/>
              </w:rPr>
            </w:pPr>
          </w:p>
          <w:p w14:paraId="328B089A" w14:textId="77777777" w:rsidR="00A1576B" w:rsidRDefault="00A1576B" w:rsidP="0044310B">
            <w:pPr>
              <w:jc w:val="center"/>
              <w:rPr>
                <w:rFonts w:ascii="Times New Roman" w:hAnsi="Times New Roman" w:cs="Times New Roman"/>
              </w:rPr>
            </w:pPr>
          </w:p>
          <w:p w14:paraId="16B6E5DE" w14:textId="77777777" w:rsidR="00A1576B" w:rsidRDefault="00A1576B" w:rsidP="0044310B">
            <w:pPr>
              <w:jc w:val="center"/>
              <w:rPr>
                <w:rFonts w:ascii="Times New Roman" w:hAnsi="Times New Roman" w:cs="Times New Roman"/>
              </w:rPr>
            </w:pPr>
          </w:p>
          <w:p w14:paraId="098990E6" w14:textId="77777777" w:rsidR="00A1576B" w:rsidRDefault="00A1576B" w:rsidP="0044310B">
            <w:pPr>
              <w:jc w:val="center"/>
              <w:rPr>
                <w:rFonts w:ascii="Times New Roman" w:hAnsi="Times New Roman" w:cs="Times New Roman"/>
              </w:rPr>
            </w:pPr>
          </w:p>
          <w:p w14:paraId="2815B4DD" w14:textId="77777777" w:rsidR="00A1576B" w:rsidRDefault="00A1576B" w:rsidP="0044310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RP Director</w:t>
            </w:r>
          </w:p>
          <w:p w14:paraId="1677E0D6" w14:textId="77777777" w:rsidR="00A1576B" w:rsidRDefault="00A1576B" w:rsidP="0044310B">
            <w:pPr>
              <w:jc w:val="center"/>
              <w:rPr>
                <w:rFonts w:ascii="Times New Roman" w:hAnsi="Times New Roman" w:cs="Times New Roman"/>
              </w:rPr>
            </w:pPr>
          </w:p>
          <w:p w14:paraId="672F0352" w14:textId="77777777" w:rsidR="00A1576B" w:rsidRDefault="00A1576B" w:rsidP="0044310B">
            <w:pPr>
              <w:jc w:val="center"/>
              <w:rPr>
                <w:rFonts w:ascii="Times New Roman" w:hAnsi="Times New Roman" w:cs="Times New Roman"/>
              </w:rPr>
            </w:pPr>
          </w:p>
          <w:p w14:paraId="37CFF1A8" w14:textId="03DA412F" w:rsidR="00A1576B" w:rsidRPr="00A17929" w:rsidRDefault="00A1576B" w:rsidP="0044310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RP Director</w:t>
            </w:r>
          </w:p>
        </w:tc>
      </w:tr>
    </w:tbl>
    <w:p w14:paraId="3E55B041" w14:textId="77777777" w:rsidR="00072180" w:rsidRPr="00072180" w:rsidRDefault="00072180" w:rsidP="00072180">
      <w:pPr>
        <w:jc w:val="center"/>
        <w:rPr>
          <w:rFonts w:ascii="Times New Roman" w:hAnsi="Times New Roman" w:cs="Times New Roman"/>
          <w:sz w:val="24"/>
          <w:szCs w:val="24"/>
        </w:rPr>
      </w:pPr>
    </w:p>
    <w:sectPr w:rsidR="00072180" w:rsidRPr="0007218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4C497F"/>
    <w:multiLevelType w:val="hybridMultilevel"/>
    <w:tmpl w:val="5A248EBC"/>
    <w:lvl w:ilvl="0" w:tplc="A150088C">
      <w:start w:val="1"/>
      <w:numFmt w:val="bullet"/>
      <w:lvlText w:val=""/>
      <w:lvlJc w:val="left"/>
      <w:pPr>
        <w:tabs>
          <w:tab w:val="num" w:pos="72"/>
        </w:tabs>
        <w:ind w:left="72" w:hanging="144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D004DF"/>
    <w:multiLevelType w:val="hybridMultilevel"/>
    <w:tmpl w:val="0EA4F80E"/>
    <w:lvl w:ilvl="0" w:tplc="B93E099C">
      <w:start w:val="1"/>
      <w:numFmt w:val="bullet"/>
      <w:lvlText w:val=""/>
      <w:lvlJc w:val="left"/>
      <w:pPr>
        <w:tabs>
          <w:tab w:val="num" w:pos="72"/>
        </w:tabs>
        <w:ind w:left="72" w:hanging="144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572DD2"/>
    <w:multiLevelType w:val="hybridMultilevel"/>
    <w:tmpl w:val="312CC8E8"/>
    <w:lvl w:ilvl="0" w:tplc="BA109ADA">
      <w:start w:val="1"/>
      <w:numFmt w:val="bullet"/>
      <w:lvlText w:val=""/>
      <w:lvlJc w:val="left"/>
      <w:pPr>
        <w:ind w:left="720" w:hanging="648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C149B8"/>
    <w:multiLevelType w:val="hybridMultilevel"/>
    <w:tmpl w:val="AC70D71E"/>
    <w:lvl w:ilvl="0" w:tplc="B93E099C">
      <w:start w:val="1"/>
      <w:numFmt w:val="bullet"/>
      <w:lvlText w:val=""/>
      <w:lvlJc w:val="left"/>
      <w:pPr>
        <w:tabs>
          <w:tab w:val="num" w:pos="72"/>
        </w:tabs>
        <w:ind w:left="72" w:hanging="144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3D4D1D"/>
    <w:multiLevelType w:val="hybridMultilevel"/>
    <w:tmpl w:val="2CFC2040"/>
    <w:lvl w:ilvl="0" w:tplc="F5ECE40A">
      <w:start w:val="1"/>
      <w:numFmt w:val="bullet"/>
      <w:lvlText w:val=""/>
      <w:lvlJc w:val="left"/>
      <w:pPr>
        <w:ind w:left="144" w:firstLine="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abstractNum w:abstractNumId="5" w15:restartNumberingAfterBreak="0">
    <w:nsid w:val="0C8D3474"/>
    <w:multiLevelType w:val="hybridMultilevel"/>
    <w:tmpl w:val="083C5C0C"/>
    <w:lvl w:ilvl="0" w:tplc="36FCC964">
      <w:start w:val="1"/>
      <w:numFmt w:val="bullet"/>
      <w:lvlText w:val=""/>
      <w:lvlJc w:val="left"/>
      <w:pPr>
        <w:ind w:left="72" w:hanging="7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E656046"/>
    <w:multiLevelType w:val="hybridMultilevel"/>
    <w:tmpl w:val="93A24D8C"/>
    <w:lvl w:ilvl="0" w:tplc="36FCC964">
      <w:start w:val="1"/>
      <w:numFmt w:val="bullet"/>
      <w:lvlText w:val=""/>
      <w:lvlJc w:val="left"/>
      <w:pPr>
        <w:ind w:left="72" w:hanging="7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EB03180"/>
    <w:multiLevelType w:val="hybridMultilevel"/>
    <w:tmpl w:val="C1EE82E4"/>
    <w:lvl w:ilvl="0" w:tplc="B93E099C">
      <w:start w:val="1"/>
      <w:numFmt w:val="bullet"/>
      <w:lvlText w:val=""/>
      <w:lvlJc w:val="left"/>
      <w:pPr>
        <w:tabs>
          <w:tab w:val="num" w:pos="72"/>
        </w:tabs>
        <w:ind w:left="72" w:hanging="144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124338F"/>
    <w:multiLevelType w:val="hybridMultilevel"/>
    <w:tmpl w:val="541042B2"/>
    <w:lvl w:ilvl="0" w:tplc="C4F6954C">
      <w:start w:val="1"/>
      <w:numFmt w:val="bullet"/>
      <w:lvlText w:val=""/>
      <w:lvlJc w:val="left"/>
      <w:pPr>
        <w:tabs>
          <w:tab w:val="num" w:pos="72"/>
        </w:tabs>
        <w:ind w:left="72" w:hanging="7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3B078F6"/>
    <w:multiLevelType w:val="hybridMultilevel"/>
    <w:tmpl w:val="3388551E"/>
    <w:lvl w:ilvl="0" w:tplc="B93E099C">
      <w:start w:val="1"/>
      <w:numFmt w:val="bullet"/>
      <w:lvlText w:val=""/>
      <w:lvlJc w:val="left"/>
      <w:pPr>
        <w:tabs>
          <w:tab w:val="num" w:pos="72"/>
        </w:tabs>
        <w:ind w:left="72" w:hanging="144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C3D7E96"/>
    <w:multiLevelType w:val="hybridMultilevel"/>
    <w:tmpl w:val="946682FA"/>
    <w:lvl w:ilvl="0" w:tplc="B93E099C">
      <w:start w:val="1"/>
      <w:numFmt w:val="bullet"/>
      <w:lvlText w:val=""/>
      <w:lvlJc w:val="left"/>
      <w:pPr>
        <w:tabs>
          <w:tab w:val="num" w:pos="72"/>
        </w:tabs>
        <w:ind w:left="72" w:hanging="144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0504A05"/>
    <w:multiLevelType w:val="hybridMultilevel"/>
    <w:tmpl w:val="A67697C4"/>
    <w:lvl w:ilvl="0" w:tplc="B93E099C">
      <w:start w:val="1"/>
      <w:numFmt w:val="bullet"/>
      <w:lvlText w:val=""/>
      <w:lvlJc w:val="left"/>
      <w:pPr>
        <w:tabs>
          <w:tab w:val="num" w:pos="72"/>
        </w:tabs>
        <w:ind w:left="72" w:hanging="144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49A5943"/>
    <w:multiLevelType w:val="hybridMultilevel"/>
    <w:tmpl w:val="5BA42F08"/>
    <w:lvl w:ilvl="0" w:tplc="04090001">
      <w:start w:val="1"/>
      <w:numFmt w:val="bullet"/>
      <w:lvlText w:val=""/>
      <w:lvlJc w:val="left"/>
      <w:pPr>
        <w:ind w:left="79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abstractNum w:abstractNumId="13" w15:restartNumberingAfterBreak="0">
    <w:nsid w:val="299329A6"/>
    <w:multiLevelType w:val="hybridMultilevel"/>
    <w:tmpl w:val="1D4E7C3C"/>
    <w:lvl w:ilvl="0" w:tplc="B93E099C">
      <w:start w:val="1"/>
      <w:numFmt w:val="bullet"/>
      <w:lvlText w:val=""/>
      <w:lvlJc w:val="left"/>
      <w:pPr>
        <w:tabs>
          <w:tab w:val="num" w:pos="144"/>
        </w:tabs>
        <w:ind w:left="144" w:hanging="144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abstractNum w:abstractNumId="14" w15:restartNumberingAfterBreak="0">
    <w:nsid w:val="2E7E59E3"/>
    <w:multiLevelType w:val="hybridMultilevel"/>
    <w:tmpl w:val="5568ED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43934B6"/>
    <w:multiLevelType w:val="hybridMultilevel"/>
    <w:tmpl w:val="FFB6AD80"/>
    <w:lvl w:ilvl="0" w:tplc="B93E099C">
      <w:start w:val="1"/>
      <w:numFmt w:val="bullet"/>
      <w:lvlText w:val=""/>
      <w:lvlJc w:val="left"/>
      <w:pPr>
        <w:tabs>
          <w:tab w:val="num" w:pos="72"/>
        </w:tabs>
        <w:ind w:left="72" w:hanging="144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445738E"/>
    <w:multiLevelType w:val="hybridMultilevel"/>
    <w:tmpl w:val="C0E2546C"/>
    <w:lvl w:ilvl="0" w:tplc="B93E099C">
      <w:start w:val="1"/>
      <w:numFmt w:val="bullet"/>
      <w:lvlText w:val=""/>
      <w:lvlJc w:val="left"/>
      <w:pPr>
        <w:tabs>
          <w:tab w:val="num" w:pos="144"/>
        </w:tabs>
        <w:ind w:left="144" w:hanging="144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abstractNum w:abstractNumId="17" w15:restartNumberingAfterBreak="0">
    <w:nsid w:val="362744CC"/>
    <w:multiLevelType w:val="hybridMultilevel"/>
    <w:tmpl w:val="1FC07F96"/>
    <w:lvl w:ilvl="0" w:tplc="B93E099C">
      <w:start w:val="1"/>
      <w:numFmt w:val="bullet"/>
      <w:lvlText w:val=""/>
      <w:lvlJc w:val="left"/>
      <w:pPr>
        <w:tabs>
          <w:tab w:val="num" w:pos="72"/>
        </w:tabs>
        <w:ind w:left="72" w:hanging="144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23F3F15"/>
    <w:multiLevelType w:val="hybridMultilevel"/>
    <w:tmpl w:val="C31A36C4"/>
    <w:lvl w:ilvl="0" w:tplc="E1806A94">
      <w:start w:val="1"/>
      <w:numFmt w:val="bullet"/>
      <w:lvlText w:val=""/>
      <w:lvlJc w:val="left"/>
      <w:pPr>
        <w:ind w:left="0" w:firstLine="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4" w:hanging="360"/>
      </w:pPr>
      <w:rPr>
        <w:rFonts w:ascii="Wingdings" w:hAnsi="Wingdings" w:hint="default"/>
      </w:rPr>
    </w:lvl>
  </w:abstractNum>
  <w:abstractNum w:abstractNumId="19" w15:restartNumberingAfterBreak="0">
    <w:nsid w:val="47FC557B"/>
    <w:multiLevelType w:val="hybridMultilevel"/>
    <w:tmpl w:val="24206A70"/>
    <w:lvl w:ilvl="0" w:tplc="A150088C">
      <w:start w:val="1"/>
      <w:numFmt w:val="bullet"/>
      <w:lvlText w:val=""/>
      <w:lvlJc w:val="left"/>
      <w:pPr>
        <w:tabs>
          <w:tab w:val="num" w:pos="72"/>
        </w:tabs>
        <w:ind w:left="72" w:hanging="144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9131AE3"/>
    <w:multiLevelType w:val="hybridMultilevel"/>
    <w:tmpl w:val="A2B2013A"/>
    <w:lvl w:ilvl="0" w:tplc="B93E099C">
      <w:start w:val="1"/>
      <w:numFmt w:val="bullet"/>
      <w:lvlText w:val=""/>
      <w:lvlJc w:val="left"/>
      <w:pPr>
        <w:tabs>
          <w:tab w:val="num" w:pos="72"/>
        </w:tabs>
        <w:ind w:left="72" w:hanging="144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FB47EA0"/>
    <w:multiLevelType w:val="hybridMultilevel"/>
    <w:tmpl w:val="34FE6DBE"/>
    <w:lvl w:ilvl="0" w:tplc="F80A5520">
      <w:start w:val="1"/>
      <w:numFmt w:val="bullet"/>
      <w:lvlText w:val=""/>
      <w:lvlJc w:val="left"/>
      <w:pPr>
        <w:tabs>
          <w:tab w:val="num" w:pos="72"/>
        </w:tabs>
        <w:ind w:left="72" w:hanging="7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10D3111"/>
    <w:multiLevelType w:val="hybridMultilevel"/>
    <w:tmpl w:val="49A6ED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4312E77"/>
    <w:multiLevelType w:val="hybridMultilevel"/>
    <w:tmpl w:val="6FC2DA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63A2890"/>
    <w:multiLevelType w:val="hybridMultilevel"/>
    <w:tmpl w:val="FA1A82BE"/>
    <w:lvl w:ilvl="0" w:tplc="F5ECE40A">
      <w:start w:val="1"/>
      <w:numFmt w:val="bullet"/>
      <w:lvlText w:val=""/>
      <w:lvlJc w:val="left"/>
      <w:pPr>
        <w:ind w:left="72" w:firstLine="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A150DEF"/>
    <w:multiLevelType w:val="hybridMultilevel"/>
    <w:tmpl w:val="797C218E"/>
    <w:lvl w:ilvl="0" w:tplc="B93E099C">
      <w:start w:val="1"/>
      <w:numFmt w:val="bullet"/>
      <w:lvlText w:val=""/>
      <w:lvlJc w:val="left"/>
      <w:pPr>
        <w:tabs>
          <w:tab w:val="num" w:pos="72"/>
        </w:tabs>
        <w:ind w:left="72" w:hanging="144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E785D85"/>
    <w:multiLevelType w:val="hybridMultilevel"/>
    <w:tmpl w:val="FC04D24A"/>
    <w:lvl w:ilvl="0" w:tplc="349C9640">
      <w:start w:val="1"/>
      <w:numFmt w:val="bullet"/>
      <w:lvlText w:val=""/>
      <w:lvlJc w:val="left"/>
      <w:pPr>
        <w:ind w:left="0" w:firstLine="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406032B"/>
    <w:multiLevelType w:val="hybridMultilevel"/>
    <w:tmpl w:val="85FC7A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43D4EA3"/>
    <w:multiLevelType w:val="hybridMultilevel"/>
    <w:tmpl w:val="1E2E4B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699375A"/>
    <w:multiLevelType w:val="hybridMultilevel"/>
    <w:tmpl w:val="8DE4E300"/>
    <w:lvl w:ilvl="0" w:tplc="B93E099C">
      <w:start w:val="1"/>
      <w:numFmt w:val="bullet"/>
      <w:lvlText w:val=""/>
      <w:lvlJc w:val="left"/>
      <w:pPr>
        <w:tabs>
          <w:tab w:val="num" w:pos="72"/>
        </w:tabs>
        <w:ind w:left="72" w:hanging="144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8ED1183"/>
    <w:multiLevelType w:val="hybridMultilevel"/>
    <w:tmpl w:val="34087612"/>
    <w:lvl w:ilvl="0" w:tplc="F80A5520">
      <w:start w:val="1"/>
      <w:numFmt w:val="bullet"/>
      <w:lvlText w:val=""/>
      <w:lvlJc w:val="left"/>
      <w:pPr>
        <w:tabs>
          <w:tab w:val="num" w:pos="72"/>
        </w:tabs>
        <w:ind w:left="72" w:hanging="7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9F12200"/>
    <w:multiLevelType w:val="hybridMultilevel"/>
    <w:tmpl w:val="320C83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2BD1843"/>
    <w:multiLevelType w:val="hybridMultilevel"/>
    <w:tmpl w:val="3640BF0E"/>
    <w:lvl w:ilvl="0" w:tplc="B93E099C">
      <w:start w:val="1"/>
      <w:numFmt w:val="bullet"/>
      <w:lvlText w:val=""/>
      <w:lvlJc w:val="left"/>
      <w:pPr>
        <w:tabs>
          <w:tab w:val="num" w:pos="72"/>
        </w:tabs>
        <w:ind w:left="72" w:hanging="144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7"/>
  </w:num>
  <w:num w:numId="2">
    <w:abstractNumId w:val="31"/>
  </w:num>
  <w:num w:numId="3">
    <w:abstractNumId w:val="2"/>
  </w:num>
  <w:num w:numId="4">
    <w:abstractNumId w:val="24"/>
  </w:num>
  <w:num w:numId="5">
    <w:abstractNumId w:val="4"/>
  </w:num>
  <w:num w:numId="6">
    <w:abstractNumId w:val="18"/>
  </w:num>
  <w:num w:numId="7">
    <w:abstractNumId w:val="26"/>
  </w:num>
  <w:num w:numId="8">
    <w:abstractNumId w:val="6"/>
  </w:num>
  <w:num w:numId="9">
    <w:abstractNumId w:val="5"/>
  </w:num>
  <w:num w:numId="10">
    <w:abstractNumId w:val="30"/>
  </w:num>
  <w:num w:numId="11">
    <w:abstractNumId w:val="21"/>
  </w:num>
  <w:num w:numId="12">
    <w:abstractNumId w:val="8"/>
  </w:num>
  <w:num w:numId="13">
    <w:abstractNumId w:val="0"/>
  </w:num>
  <w:num w:numId="14">
    <w:abstractNumId w:val="19"/>
  </w:num>
  <w:num w:numId="15">
    <w:abstractNumId w:val="15"/>
  </w:num>
  <w:num w:numId="16">
    <w:abstractNumId w:val="11"/>
  </w:num>
  <w:num w:numId="17">
    <w:abstractNumId w:val="29"/>
  </w:num>
  <w:num w:numId="18">
    <w:abstractNumId w:val="7"/>
  </w:num>
  <w:num w:numId="19">
    <w:abstractNumId w:val="13"/>
  </w:num>
  <w:num w:numId="20">
    <w:abstractNumId w:val="1"/>
  </w:num>
  <w:num w:numId="21">
    <w:abstractNumId w:val="17"/>
  </w:num>
  <w:num w:numId="22">
    <w:abstractNumId w:val="32"/>
  </w:num>
  <w:num w:numId="23">
    <w:abstractNumId w:val="10"/>
  </w:num>
  <w:num w:numId="24">
    <w:abstractNumId w:val="9"/>
  </w:num>
  <w:num w:numId="25">
    <w:abstractNumId w:val="25"/>
  </w:num>
  <w:num w:numId="26">
    <w:abstractNumId w:val="16"/>
  </w:num>
  <w:num w:numId="27">
    <w:abstractNumId w:val="20"/>
  </w:num>
  <w:num w:numId="28">
    <w:abstractNumId w:val="3"/>
  </w:num>
  <w:num w:numId="29">
    <w:abstractNumId w:val="23"/>
  </w:num>
  <w:num w:numId="30">
    <w:abstractNumId w:val="22"/>
  </w:num>
  <w:num w:numId="31">
    <w:abstractNumId w:val="12"/>
  </w:num>
  <w:num w:numId="32">
    <w:abstractNumId w:val="28"/>
  </w:num>
  <w:num w:numId="33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3MLA0NDUzMjcyNDNW0lEKTi0uzszPAykwqgUAqVsFXSwAAAA="/>
  </w:docVars>
  <w:rsids>
    <w:rsidRoot w:val="00072180"/>
    <w:rsid w:val="00017D68"/>
    <w:rsid w:val="00072180"/>
    <w:rsid w:val="00077F4B"/>
    <w:rsid w:val="0019445C"/>
    <w:rsid w:val="001E446F"/>
    <w:rsid w:val="001F27CB"/>
    <w:rsid w:val="00236591"/>
    <w:rsid w:val="00241E14"/>
    <w:rsid w:val="0025520D"/>
    <w:rsid w:val="00257341"/>
    <w:rsid w:val="002C5C95"/>
    <w:rsid w:val="00345053"/>
    <w:rsid w:val="0041482D"/>
    <w:rsid w:val="0044310B"/>
    <w:rsid w:val="0044666E"/>
    <w:rsid w:val="005B09BE"/>
    <w:rsid w:val="006905A3"/>
    <w:rsid w:val="006A5122"/>
    <w:rsid w:val="00753152"/>
    <w:rsid w:val="00797D70"/>
    <w:rsid w:val="0086501C"/>
    <w:rsid w:val="008B578E"/>
    <w:rsid w:val="00926607"/>
    <w:rsid w:val="009541C1"/>
    <w:rsid w:val="009E3579"/>
    <w:rsid w:val="00A1576B"/>
    <w:rsid w:val="00A17929"/>
    <w:rsid w:val="00A42B21"/>
    <w:rsid w:val="00A85D15"/>
    <w:rsid w:val="00AA1D62"/>
    <w:rsid w:val="00AD1DD7"/>
    <w:rsid w:val="00B42C9D"/>
    <w:rsid w:val="00C050DB"/>
    <w:rsid w:val="00C52C77"/>
    <w:rsid w:val="00CC5079"/>
    <w:rsid w:val="00D07C68"/>
    <w:rsid w:val="00DE4CFC"/>
    <w:rsid w:val="00DF1231"/>
    <w:rsid w:val="00EC13ED"/>
    <w:rsid w:val="00F23692"/>
    <w:rsid w:val="00F4508F"/>
    <w:rsid w:val="00F60443"/>
    <w:rsid w:val="00F803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6A6ED6"/>
  <w15:chartTrackingRefBased/>
  <w15:docId w15:val="{147B70A1-6F4A-46A5-A2C5-779E85D876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7218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72180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07218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72180"/>
    <w:pPr>
      <w:ind w:left="720"/>
      <w:contextualSpacing/>
    </w:pPr>
  </w:style>
  <w:style w:type="paragraph" w:styleId="NoSpacing">
    <w:name w:val="No Spacing"/>
    <w:uiPriority w:val="1"/>
    <w:qFormat/>
    <w:rsid w:val="0086501C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B558D1C-CFEA-4EE1-A18F-82FDF624BB8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5</Pages>
  <Words>727</Words>
  <Characters>4144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ime Heckstall</dc:creator>
  <cp:keywords/>
  <dc:description/>
  <cp:lastModifiedBy>Jaime Heckstall</cp:lastModifiedBy>
  <cp:revision>3</cp:revision>
  <cp:lastPrinted>2019-09-12T18:13:00Z</cp:lastPrinted>
  <dcterms:created xsi:type="dcterms:W3CDTF">2020-06-24T17:02:00Z</dcterms:created>
  <dcterms:modified xsi:type="dcterms:W3CDTF">2020-06-24T17:20:00Z</dcterms:modified>
</cp:coreProperties>
</file>